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3A1E1"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2E33A325" wp14:editId="2E33A326">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E33A1E2"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E33A1E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E33A1E4"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33A1E7"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2E33A1E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E33A1E6" w14:textId="77777777" w:rsidR="00D2559D" w:rsidRPr="00996FAF" w:rsidRDefault="005D22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The Orchards Aged Care</w:t>
            </w:r>
          </w:p>
        </w:tc>
      </w:tr>
      <w:tr w:rsidR="00CA37CB" w:rsidRPr="00996FAF" w14:paraId="2E33A1EA"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33A1E8"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E33A1E9" w14:textId="77777777" w:rsidR="00CA37CB" w:rsidRPr="00996FAF" w:rsidRDefault="005D22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5 The Ridgeway</w:t>
            </w:r>
            <w:r w:rsidR="00F045F4" w:rsidRPr="00602258">
              <w:rPr>
                <w:rFonts w:ascii="Arial" w:hAnsi="Arial" w:cs="Arial"/>
                <w:color w:val="auto"/>
              </w:rPr>
              <w:t xml:space="preserve"> </w:t>
            </w:r>
            <w:r>
              <w:rPr>
                <w:rFonts w:ascii="Arial" w:hAnsi="Arial" w:cs="Arial"/>
                <w:color w:val="auto"/>
              </w:rPr>
              <w:t>Lisarow</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250</w:t>
            </w:r>
          </w:p>
        </w:tc>
      </w:tr>
      <w:tr w:rsidR="00CA37CB" w:rsidRPr="00996FAF" w14:paraId="2E33A1E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33A1EB"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E33A1EC" w14:textId="77777777" w:rsidR="00CA37CB" w:rsidRPr="00996FAF" w:rsidRDefault="005D22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003</w:t>
            </w:r>
          </w:p>
        </w:tc>
      </w:tr>
      <w:tr w:rsidR="00D2559D" w:rsidRPr="00996FAF" w14:paraId="2E33A1F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33A1E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E33A1EF" w14:textId="77777777" w:rsidR="00D2559D" w:rsidRPr="00996FAF" w:rsidRDefault="005D22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Astoria Aged Care Services Pty Ltd</w:t>
            </w:r>
          </w:p>
        </w:tc>
      </w:tr>
      <w:tr w:rsidR="00D2559D" w:rsidRPr="00996FAF" w14:paraId="2E33A1F3"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33A1F1"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E33A1F2" w14:textId="77777777" w:rsidR="00D2559D" w:rsidRPr="00996FAF" w:rsidRDefault="005D22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2E33A1F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33A1F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E33A1F5" w14:textId="77777777" w:rsidR="00D2559D" w:rsidRPr="00996FAF" w:rsidRDefault="005D22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8 November 2022 to 1 December 2022</w:t>
            </w:r>
          </w:p>
        </w:tc>
      </w:tr>
      <w:tr w:rsidR="00D2559D" w:rsidRPr="00996FAF" w14:paraId="2E33A1F9"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E33A1F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E33A1F8" w14:textId="5C15E38C" w:rsidR="00D2559D" w:rsidRPr="00996FAF" w:rsidRDefault="00412D2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0</w:t>
            </w:r>
            <w:r w:rsidR="003B480F" w:rsidRPr="003B480F">
              <w:rPr>
                <w:rFonts w:ascii="Arial" w:hAnsi="Arial" w:cs="Arial"/>
                <w:color w:val="auto"/>
              </w:rPr>
              <w:t xml:space="preserve"> January 2023</w:t>
            </w:r>
          </w:p>
        </w:tc>
      </w:tr>
    </w:tbl>
    <w:bookmarkEnd w:id="0"/>
    <w:p w14:paraId="2E33A1FA"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2E33A1FB"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E33A1FC" w14:textId="73BB5E09" w:rsidR="000078F8" w:rsidRPr="00996FAF" w:rsidRDefault="000078F8" w:rsidP="0036130C">
      <w:pPr>
        <w:pStyle w:val="NormalArial"/>
      </w:pPr>
      <w:r w:rsidRPr="00996FAF">
        <w:t xml:space="preserve">This performance report for </w:t>
      </w:r>
      <w:r w:rsidR="005D225E">
        <w:rPr>
          <w:color w:val="auto"/>
        </w:rPr>
        <w:t>The Orchards Aged Care</w:t>
      </w:r>
      <w:r w:rsidRPr="00996FAF">
        <w:rPr>
          <w:color w:val="auto"/>
        </w:rPr>
        <w:t xml:space="preserve"> (</w:t>
      </w:r>
      <w:r w:rsidRPr="00996FAF">
        <w:rPr>
          <w:b/>
          <w:color w:val="auto"/>
        </w:rPr>
        <w:t>the service</w:t>
      </w:r>
      <w:r w:rsidRPr="00996FAF">
        <w:rPr>
          <w:color w:val="auto"/>
        </w:rPr>
        <w:t xml:space="preserve">) has </w:t>
      </w:r>
      <w:r w:rsidRPr="00A77879">
        <w:rPr>
          <w:color w:val="auto"/>
        </w:rPr>
        <w:t xml:space="preserve">been prepared by </w:t>
      </w:r>
      <w:r w:rsidR="00AC0409" w:rsidRPr="00A77879">
        <w:rPr>
          <w:color w:val="auto"/>
        </w:rPr>
        <w:t>D</w:t>
      </w:r>
      <w:r w:rsidR="003B480F">
        <w:rPr>
          <w:color w:val="auto"/>
        </w:rPr>
        <w:t>enise</w:t>
      </w:r>
      <w:r w:rsidR="00AC0409" w:rsidRPr="00A77879">
        <w:rPr>
          <w:color w:val="auto"/>
        </w:rPr>
        <w:t xml:space="preserve"> </w:t>
      </w:r>
      <w:r w:rsidR="00A77879" w:rsidRPr="00A77879">
        <w:rPr>
          <w:color w:val="auto"/>
        </w:rPr>
        <w:t>McDonald,</w:t>
      </w:r>
      <w:r w:rsidRPr="00A77879">
        <w:rPr>
          <w:color w:val="auto"/>
        </w:rPr>
        <w:t xml:space="preserve"> delegate of the Aged Care Quality and Safety Commissioner (Commissioner</w:t>
      </w:r>
      <w:r w:rsidRPr="00996FAF">
        <w:t>)</w:t>
      </w:r>
      <w:r w:rsidRPr="00996FAF">
        <w:rPr>
          <w:rStyle w:val="FootnoteReference"/>
        </w:rPr>
        <w:footnoteReference w:id="1"/>
      </w:r>
      <w:r w:rsidRPr="00996FAF">
        <w:t>.</w:t>
      </w:r>
    </w:p>
    <w:p w14:paraId="2E33A1FD"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E33A1FE"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2E33A1FF"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2E33A200" w14:textId="77777777" w:rsidR="00DF37F2" w:rsidRPr="00996FAF" w:rsidRDefault="00DF37F2" w:rsidP="0036130C">
      <w:pPr>
        <w:pStyle w:val="NormalArial"/>
      </w:pPr>
      <w:r w:rsidRPr="00996FAF">
        <w:t>The following information has been considered in preparing the performance report:</w:t>
      </w:r>
    </w:p>
    <w:p w14:paraId="2E33A201" w14:textId="6BFE6814" w:rsidR="00DF37F2" w:rsidRPr="00A77879" w:rsidRDefault="00DF37F2" w:rsidP="00712752">
      <w:pPr>
        <w:pStyle w:val="ListParagraph"/>
        <w:numPr>
          <w:ilvl w:val="0"/>
          <w:numId w:val="2"/>
        </w:numPr>
        <w:spacing w:line="240" w:lineRule="atLeast"/>
        <w:ind w:left="714" w:hanging="357"/>
        <w:contextualSpacing w:val="0"/>
        <w:rPr>
          <w:rFonts w:ascii="Arial" w:hAnsi="Arial" w:cs="Arial"/>
          <w:color w:val="auto"/>
        </w:rPr>
      </w:pPr>
      <w:r w:rsidRPr="00A77879">
        <w:rPr>
          <w:rFonts w:ascii="Arial" w:hAnsi="Arial" w:cs="Arial"/>
          <w:color w:val="auto"/>
        </w:rPr>
        <w:t xml:space="preserve">the assessment team’s report for the </w:t>
      </w:r>
      <w:r w:rsidR="005D225E" w:rsidRPr="00A77879">
        <w:rPr>
          <w:rFonts w:ascii="Arial" w:hAnsi="Arial" w:cs="Arial"/>
          <w:color w:val="auto"/>
        </w:rPr>
        <w:t>Site Audit</w:t>
      </w:r>
      <w:r w:rsidRPr="00A77879">
        <w:rPr>
          <w:rFonts w:ascii="Arial" w:hAnsi="Arial" w:cs="Arial"/>
          <w:color w:val="auto"/>
        </w:rPr>
        <w:t xml:space="preserve">; the </w:t>
      </w:r>
      <w:r w:rsidR="005D225E" w:rsidRPr="00A77879">
        <w:rPr>
          <w:rFonts w:ascii="Arial" w:hAnsi="Arial" w:cs="Arial"/>
          <w:color w:val="auto"/>
        </w:rPr>
        <w:t>Site Audit</w:t>
      </w:r>
      <w:r w:rsidRPr="00A77879">
        <w:rPr>
          <w:rFonts w:ascii="Arial" w:hAnsi="Arial" w:cs="Arial"/>
          <w:color w:val="auto"/>
        </w:rPr>
        <w:t xml:space="preserve"> report was informed by a site assessment, observations at the service, review of documents and interviews with staff, consumers/representatives and others</w:t>
      </w:r>
    </w:p>
    <w:p w14:paraId="2E33A205" w14:textId="662C2659" w:rsidR="003B1763" w:rsidRPr="00712752" w:rsidRDefault="00DF37F2" w:rsidP="00AA3657">
      <w:pPr>
        <w:pStyle w:val="ListParagraph"/>
        <w:numPr>
          <w:ilvl w:val="0"/>
          <w:numId w:val="2"/>
        </w:numPr>
        <w:spacing w:line="240" w:lineRule="atLeast"/>
        <w:ind w:left="714" w:hanging="357"/>
        <w:contextualSpacing w:val="0"/>
        <w:rPr>
          <w:rFonts w:ascii="Arial" w:hAnsi="Arial" w:cs="Arial"/>
        </w:rPr>
      </w:pPr>
      <w:r w:rsidRPr="00996FAF">
        <w:rPr>
          <w:rFonts w:ascii="Arial" w:hAnsi="Arial" w:cs="Arial"/>
        </w:rPr>
        <w:t xml:space="preserve">the provider’s response to the assessment team’s report received </w:t>
      </w:r>
      <w:r w:rsidR="00AA3657">
        <w:rPr>
          <w:rFonts w:ascii="Arial" w:hAnsi="Arial" w:cs="Arial"/>
        </w:rPr>
        <w:t>1</w:t>
      </w:r>
      <w:r w:rsidR="003B480F">
        <w:rPr>
          <w:rFonts w:ascii="Arial" w:hAnsi="Arial" w:cs="Arial"/>
        </w:rPr>
        <w:t>6</w:t>
      </w:r>
      <w:r w:rsidR="00AA3657">
        <w:rPr>
          <w:rFonts w:ascii="Arial" w:hAnsi="Arial" w:cs="Arial"/>
        </w:rPr>
        <w:t xml:space="preserve"> January 2023</w:t>
      </w:r>
      <w:r w:rsidR="003B1763" w:rsidRPr="00712752">
        <w:rPr>
          <w:rFonts w:ascii="Arial" w:hAnsi="Arial" w:cs="Arial"/>
        </w:rPr>
        <w:br w:type="page"/>
      </w:r>
    </w:p>
    <w:p w14:paraId="2E33A206"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2E33A209"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E33A207"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E33A208" w14:textId="431FF41A" w:rsidR="00FC045E" w:rsidRPr="00996FAF" w:rsidRDefault="00E169C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rPr>
                  <w:t>Compliant</w:t>
                </w:r>
              </w:sdtContent>
            </w:sdt>
          </w:p>
        </w:tc>
      </w:tr>
      <w:tr w:rsidR="00996FAF" w:rsidRPr="00996FAF" w14:paraId="2E33A20C"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0A"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E33A20B" w14:textId="455FA692" w:rsidR="00FC045E" w:rsidRPr="00996FAF" w:rsidRDefault="00E169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BA10E1">
              <w:rPr>
                <w:rFonts w:ascii="Arial" w:hAnsi="Arial" w:cs="Arial"/>
                <w:b/>
              </w:rPr>
              <w:t xml:space="preserve"> </w:t>
            </w:r>
          </w:p>
        </w:tc>
      </w:tr>
      <w:tr w:rsidR="00996FAF" w:rsidRPr="00996FAF" w14:paraId="2E33A20F"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0D"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E33A20E" w14:textId="562B994C" w:rsidR="00FC045E" w:rsidRPr="00996FAF" w:rsidRDefault="00E169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77879">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E33A21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1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E33A211" w14:textId="0B4C513A" w:rsidR="00FC045E" w:rsidRPr="00996FAF" w:rsidRDefault="00E169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D03094">
              <w:rPr>
                <w:rFonts w:ascii="Arial" w:hAnsi="Arial" w:cs="Arial"/>
                <w:b/>
              </w:rPr>
              <w:t xml:space="preserve"> </w:t>
            </w:r>
          </w:p>
        </w:tc>
      </w:tr>
      <w:tr w:rsidR="00996FAF" w:rsidRPr="00996FAF" w14:paraId="2E33A215"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1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E33A214" w14:textId="46D9299E" w:rsidR="00FC045E" w:rsidRPr="00996FAF" w:rsidRDefault="00E169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D03094">
              <w:rPr>
                <w:rFonts w:ascii="Arial" w:hAnsi="Arial" w:cs="Arial"/>
                <w:b/>
              </w:rPr>
              <w:t xml:space="preserve"> </w:t>
            </w:r>
          </w:p>
        </w:tc>
      </w:tr>
      <w:tr w:rsidR="00996FAF" w:rsidRPr="00996FAF" w14:paraId="2E33A21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1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E33A217" w14:textId="6BD99C93" w:rsidR="00FC045E" w:rsidRPr="00996FAF" w:rsidRDefault="00E169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D03094">
              <w:rPr>
                <w:rFonts w:ascii="Arial" w:hAnsi="Arial" w:cs="Arial"/>
                <w:b/>
              </w:rPr>
              <w:t xml:space="preserve"> </w:t>
            </w:r>
          </w:p>
        </w:tc>
      </w:tr>
      <w:tr w:rsidR="00996FAF" w:rsidRPr="00996FAF" w14:paraId="2E33A21B"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1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E33A21A" w14:textId="5FB083F0" w:rsidR="00FC045E" w:rsidRPr="00996FAF" w:rsidRDefault="00E169C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D03094">
              <w:rPr>
                <w:rFonts w:ascii="Arial" w:hAnsi="Arial" w:cs="Arial"/>
                <w:b/>
              </w:rPr>
              <w:t xml:space="preserve"> </w:t>
            </w:r>
          </w:p>
        </w:tc>
      </w:tr>
      <w:tr w:rsidR="00996FAF" w:rsidRPr="00996FAF" w14:paraId="2E33A21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33A21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E33A21D" w14:textId="6E92D2DF" w:rsidR="00FC045E" w:rsidRPr="00996FAF" w:rsidRDefault="00E169C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B60AB">
                  <w:rPr>
                    <w:rFonts w:ascii="Arial" w:hAnsi="Arial" w:cs="Arial"/>
                    <w:b/>
                  </w:rPr>
                  <w:t>Compliant</w:t>
                </w:r>
              </w:sdtContent>
            </w:sdt>
            <w:r w:rsidR="00FC045E" w:rsidRPr="00996FAF" w:rsidDel="00D03094">
              <w:rPr>
                <w:rFonts w:ascii="Arial" w:hAnsi="Arial" w:cs="Arial"/>
                <w:b/>
              </w:rPr>
              <w:t xml:space="preserve"> </w:t>
            </w:r>
          </w:p>
        </w:tc>
      </w:tr>
    </w:tbl>
    <w:p w14:paraId="2E33A21F"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E33A220"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2E33A224"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2E33A227" w14:textId="7A1549C0" w:rsidR="00FC045E" w:rsidRPr="00996FAF" w:rsidRDefault="00250EA0" w:rsidP="00250EA0">
      <w:pPr>
        <w:pStyle w:val="NormalArial"/>
        <w:numPr>
          <w:ilvl w:val="0"/>
          <w:numId w:val="17"/>
        </w:numPr>
      </w:pPr>
      <w:r w:rsidRPr="003B480F">
        <w:rPr>
          <w:b/>
          <w:bCs/>
        </w:rPr>
        <w:t>Requirement 3(3)(</w:t>
      </w:r>
      <w:r w:rsidR="005C11B1" w:rsidRPr="003B480F">
        <w:rPr>
          <w:b/>
          <w:bCs/>
        </w:rPr>
        <w:t>b)</w:t>
      </w:r>
      <w:r w:rsidR="005C11B1">
        <w:t xml:space="preserve"> </w:t>
      </w:r>
      <w:r w:rsidR="00D04405">
        <w:t xml:space="preserve">– The service </w:t>
      </w:r>
      <w:r w:rsidR="003B480F">
        <w:t xml:space="preserve">implements systems and processes to improve the management of risks to consumers including where the consumer self-administers medication, falls or has fluid restrictions in place. </w:t>
      </w:r>
      <w:r w:rsidR="00FC045E" w:rsidRPr="00996FAF">
        <w:br w:type="page"/>
      </w:r>
    </w:p>
    <w:p w14:paraId="2E33A22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720"/>
        <w:gridCol w:w="1694"/>
      </w:tblGrid>
      <w:tr w:rsidR="00FC045E" w:rsidRPr="00996FAF" w14:paraId="2E33A22B" w14:textId="77777777" w:rsidTr="00BE7F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2E33A229"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694" w:type="dxa"/>
            <w:tcBorders>
              <w:bottom w:val="single" w:sz="4" w:space="0" w:color="BFBFBF" w:themeColor="background1" w:themeShade="BF"/>
            </w:tcBorders>
          </w:tcPr>
          <w:p w14:paraId="2E33A22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E33A22F" w14:textId="77777777" w:rsidTr="00BE7F3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2C"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720" w:type="dxa"/>
            <w:shd w:val="clear" w:color="auto" w:fill="auto"/>
            <w:vAlign w:val="top"/>
          </w:tcPr>
          <w:p w14:paraId="2E33A22D"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694" w:type="dxa"/>
            <w:shd w:val="clear" w:color="auto" w:fill="auto"/>
            <w:vAlign w:val="top"/>
          </w:tcPr>
          <w:p w14:paraId="2E33A22E" w14:textId="3F5C1C63" w:rsidR="00FC045E" w:rsidRPr="00996FAF" w:rsidRDefault="00E169C3"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9B60AB">
                  <w:rPr>
                    <w:rFonts w:ascii="Arial" w:hAnsi="Arial" w:cs="Arial"/>
                    <w:color w:val="auto"/>
                  </w:rPr>
                  <w:t>Compliant</w:t>
                </w:r>
              </w:sdtContent>
            </w:sdt>
          </w:p>
        </w:tc>
      </w:tr>
      <w:tr w:rsidR="009B60AB" w:rsidRPr="00996FAF" w14:paraId="2E33A233" w14:textId="77777777" w:rsidTr="00BE7F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30"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1(3)(b)</w:t>
            </w:r>
          </w:p>
        </w:tc>
        <w:tc>
          <w:tcPr>
            <w:tcW w:w="6720" w:type="dxa"/>
            <w:shd w:val="clear" w:color="auto" w:fill="auto"/>
            <w:vAlign w:val="top"/>
          </w:tcPr>
          <w:p w14:paraId="2E33A231"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694" w:type="dxa"/>
            <w:shd w:val="clear" w:color="auto" w:fill="auto"/>
            <w:vAlign w:val="top"/>
          </w:tcPr>
          <w:p w14:paraId="2E33A232" w14:textId="1F92A706"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27791213"/>
                <w:placeholder>
                  <w:docPart w:val="5D70718990AB4C2E85BF71D5A6DE06FE"/>
                </w:placeholder>
                <w:dropDownList>
                  <w:listItem w:displayText="choose a rating" w:value="choose a rating"/>
                  <w:listItem w:displayText="Compliant" w:value="Compliant"/>
                  <w:listItem w:displayText="Non-compliant" w:value="Non-compliant"/>
                </w:dropDownList>
              </w:sdtPr>
              <w:sdtEndPr/>
              <w:sdtContent>
                <w:r w:rsidR="009B60AB" w:rsidRPr="007014DF">
                  <w:rPr>
                    <w:rFonts w:ascii="Arial" w:hAnsi="Arial" w:cs="Arial"/>
                    <w:color w:val="auto"/>
                  </w:rPr>
                  <w:t>Compliant</w:t>
                </w:r>
              </w:sdtContent>
            </w:sdt>
          </w:p>
        </w:tc>
      </w:tr>
      <w:tr w:rsidR="009B60AB" w:rsidRPr="00996FAF" w14:paraId="2E33A23B" w14:textId="77777777" w:rsidTr="00BE7F3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34"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1(3)(c)</w:t>
            </w:r>
          </w:p>
        </w:tc>
        <w:tc>
          <w:tcPr>
            <w:tcW w:w="6720" w:type="dxa"/>
            <w:shd w:val="clear" w:color="auto" w:fill="auto"/>
            <w:vAlign w:val="top"/>
          </w:tcPr>
          <w:p w14:paraId="2E33A235"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E33A236" w14:textId="77777777" w:rsidR="009B60AB" w:rsidRPr="00996FAF" w:rsidRDefault="009B60AB" w:rsidP="009B60A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33A237" w14:textId="77777777" w:rsidR="009B60AB" w:rsidRPr="00996FAF" w:rsidRDefault="009B60AB" w:rsidP="009B60A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E33A238" w14:textId="77777777" w:rsidR="009B60AB" w:rsidRPr="00996FAF" w:rsidRDefault="009B60AB" w:rsidP="009B60A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E33A239" w14:textId="77777777" w:rsidR="009B60AB" w:rsidRPr="00996FAF" w:rsidRDefault="009B60AB" w:rsidP="009B60AB">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694" w:type="dxa"/>
            <w:shd w:val="clear" w:color="auto" w:fill="auto"/>
            <w:vAlign w:val="top"/>
          </w:tcPr>
          <w:p w14:paraId="2E33A23A" w14:textId="0846D631"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22393383"/>
                <w:placeholder>
                  <w:docPart w:val="5FBF467948274B19A338673E5231819D"/>
                </w:placeholder>
                <w:dropDownList>
                  <w:listItem w:displayText="choose a rating" w:value="choose a rating"/>
                  <w:listItem w:displayText="Compliant" w:value="Compliant"/>
                  <w:listItem w:displayText="Non-compliant" w:value="Non-compliant"/>
                </w:dropDownList>
              </w:sdtPr>
              <w:sdtEndPr/>
              <w:sdtContent>
                <w:r w:rsidR="009B60AB" w:rsidRPr="007014DF">
                  <w:rPr>
                    <w:rFonts w:ascii="Arial" w:hAnsi="Arial" w:cs="Arial"/>
                    <w:color w:val="auto"/>
                  </w:rPr>
                  <w:t>Compliant</w:t>
                </w:r>
              </w:sdtContent>
            </w:sdt>
          </w:p>
        </w:tc>
      </w:tr>
      <w:tr w:rsidR="009B60AB" w:rsidRPr="00996FAF" w14:paraId="2E33A23F" w14:textId="77777777" w:rsidTr="00BE7F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3C"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1(3)(d)</w:t>
            </w:r>
          </w:p>
        </w:tc>
        <w:tc>
          <w:tcPr>
            <w:tcW w:w="6720" w:type="dxa"/>
            <w:shd w:val="clear" w:color="auto" w:fill="auto"/>
            <w:vAlign w:val="top"/>
          </w:tcPr>
          <w:p w14:paraId="2E33A23D"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694" w:type="dxa"/>
            <w:shd w:val="clear" w:color="auto" w:fill="auto"/>
            <w:vAlign w:val="top"/>
          </w:tcPr>
          <w:p w14:paraId="2E33A23E" w14:textId="5C507022" w:rsidR="009B60AB" w:rsidRPr="00996FAF" w:rsidRDefault="00E169C3" w:rsidP="009B60A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73258555"/>
                <w:placeholder>
                  <w:docPart w:val="5ED0781DCBC64C848055432AF3B4E954"/>
                </w:placeholder>
                <w:dropDownList>
                  <w:listItem w:displayText="choose a rating" w:value="choose a rating"/>
                  <w:listItem w:displayText="Compliant" w:value="Compliant"/>
                  <w:listItem w:displayText="Non-compliant" w:value="Non-compliant"/>
                </w:dropDownList>
              </w:sdtPr>
              <w:sdtEndPr/>
              <w:sdtContent>
                <w:r w:rsidR="009B60AB" w:rsidRPr="007014DF">
                  <w:rPr>
                    <w:rFonts w:ascii="Arial" w:hAnsi="Arial" w:cs="Arial"/>
                    <w:color w:val="auto"/>
                  </w:rPr>
                  <w:t>Compliant</w:t>
                </w:r>
              </w:sdtContent>
            </w:sdt>
          </w:p>
        </w:tc>
      </w:tr>
      <w:tr w:rsidR="009B60AB" w:rsidRPr="00996FAF" w14:paraId="2E33A243" w14:textId="77777777" w:rsidTr="00BE7F3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40"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1(3)(e)</w:t>
            </w:r>
          </w:p>
        </w:tc>
        <w:tc>
          <w:tcPr>
            <w:tcW w:w="6720" w:type="dxa"/>
            <w:shd w:val="clear" w:color="auto" w:fill="auto"/>
            <w:vAlign w:val="top"/>
          </w:tcPr>
          <w:p w14:paraId="2E33A241" w14:textId="77777777" w:rsidR="009B60AB" w:rsidRPr="00996FAF" w:rsidRDefault="009B60AB" w:rsidP="009B60AB">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694" w:type="dxa"/>
            <w:shd w:val="clear" w:color="auto" w:fill="auto"/>
            <w:vAlign w:val="top"/>
          </w:tcPr>
          <w:p w14:paraId="2E33A242" w14:textId="3D83D144"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33663392"/>
                <w:placeholder>
                  <w:docPart w:val="BD691E7E9B4D4138946A67F2E2E74C98"/>
                </w:placeholder>
                <w:dropDownList>
                  <w:listItem w:displayText="choose a rating" w:value="choose a rating"/>
                  <w:listItem w:displayText="Compliant" w:value="Compliant"/>
                  <w:listItem w:displayText="Non-compliant" w:value="Non-compliant"/>
                </w:dropDownList>
              </w:sdtPr>
              <w:sdtEndPr/>
              <w:sdtContent>
                <w:r w:rsidR="009B60AB" w:rsidRPr="007014DF">
                  <w:rPr>
                    <w:rFonts w:ascii="Arial" w:hAnsi="Arial" w:cs="Arial"/>
                    <w:color w:val="auto"/>
                  </w:rPr>
                  <w:t>Compliant</w:t>
                </w:r>
              </w:sdtContent>
            </w:sdt>
          </w:p>
        </w:tc>
      </w:tr>
      <w:tr w:rsidR="009B60AB" w:rsidRPr="00996FAF" w14:paraId="2E33A247" w14:textId="77777777" w:rsidTr="00BE7F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44"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1(3)(f)</w:t>
            </w:r>
          </w:p>
        </w:tc>
        <w:tc>
          <w:tcPr>
            <w:tcW w:w="6720" w:type="dxa"/>
            <w:shd w:val="clear" w:color="auto" w:fill="auto"/>
            <w:vAlign w:val="top"/>
          </w:tcPr>
          <w:p w14:paraId="2E33A245"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694" w:type="dxa"/>
            <w:shd w:val="clear" w:color="auto" w:fill="auto"/>
            <w:vAlign w:val="top"/>
          </w:tcPr>
          <w:p w14:paraId="2E33A246" w14:textId="11090921"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059002"/>
                <w:placeholder>
                  <w:docPart w:val="A20B8C55BA0C4433B3AE3E640C40A322"/>
                </w:placeholder>
                <w:dropDownList>
                  <w:listItem w:displayText="choose a rating" w:value="choose a rating"/>
                  <w:listItem w:displayText="Compliant" w:value="Compliant"/>
                  <w:listItem w:displayText="Non-compliant" w:value="Non-compliant"/>
                </w:dropDownList>
              </w:sdtPr>
              <w:sdtEndPr/>
              <w:sdtContent>
                <w:r w:rsidR="009B60AB" w:rsidRPr="007014DF">
                  <w:rPr>
                    <w:rFonts w:ascii="Arial" w:hAnsi="Arial" w:cs="Arial"/>
                    <w:color w:val="auto"/>
                  </w:rPr>
                  <w:t>Compliant</w:t>
                </w:r>
              </w:sdtContent>
            </w:sdt>
          </w:p>
        </w:tc>
      </w:tr>
    </w:tbl>
    <w:p w14:paraId="2E33A248" w14:textId="77777777" w:rsidR="001A5684" w:rsidRDefault="001A5684" w:rsidP="00BE7F38">
      <w:pPr>
        <w:pStyle w:val="Heading20"/>
        <w:spacing w:before="240"/>
      </w:pPr>
      <w:r w:rsidRPr="00996FAF">
        <w:t>Findings</w:t>
      </w:r>
    </w:p>
    <w:p w14:paraId="3D69F44C" w14:textId="444D23C9" w:rsidR="004476E2" w:rsidRPr="003A38D9" w:rsidRDefault="002769BA" w:rsidP="00AA665B">
      <w:pPr>
        <w:rPr>
          <w:rFonts w:ascii="Arial" w:hAnsi="Arial" w:cs="Arial"/>
        </w:rPr>
      </w:pPr>
      <w:r w:rsidRPr="003A38D9">
        <w:rPr>
          <w:rFonts w:ascii="Arial" w:hAnsi="Arial" w:cs="Arial"/>
        </w:rPr>
        <w:t>C</w:t>
      </w:r>
      <w:r w:rsidR="004476E2" w:rsidRPr="003A38D9">
        <w:rPr>
          <w:rFonts w:ascii="Arial" w:hAnsi="Arial" w:cs="Arial"/>
        </w:rPr>
        <w:t>onsumers</w:t>
      </w:r>
      <w:r w:rsidRPr="003A38D9">
        <w:rPr>
          <w:rFonts w:ascii="Arial" w:hAnsi="Arial" w:cs="Arial"/>
        </w:rPr>
        <w:t xml:space="preserve"> </w:t>
      </w:r>
      <w:r w:rsidR="00FF253B" w:rsidRPr="003A38D9">
        <w:rPr>
          <w:rFonts w:ascii="Arial" w:hAnsi="Arial" w:cs="Arial"/>
        </w:rPr>
        <w:t>and representatives</w:t>
      </w:r>
      <w:r w:rsidR="004476E2" w:rsidRPr="003A38D9">
        <w:rPr>
          <w:rFonts w:ascii="Arial" w:hAnsi="Arial" w:cs="Arial"/>
        </w:rPr>
        <w:t xml:space="preserve"> stated </w:t>
      </w:r>
      <w:r w:rsidR="00870F58">
        <w:rPr>
          <w:rFonts w:ascii="Arial" w:hAnsi="Arial" w:cs="Arial"/>
        </w:rPr>
        <w:t>consumers</w:t>
      </w:r>
      <w:r w:rsidR="004476E2" w:rsidRPr="003A38D9">
        <w:rPr>
          <w:rFonts w:ascii="Arial" w:hAnsi="Arial" w:cs="Arial"/>
        </w:rPr>
        <w:t xml:space="preserve"> </w:t>
      </w:r>
      <w:r w:rsidRPr="003A38D9">
        <w:rPr>
          <w:rFonts w:ascii="Arial" w:hAnsi="Arial" w:cs="Arial"/>
        </w:rPr>
        <w:t>wer</w:t>
      </w:r>
      <w:r w:rsidR="004476E2" w:rsidRPr="003A38D9">
        <w:rPr>
          <w:rFonts w:ascii="Arial" w:hAnsi="Arial" w:cs="Arial"/>
        </w:rPr>
        <w:t xml:space="preserve">e treated with dignity and respect and their identity, culture, and diversity </w:t>
      </w:r>
      <w:r w:rsidR="00AA665B">
        <w:rPr>
          <w:rFonts w:ascii="Arial" w:hAnsi="Arial" w:cs="Arial"/>
        </w:rPr>
        <w:t xml:space="preserve">were respected </w:t>
      </w:r>
      <w:r w:rsidR="00FF253B" w:rsidRPr="003A38D9">
        <w:rPr>
          <w:rFonts w:ascii="Arial" w:hAnsi="Arial" w:cs="Arial"/>
        </w:rPr>
        <w:t xml:space="preserve">and </w:t>
      </w:r>
      <w:r w:rsidR="00AA665B">
        <w:rPr>
          <w:rFonts w:ascii="Arial" w:hAnsi="Arial" w:cs="Arial"/>
        </w:rPr>
        <w:t xml:space="preserve">the service </w:t>
      </w:r>
      <w:r w:rsidR="00FF253B" w:rsidRPr="003A38D9">
        <w:rPr>
          <w:rFonts w:ascii="Arial" w:hAnsi="Arial" w:cs="Arial"/>
        </w:rPr>
        <w:t>assisted them to be as independent as possible. Staff confirmed th</w:t>
      </w:r>
      <w:r w:rsidR="00D53757" w:rsidRPr="003A38D9">
        <w:rPr>
          <w:rFonts w:ascii="Arial" w:hAnsi="Arial" w:cs="Arial"/>
        </w:rPr>
        <w:t>ey were</w:t>
      </w:r>
      <w:r w:rsidR="00FF253B" w:rsidRPr="003A38D9">
        <w:rPr>
          <w:rFonts w:ascii="Arial" w:hAnsi="Arial" w:cs="Arial"/>
        </w:rPr>
        <w:t xml:space="preserve"> focused on the consumer and providing support for the</w:t>
      </w:r>
      <w:r w:rsidR="00D53757" w:rsidRPr="003A38D9">
        <w:rPr>
          <w:rFonts w:ascii="Arial" w:hAnsi="Arial" w:cs="Arial"/>
        </w:rPr>
        <w:t xml:space="preserve">m </w:t>
      </w:r>
      <w:r w:rsidR="00FF253B" w:rsidRPr="003A38D9">
        <w:rPr>
          <w:rFonts w:ascii="Arial" w:hAnsi="Arial" w:cs="Arial"/>
        </w:rPr>
        <w:t>to live as they chose and remain as independent as possible</w:t>
      </w:r>
      <w:r w:rsidR="00AA665B">
        <w:rPr>
          <w:rFonts w:ascii="Arial" w:hAnsi="Arial" w:cs="Arial"/>
        </w:rPr>
        <w:t xml:space="preserve">. </w:t>
      </w:r>
      <w:r w:rsidRPr="003A38D9">
        <w:rPr>
          <w:rFonts w:ascii="Arial" w:hAnsi="Arial" w:cs="Arial"/>
        </w:rPr>
        <w:t xml:space="preserve">Staff were observed </w:t>
      </w:r>
      <w:r w:rsidR="00543917">
        <w:rPr>
          <w:rFonts w:ascii="Arial" w:hAnsi="Arial" w:cs="Arial"/>
        </w:rPr>
        <w:t>respectfully interacting with consumers</w:t>
      </w:r>
      <w:r w:rsidRPr="003A38D9">
        <w:rPr>
          <w:rFonts w:ascii="Arial" w:hAnsi="Arial" w:cs="Arial"/>
        </w:rPr>
        <w:t>, knocking on doors and requesting permission to enter before opening the room doors; and assisting consumers to attend activities and events.</w:t>
      </w:r>
    </w:p>
    <w:p w14:paraId="08FE4E13" w14:textId="55DEF23E" w:rsidR="004476E2" w:rsidRPr="003A38D9" w:rsidRDefault="001115BE" w:rsidP="00AA665B">
      <w:pPr>
        <w:rPr>
          <w:rFonts w:ascii="Arial" w:hAnsi="Arial" w:cs="Arial"/>
          <w:color w:val="auto"/>
        </w:rPr>
      </w:pPr>
      <w:r w:rsidRPr="003A38D9">
        <w:rPr>
          <w:rFonts w:ascii="Arial" w:hAnsi="Arial" w:cs="Arial"/>
          <w:color w:val="auto"/>
        </w:rPr>
        <w:t xml:space="preserve">Consumers and representatives stated care and services were delivered in a way </w:t>
      </w:r>
      <w:r w:rsidR="00486531">
        <w:rPr>
          <w:rFonts w:ascii="Arial" w:hAnsi="Arial" w:cs="Arial"/>
          <w:color w:val="auto"/>
        </w:rPr>
        <w:t>re</w:t>
      </w:r>
      <w:r w:rsidR="007D06B0">
        <w:rPr>
          <w:rFonts w:ascii="Arial" w:hAnsi="Arial" w:cs="Arial"/>
          <w:color w:val="auto"/>
        </w:rPr>
        <w:t>flecting</w:t>
      </w:r>
      <w:r w:rsidRPr="003A38D9">
        <w:rPr>
          <w:rFonts w:ascii="Arial" w:hAnsi="Arial" w:cs="Arial"/>
          <w:color w:val="auto"/>
        </w:rPr>
        <w:t xml:space="preserve"> an understanding of their needs and preferences while ensuring they fel</w:t>
      </w:r>
      <w:r w:rsidR="004F0D24" w:rsidRPr="003A38D9">
        <w:rPr>
          <w:rFonts w:ascii="Arial" w:hAnsi="Arial" w:cs="Arial"/>
          <w:color w:val="auto"/>
        </w:rPr>
        <w:t>t</w:t>
      </w:r>
      <w:r w:rsidRPr="003A38D9">
        <w:rPr>
          <w:rFonts w:ascii="Arial" w:hAnsi="Arial" w:cs="Arial"/>
          <w:color w:val="auto"/>
        </w:rPr>
        <w:t xml:space="preserve"> respected, valued, and safe. Care plan</w:t>
      </w:r>
      <w:r w:rsidR="004F0D24" w:rsidRPr="003A38D9">
        <w:rPr>
          <w:rFonts w:ascii="Arial" w:hAnsi="Arial" w:cs="Arial"/>
          <w:color w:val="auto"/>
        </w:rPr>
        <w:t>ning documentation reviewed s</w:t>
      </w:r>
      <w:r w:rsidRPr="003A38D9">
        <w:rPr>
          <w:rFonts w:ascii="Arial" w:hAnsi="Arial" w:cs="Arial"/>
          <w:color w:val="auto"/>
        </w:rPr>
        <w:t>howed the service accurately capture</w:t>
      </w:r>
      <w:r w:rsidR="00867AF5" w:rsidRPr="003A38D9">
        <w:rPr>
          <w:rFonts w:ascii="Arial" w:hAnsi="Arial" w:cs="Arial"/>
          <w:color w:val="auto"/>
        </w:rPr>
        <w:t>d</w:t>
      </w:r>
      <w:r w:rsidRPr="003A38D9">
        <w:rPr>
          <w:rFonts w:ascii="Arial" w:hAnsi="Arial" w:cs="Arial"/>
          <w:color w:val="auto"/>
        </w:rPr>
        <w:t xml:space="preserve"> the consumer’s emotional, spiritual, and cultural needs and preferences.</w:t>
      </w:r>
      <w:r w:rsidR="00867AF5" w:rsidRPr="003A38D9">
        <w:rPr>
          <w:rFonts w:ascii="Arial" w:hAnsi="Arial" w:cs="Arial"/>
          <w:color w:val="auto"/>
        </w:rPr>
        <w:t xml:space="preserve"> T</w:t>
      </w:r>
      <w:r w:rsidRPr="003A38D9">
        <w:rPr>
          <w:rFonts w:ascii="Arial" w:hAnsi="Arial" w:cs="Arial"/>
          <w:color w:val="auto"/>
        </w:rPr>
        <w:t>he service ha</w:t>
      </w:r>
      <w:r w:rsidR="00867AF5" w:rsidRPr="003A38D9">
        <w:rPr>
          <w:rFonts w:ascii="Arial" w:hAnsi="Arial" w:cs="Arial"/>
          <w:color w:val="auto"/>
        </w:rPr>
        <w:t>d</w:t>
      </w:r>
      <w:r w:rsidRPr="003A38D9">
        <w:rPr>
          <w:rFonts w:ascii="Arial" w:hAnsi="Arial" w:cs="Arial"/>
          <w:color w:val="auto"/>
        </w:rPr>
        <w:t xml:space="preserve"> policies and work instructions </w:t>
      </w:r>
      <w:r w:rsidR="00410F41">
        <w:rPr>
          <w:rFonts w:ascii="Arial" w:hAnsi="Arial" w:cs="Arial"/>
          <w:color w:val="auto"/>
        </w:rPr>
        <w:t>about</w:t>
      </w:r>
      <w:r w:rsidRPr="003A38D9">
        <w:rPr>
          <w:rFonts w:ascii="Arial" w:hAnsi="Arial" w:cs="Arial"/>
          <w:color w:val="auto"/>
        </w:rPr>
        <w:t xml:space="preserve"> </w:t>
      </w:r>
      <w:r w:rsidR="00410F41">
        <w:rPr>
          <w:rFonts w:ascii="Arial" w:hAnsi="Arial" w:cs="Arial"/>
          <w:color w:val="auto"/>
        </w:rPr>
        <w:t>treating consumers w</w:t>
      </w:r>
      <w:r w:rsidR="00F6671F">
        <w:rPr>
          <w:rFonts w:ascii="Arial" w:hAnsi="Arial" w:cs="Arial"/>
          <w:color w:val="auto"/>
        </w:rPr>
        <w:t xml:space="preserve">ith </w:t>
      </w:r>
      <w:r w:rsidRPr="003A38D9">
        <w:rPr>
          <w:rFonts w:ascii="Arial" w:hAnsi="Arial" w:cs="Arial"/>
          <w:color w:val="auto"/>
        </w:rPr>
        <w:t>dignity and respect</w:t>
      </w:r>
      <w:r w:rsidR="00CF0A25" w:rsidRPr="003A38D9">
        <w:rPr>
          <w:rFonts w:ascii="Arial" w:hAnsi="Arial" w:cs="Arial"/>
          <w:color w:val="auto"/>
        </w:rPr>
        <w:t>.</w:t>
      </w:r>
    </w:p>
    <w:p w14:paraId="14214D1F" w14:textId="2BB7F49D" w:rsidR="00567F6E" w:rsidRPr="003A38D9" w:rsidRDefault="00567F6E" w:rsidP="00AA665B">
      <w:pPr>
        <w:rPr>
          <w:rFonts w:ascii="Arial" w:hAnsi="Arial" w:cs="Arial"/>
        </w:rPr>
      </w:pPr>
      <w:r w:rsidRPr="003A38D9">
        <w:rPr>
          <w:rFonts w:ascii="Arial" w:hAnsi="Arial" w:cs="Arial"/>
          <w:szCs w:val="22"/>
        </w:rPr>
        <w:t xml:space="preserve">Consumers and representatives stated they were able and supported to exercise choice and independence and to make decisions about </w:t>
      </w:r>
      <w:r w:rsidR="00F6671F">
        <w:rPr>
          <w:rFonts w:ascii="Arial" w:hAnsi="Arial" w:cs="Arial"/>
          <w:szCs w:val="22"/>
        </w:rPr>
        <w:t>how</w:t>
      </w:r>
      <w:r w:rsidRPr="003A38D9">
        <w:rPr>
          <w:rFonts w:ascii="Arial" w:hAnsi="Arial" w:cs="Arial"/>
          <w:szCs w:val="22"/>
        </w:rPr>
        <w:t xml:space="preserve"> care and services </w:t>
      </w:r>
      <w:r w:rsidR="00D46FB8" w:rsidRPr="003A38D9">
        <w:rPr>
          <w:rFonts w:ascii="Arial" w:hAnsi="Arial" w:cs="Arial"/>
          <w:szCs w:val="22"/>
        </w:rPr>
        <w:t>we</w:t>
      </w:r>
      <w:r w:rsidRPr="003A38D9">
        <w:rPr>
          <w:rFonts w:ascii="Arial" w:hAnsi="Arial" w:cs="Arial"/>
          <w:szCs w:val="22"/>
        </w:rPr>
        <w:t xml:space="preserve">re delivered. </w:t>
      </w:r>
      <w:r w:rsidRPr="003A38D9">
        <w:rPr>
          <w:rFonts w:ascii="Arial" w:hAnsi="Arial" w:cs="Arial"/>
        </w:rPr>
        <w:t>Staff confirmed consumers c</w:t>
      </w:r>
      <w:r w:rsidR="00740F79" w:rsidRPr="003A38D9">
        <w:rPr>
          <w:rFonts w:ascii="Arial" w:hAnsi="Arial" w:cs="Arial"/>
        </w:rPr>
        <w:t>ould</w:t>
      </w:r>
      <w:r w:rsidRPr="003A38D9">
        <w:rPr>
          <w:rFonts w:ascii="Arial" w:hAnsi="Arial" w:cs="Arial"/>
        </w:rPr>
        <w:t xml:space="preserve"> exercise choice over all aspects of their lives, especially how care and services </w:t>
      </w:r>
      <w:r w:rsidR="00C25E1F">
        <w:rPr>
          <w:rFonts w:ascii="Arial" w:hAnsi="Arial" w:cs="Arial"/>
        </w:rPr>
        <w:t>we</w:t>
      </w:r>
      <w:r w:rsidRPr="003A38D9">
        <w:rPr>
          <w:rFonts w:ascii="Arial" w:hAnsi="Arial" w:cs="Arial"/>
        </w:rPr>
        <w:t xml:space="preserve">re delivered, who </w:t>
      </w:r>
      <w:r w:rsidR="00740F79" w:rsidRPr="003A38D9">
        <w:rPr>
          <w:rFonts w:ascii="Arial" w:hAnsi="Arial" w:cs="Arial"/>
        </w:rPr>
        <w:t xml:space="preserve">was </w:t>
      </w:r>
      <w:r w:rsidRPr="003A38D9">
        <w:rPr>
          <w:rFonts w:ascii="Arial" w:hAnsi="Arial" w:cs="Arial"/>
        </w:rPr>
        <w:t>involved in decision making</w:t>
      </w:r>
      <w:r w:rsidR="00F6671F">
        <w:rPr>
          <w:rFonts w:ascii="Arial" w:hAnsi="Arial" w:cs="Arial"/>
        </w:rPr>
        <w:t>,</w:t>
      </w:r>
      <w:r w:rsidRPr="003A38D9">
        <w:rPr>
          <w:rFonts w:ascii="Arial" w:hAnsi="Arial" w:cs="Arial"/>
        </w:rPr>
        <w:t xml:space="preserve"> and </w:t>
      </w:r>
      <w:r w:rsidR="00B32BCB" w:rsidRPr="003A38D9">
        <w:rPr>
          <w:rFonts w:ascii="Arial" w:hAnsi="Arial" w:cs="Arial"/>
        </w:rPr>
        <w:t>how they wished</w:t>
      </w:r>
      <w:r w:rsidRPr="003A38D9">
        <w:rPr>
          <w:rFonts w:ascii="Arial" w:hAnsi="Arial" w:cs="Arial"/>
        </w:rPr>
        <w:t xml:space="preserve"> to maintain their external friendships and make new friends within the service. </w:t>
      </w:r>
      <w:r w:rsidR="000F3C8B" w:rsidRPr="003A38D9">
        <w:rPr>
          <w:rFonts w:ascii="Arial" w:hAnsi="Arial" w:cs="Arial"/>
        </w:rPr>
        <w:t>A</w:t>
      </w:r>
      <w:r w:rsidRPr="003A38D9">
        <w:rPr>
          <w:rFonts w:ascii="Arial" w:hAnsi="Arial" w:cs="Arial"/>
        </w:rPr>
        <w:t xml:space="preserve"> review of care </w:t>
      </w:r>
      <w:r w:rsidRPr="003A38D9">
        <w:rPr>
          <w:rFonts w:ascii="Arial" w:hAnsi="Arial" w:cs="Arial"/>
        </w:rPr>
        <w:lastRenderedPageBreak/>
        <w:t>plan</w:t>
      </w:r>
      <w:r w:rsidR="000F3C8B" w:rsidRPr="003A38D9">
        <w:rPr>
          <w:rFonts w:ascii="Arial" w:hAnsi="Arial" w:cs="Arial"/>
        </w:rPr>
        <w:t>ning</w:t>
      </w:r>
      <w:r w:rsidRPr="003A38D9">
        <w:rPr>
          <w:rFonts w:ascii="Arial" w:hAnsi="Arial" w:cs="Arial"/>
        </w:rPr>
        <w:t xml:space="preserve"> documentation</w:t>
      </w:r>
      <w:r w:rsidR="00C25E1F">
        <w:rPr>
          <w:rFonts w:ascii="Arial" w:hAnsi="Arial" w:cs="Arial"/>
        </w:rPr>
        <w:t>,</w:t>
      </w:r>
      <w:r w:rsidRPr="003A38D9">
        <w:rPr>
          <w:rFonts w:ascii="Arial" w:hAnsi="Arial" w:cs="Arial"/>
        </w:rPr>
        <w:t xml:space="preserve"> policies</w:t>
      </w:r>
      <w:r w:rsidR="001D1642">
        <w:rPr>
          <w:rFonts w:ascii="Arial" w:hAnsi="Arial" w:cs="Arial"/>
        </w:rPr>
        <w:t xml:space="preserve">, </w:t>
      </w:r>
      <w:r w:rsidRPr="003A38D9">
        <w:rPr>
          <w:rFonts w:ascii="Arial" w:hAnsi="Arial" w:cs="Arial"/>
        </w:rPr>
        <w:t>and procedures confirmed the service support</w:t>
      </w:r>
      <w:r w:rsidR="000F3C8B" w:rsidRPr="003A38D9">
        <w:rPr>
          <w:rFonts w:ascii="Arial" w:hAnsi="Arial" w:cs="Arial"/>
        </w:rPr>
        <w:t>ed</w:t>
      </w:r>
      <w:r w:rsidRPr="003A38D9">
        <w:rPr>
          <w:rFonts w:ascii="Arial" w:hAnsi="Arial" w:cs="Arial"/>
        </w:rPr>
        <w:t xml:space="preserve"> consumers to exercise choice and independence</w:t>
      </w:r>
      <w:r w:rsidR="00C33415" w:rsidRPr="003A38D9">
        <w:rPr>
          <w:rFonts w:ascii="Arial" w:hAnsi="Arial" w:cs="Arial"/>
        </w:rPr>
        <w:t>.</w:t>
      </w:r>
    </w:p>
    <w:p w14:paraId="41978EFF" w14:textId="5E62BC12" w:rsidR="00C33415" w:rsidRPr="003A38D9" w:rsidRDefault="00250244" w:rsidP="00AA665B">
      <w:pPr>
        <w:shd w:val="clear" w:color="auto" w:fill="FFFFFF" w:themeFill="background1"/>
        <w:rPr>
          <w:rFonts w:ascii="Arial" w:hAnsi="Arial" w:cs="Arial"/>
        </w:rPr>
      </w:pPr>
      <w:r>
        <w:rPr>
          <w:rFonts w:ascii="Arial" w:hAnsi="Arial" w:cs="Arial"/>
        </w:rPr>
        <w:t>Policies and</w:t>
      </w:r>
      <w:r w:rsidR="00C33415" w:rsidRPr="003A38D9">
        <w:rPr>
          <w:rFonts w:ascii="Arial" w:hAnsi="Arial" w:cs="Arial"/>
        </w:rPr>
        <w:t xml:space="preserve"> procedures</w:t>
      </w:r>
      <w:r>
        <w:rPr>
          <w:rFonts w:ascii="Arial" w:hAnsi="Arial" w:cs="Arial"/>
        </w:rPr>
        <w:t xml:space="preserve"> are</w:t>
      </w:r>
      <w:r w:rsidR="00C33415" w:rsidRPr="003A38D9">
        <w:rPr>
          <w:rFonts w:ascii="Arial" w:hAnsi="Arial" w:cs="Arial"/>
        </w:rPr>
        <w:t xml:space="preserve"> in place to support consumers with risk-taking</w:t>
      </w:r>
      <w:r>
        <w:rPr>
          <w:rFonts w:ascii="Arial" w:hAnsi="Arial" w:cs="Arial"/>
        </w:rPr>
        <w:t xml:space="preserve">. Consumer files demonstrated potential </w:t>
      </w:r>
      <w:r w:rsidR="00C33415" w:rsidRPr="003A38D9">
        <w:rPr>
          <w:rFonts w:ascii="Arial" w:hAnsi="Arial" w:cs="Arial"/>
        </w:rPr>
        <w:t>risk</w:t>
      </w:r>
      <w:r>
        <w:rPr>
          <w:rFonts w:ascii="Arial" w:hAnsi="Arial" w:cs="Arial"/>
        </w:rPr>
        <w:t>s</w:t>
      </w:r>
      <w:r w:rsidR="00C33415" w:rsidRPr="003A38D9">
        <w:rPr>
          <w:rFonts w:ascii="Arial" w:hAnsi="Arial" w:cs="Arial"/>
        </w:rPr>
        <w:t xml:space="preserve"> </w:t>
      </w:r>
      <w:r>
        <w:rPr>
          <w:rFonts w:ascii="Arial" w:hAnsi="Arial" w:cs="Arial"/>
        </w:rPr>
        <w:t xml:space="preserve">had been assessed and were </w:t>
      </w:r>
      <w:r w:rsidR="00C33415" w:rsidRPr="003A38D9">
        <w:rPr>
          <w:rFonts w:ascii="Arial" w:hAnsi="Arial" w:cs="Arial"/>
        </w:rPr>
        <w:t>regularly reviewed to support consumers to take risks to live the best life they c</w:t>
      </w:r>
      <w:r w:rsidR="001C6E88">
        <w:rPr>
          <w:rFonts w:ascii="Arial" w:hAnsi="Arial" w:cs="Arial"/>
        </w:rPr>
        <w:t>ould</w:t>
      </w:r>
      <w:r w:rsidR="00C33415" w:rsidRPr="003A38D9">
        <w:rPr>
          <w:rFonts w:ascii="Arial" w:hAnsi="Arial" w:cs="Arial"/>
        </w:rPr>
        <w:t>.</w:t>
      </w:r>
      <w:r w:rsidR="00D238BA" w:rsidRPr="003A38D9">
        <w:rPr>
          <w:rFonts w:ascii="Arial" w:hAnsi="Arial" w:cs="Arial"/>
        </w:rPr>
        <w:t xml:space="preserve"> Consumers advised they were </w:t>
      </w:r>
      <w:r w:rsidR="00FF362E" w:rsidRPr="003A38D9">
        <w:rPr>
          <w:rFonts w:ascii="Arial" w:hAnsi="Arial" w:cs="Arial"/>
        </w:rPr>
        <w:t xml:space="preserve">free to leave the service </w:t>
      </w:r>
      <w:proofErr w:type="gramStart"/>
      <w:r w:rsidR="00E06CD7" w:rsidRPr="003A38D9">
        <w:rPr>
          <w:rFonts w:ascii="Arial" w:hAnsi="Arial" w:cs="Arial"/>
        </w:rPr>
        <w:t>independently</w:t>
      </w:r>
      <w:r w:rsidR="00EB017C">
        <w:rPr>
          <w:rFonts w:ascii="Arial" w:hAnsi="Arial" w:cs="Arial"/>
        </w:rPr>
        <w:t>,</w:t>
      </w:r>
      <w:proofErr w:type="gramEnd"/>
      <w:r w:rsidR="00067FBD">
        <w:rPr>
          <w:rFonts w:ascii="Arial" w:hAnsi="Arial" w:cs="Arial"/>
        </w:rPr>
        <w:t xml:space="preserve"> </w:t>
      </w:r>
      <w:r w:rsidR="00C33415" w:rsidRPr="003A38D9">
        <w:rPr>
          <w:rFonts w:ascii="Arial" w:hAnsi="Arial" w:cs="Arial"/>
        </w:rPr>
        <w:t xml:space="preserve">the risks had been explained to </w:t>
      </w:r>
      <w:r w:rsidR="00E06CD7" w:rsidRPr="003A38D9">
        <w:rPr>
          <w:rFonts w:ascii="Arial" w:hAnsi="Arial" w:cs="Arial"/>
        </w:rPr>
        <w:t>them</w:t>
      </w:r>
      <w:r w:rsidR="00C33415" w:rsidRPr="003A38D9">
        <w:rPr>
          <w:rFonts w:ascii="Arial" w:hAnsi="Arial" w:cs="Arial"/>
        </w:rPr>
        <w:t xml:space="preserve"> and </w:t>
      </w:r>
      <w:r w:rsidR="009A38B1" w:rsidRPr="003A38D9">
        <w:rPr>
          <w:rFonts w:ascii="Arial" w:hAnsi="Arial" w:cs="Arial"/>
        </w:rPr>
        <w:t>they</w:t>
      </w:r>
      <w:r w:rsidR="00C33415" w:rsidRPr="003A38D9">
        <w:rPr>
          <w:rFonts w:ascii="Arial" w:hAnsi="Arial" w:cs="Arial"/>
        </w:rPr>
        <w:t xml:space="preserve"> fully understood and wished to continue to maintain </w:t>
      </w:r>
      <w:r w:rsidR="009A38B1" w:rsidRPr="003A38D9">
        <w:rPr>
          <w:rFonts w:ascii="Arial" w:hAnsi="Arial" w:cs="Arial"/>
        </w:rPr>
        <w:t>their</w:t>
      </w:r>
      <w:r w:rsidR="00C33415" w:rsidRPr="003A38D9">
        <w:rPr>
          <w:rFonts w:ascii="Arial" w:hAnsi="Arial" w:cs="Arial"/>
        </w:rPr>
        <w:t xml:space="preserve"> independence.</w:t>
      </w:r>
    </w:p>
    <w:p w14:paraId="491DC10A" w14:textId="3D9F69D9" w:rsidR="00A146BD" w:rsidRPr="003A38D9" w:rsidRDefault="00AB223E" w:rsidP="00AA665B">
      <w:pPr>
        <w:rPr>
          <w:rFonts w:ascii="Arial" w:hAnsi="Arial" w:cs="Arial"/>
        </w:rPr>
      </w:pPr>
      <w:r w:rsidRPr="003A38D9">
        <w:rPr>
          <w:rFonts w:ascii="Arial" w:hAnsi="Arial" w:cs="Arial"/>
          <w:szCs w:val="22"/>
        </w:rPr>
        <w:t>Consumers and representatives said they received information</w:t>
      </w:r>
      <w:r w:rsidR="00075ED8" w:rsidRPr="003A38D9">
        <w:rPr>
          <w:rFonts w:ascii="Arial" w:hAnsi="Arial" w:cs="Arial"/>
        </w:rPr>
        <w:t xml:space="preserve"> </w:t>
      </w:r>
      <w:r w:rsidR="00D31356">
        <w:rPr>
          <w:rFonts w:ascii="Arial" w:hAnsi="Arial" w:cs="Arial"/>
        </w:rPr>
        <w:t>on options availa</w:t>
      </w:r>
      <w:r w:rsidR="005B7570">
        <w:rPr>
          <w:rFonts w:ascii="Arial" w:hAnsi="Arial" w:cs="Arial"/>
        </w:rPr>
        <w:t xml:space="preserve">ble which allowed them to exercise choice. </w:t>
      </w:r>
      <w:r w:rsidR="008701F6">
        <w:rPr>
          <w:rFonts w:ascii="Arial" w:hAnsi="Arial" w:cs="Arial"/>
        </w:rPr>
        <w:t xml:space="preserve">Representatives described how </w:t>
      </w:r>
      <w:r w:rsidR="00E53B54">
        <w:rPr>
          <w:rFonts w:ascii="Arial" w:hAnsi="Arial" w:cs="Arial"/>
        </w:rPr>
        <w:t>the service</w:t>
      </w:r>
      <w:r w:rsidR="00075ED8" w:rsidRPr="003A38D9">
        <w:rPr>
          <w:rFonts w:ascii="Arial" w:hAnsi="Arial" w:cs="Arial"/>
        </w:rPr>
        <w:t xml:space="preserve"> had cue cards </w:t>
      </w:r>
      <w:r w:rsidR="00E53B54">
        <w:rPr>
          <w:rFonts w:ascii="Arial" w:hAnsi="Arial" w:cs="Arial"/>
        </w:rPr>
        <w:t xml:space="preserve">with </w:t>
      </w:r>
      <w:r w:rsidR="00075ED8" w:rsidRPr="003A38D9">
        <w:rPr>
          <w:rFonts w:ascii="Arial" w:hAnsi="Arial" w:cs="Arial"/>
        </w:rPr>
        <w:t xml:space="preserve">simple sentences </w:t>
      </w:r>
      <w:r w:rsidR="00504C76" w:rsidRPr="003A38D9">
        <w:rPr>
          <w:rFonts w:ascii="Arial" w:hAnsi="Arial" w:cs="Arial"/>
        </w:rPr>
        <w:t>in consumer</w:t>
      </w:r>
      <w:r w:rsidR="00B976EE">
        <w:rPr>
          <w:rFonts w:ascii="Arial" w:hAnsi="Arial" w:cs="Arial"/>
        </w:rPr>
        <w:t>'</w:t>
      </w:r>
      <w:r w:rsidR="00504C76" w:rsidRPr="003A38D9">
        <w:rPr>
          <w:rFonts w:ascii="Arial" w:hAnsi="Arial" w:cs="Arial"/>
        </w:rPr>
        <w:t>s first language</w:t>
      </w:r>
      <w:r w:rsidR="00341843">
        <w:rPr>
          <w:rFonts w:ascii="Arial" w:hAnsi="Arial" w:cs="Arial"/>
        </w:rPr>
        <w:t>s</w:t>
      </w:r>
      <w:r w:rsidR="00075ED8" w:rsidRPr="003A38D9">
        <w:rPr>
          <w:rFonts w:ascii="Arial" w:hAnsi="Arial" w:cs="Arial"/>
        </w:rPr>
        <w:t>,</w:t>
      </w:r>
      <w:r w:rsidR="00341843">
        <w:rPr>
          <w:rFonts w:ascii="Arial" w:hAnsi="Arial" w:cs="Arial"/>
        </w:rPr>
        <w:t xml:space="preserve"> focused </w:t>
      </w:r>
      <w:r w:rsidR="00075ED8" w:rsidRPr="003A38D9">
        <w:rPr>
          <w:rFonts w:ascii="Arial" w:hAnsi="Arial" w:cs="Arial"/>
        </w:rPr>
        <w:t xml:space="preserve">on care needs and preferences so </w:t>
      </w:r>
      <w:r w:rsidR="00504C76" w:rsidRPr="003A38D9">
        <w:rPr>
          <w:rFonts w:ascii="Arial" w:hAnsi="Arial" w:cs="Arial"/>
        </w:rPr>
        <w:t>staff</w:t>
      </w:r>
      <w:r w:rsidR="000521F9" w:rsidRPr="003A38D9">
        <w:rPr>
          <w:rFonts w:ascii="Arial" w:hAnsi="Arial" w:cs="Arial"/>
        </w:rPr>
        <w:t xml:space="preserve"> could</w:t>
      </w:r>
      <w:r w:rsidR="00075ED8" w:rsidRPr="003A38D9">
        <w:rPr>
          <w:rFonts w:ascii="Arial" w:hAnsi="Arial" w:cs="Arial"/>
        </w:rPr>
        <w:t xml:space="preserve"> communicate with </w:t>
      </w:r>
      <w:r w:rsidR="000521F9" w:rsidRPr="003A38D9">
        <w:rPr>
          <w:rFonts w:ascii="Arial" w:hAnsi="Arial" w:cs="Arial"/>
        </w:rPr>
        <w:t>consumer</w:t>
      </w:r>
      <w:r w:rsidR="005968A5">
        <w:rPr>
          <w:rFonts w:ascii="Arial" w:hAnsi="Arial" w:cs="Arial"/>
        </w:rPr>
        <w:t>s</w:t>
      </w:r>
      <w:r w:rsidR="00075ED8" w:rsidRPr="003A38D9">
        <w:rPr>
          <w:rFonts w:ascii="Arial" w:hAnsi="Arial" w:cs="Arial"/>
        </w:rPr>
        <w:t xml:space="preserve">. </w:t>
      </w:r>
      <w:r w:rsidR="00984B0B" w:rsidRPr="003A38D9">
        <w:rPr>
          <w:rFonts w:ascii="Arial" w:hAnsi="Arial" w:cs="Arial"/>
        </w:rPr>
        <w:t xml:space="preserve">Care documentation </w:t>
      </w:r>
      <w:r w:rsidR="005968A5">
        <w:rPr>
          <w:rFonts w:ascii="Arial" w:hAnsi="Arial" w:cs="Arial"/>
        </w:rPr>
        <w:t>d</w:t>
      </w:r>
      <w:r w:rsidR="00D24425">
        <w:rPr>
          <w:rFonts w:ascii="Arial" w:hAnsi="Arial" w:cs="Arial"/>
        </w:rPr>
        <w:t>e</w:t>
      </w:r>
      <w:r w:rsidR="005968A5">
        <w:rPr>
          <w:rFonts w:ascii="Arial" w:hAnsi="Arial" w:cs="Arial"/>
        </w:rPr>
        <w:t>monstrated</w:t>
      </w:r>
      <w:r w:rsidR="007A18CD" w:rsidRPr="003A38D9">
        <w:rPr>
          <w:rFonts w:ascii="Arial" w:hAnsi="Arial" w:cs="Arial"/>
        </w:rPr>
        <w:t xml:space="preserve"> </w:t>
      </w:r>
      <w:r w:rsidR="00984B0B" w:rsidRPr="003A38D9">
        <w:rPr>
          <w:rFonts w:ascii="Arial" w:hAnsi="Arial" w:cs="Arial"/>
        </w:rPr>
        <w:t>reassess</w:t>
      </w:r>
      <w:r w:rsidR="00E96E04" w:rsidRPr="003A38D9">
        <w:rPr>
          <w:rFonts w:ascii="Arial" w:hAnsi="Arial" w:cs="Arial"/>
        </w:rPr>
        <w:t xml:space="preserve">ment </w:t>
      </w:r>
      <w:r w:rsidR="00D24425">
        <w:rPr>
          <w:rFonts w:ascii="Arial" w:hAnsi="Arial" w:cs="Arial"/>
        </w:rPr>
        <w:t xml:space="preserve">occurred </w:t>
      </w:r>
      <w:r w:rsidR="00984B0B" w:rsidRPr="003A38D9">
        <w:rPr>
          <w:rFonts w:ascii="Arial" w:hAnsi="Arial" w:cs="Arial"/>
        </w:rPr>
        <w:t xml:space="preserve">and </w:t>
      </w:r>
      <w:r w:rsidR="003B6C03">
        <w:rPr>
          <w:rFonts w:ascii="Arial" w:hAnsi="Arial" w:cs="Arial"/>
        </w:rPr>
        <w:t>outcomes were communicated to consumers and represent</w:t>
      </w:r>
      <w:r w:rsidR="00984B0B" w:rsidRPr="003A38D9">
        <w:rPr>
          <w:rFonts w:ascii="Arial" w:hAnsi="Arial" w:cs="Arial"/>
        </w:rPr>
        <w:t>a</w:t>
      </w:r>
      <w:r w:rsidR="00281C5A">
        <w:rPr>
          <w:rFonts w:ascii="Arial" w:hAnsi="Arial" w:cs="Arial"/>
        </w:rPr>
        <w:t xml:space="preserve">tives with </w:t>
      </w:r>
      <w:r w:rsidR="00984B0B" w:rsidRPr="003A38D9">
        <w:rPr>
          <w:rFonts w:ascii="Arial" w:hAnsi="Arial" w:cs="Arial"/>
        </w:rPr>
        <w:t xml:space="preserve">copy </w:t>
      </w:r>
      <w:r w:rsidR="00D24425">
        <w:rPr>
          <w:rFonts w:ascii="Arial" w:hAnsi="Arial" w:cs="Arial"/>
        </w:rPr>
        <w:t xml:space="preserve">of the care plan </w:t>
      </w:r>
      <w:r w:rsidR="001D38F3" w:rsidRPr="003A38D9">
        <w:rPr>
          <w:rFonts w:ascii="Arial" w:hAnsi="Arial" w:cs="Arial"/>
        </w:rPr>
        <w:t>was</w:t>
      </w:r>
      <w:r w:rsidR="00984B0B" w:rsidRPr="003A38D9">
        <w:rPr>
          <w:rFonts w:ascii="Arial" w:hAnsi="Arial" w:cs="Arial"/>
        </w:rPr>
        <w:t xml:space="preserve"> offered.</w:t>
      </w:r>
    </w:p>
    <w:p w14:paraId="2E33A24A" w14:textId="0CD5E784" w:rsidR="001A5684" w:rsidRPr="00712752" w:rsidRDefault="00A146BD" w:rsidP="00AA665B">
      <w:r w:rsidRPr="003A38D9">
        <w:rPr>
          <w:rFonts w:ascii="Arial" w:hAnsi="Arial" w:cs="Arial"/>
          <w:szCs w:val="22"/>
        </w:rPr>
        <w:t xml:space="preserve">Consumers and representatives said their privacy </w:t>
      </w:r>
      <w:r w:rsidR="006C7E90">
        <w:rPr>
          <w:rFonts w:ascii="Arial" w:hAnsi="Arial" w:cs="Arial"/>
          <w:szCs w:val="22"/>
        </w:rPr>
        <w:t>wa</w:t>
      </w:r>
      <w:r w:rsidRPr="003A38D9">
        <w:rPr>
          <w:rFonts w:ascii="Arial" w:hAnsi="Arial" w:cs="Arial"/>
          <w:szCs w:val="22"/>
        </w:rPr>
        <w:t xml:space="preserve">s respected, and their personal information </w:t>
      </w:r>
      <w:r w:rsidR="00831C3D" w:rsidRPr="003A38D9">
        <w:rPr>
          <w:rFonts w:ascii="Arial" w:hAnsi="Arial" w:cs="Arial"/>
          <w:szCs w:val="22"/>
        </w:rPr>
        <w:t>wa</w:t>
      </w:r>
      <w:r w:rsidRPr="003A38D9">
        <w:rPr>
          <w:rFonts w:ascii="Arial" w:hAnsi="Arial" w:cs="Arial"/>
          <w:szCs w:val="22"/>
        </w:rPr>
        <w:t>s kept confidential. Staff confirmed they knock</w:t>
      </w:r>
      <w:r w:rsidR="00A92489">
        <w:rPr>
          <w:rFonts w:ascii="Arial" w:hAnsi="Arial" w:cs="Arial"/>
          <w:szCs w:val="22"/>
        </w:rPr>
        <w:t>ed</w:t>
      </w:r>
      <w:r w:rsidRPr="003A38D9">
        <w:rPr>
          <w:rFonts w:ascii="Arial" w:hAnsi="Arial" w:cs="Arial"/>
          <w:szCs w:val="22"/>
        </w:rPr>
        <w:t xml:space="preserve"> on doors and request</w:t>
      </w:r>
      <w:r w:rsidR="00A92489">
        <w:rPr>
          <w:rFonts w:ascii="Arial" w:hAnsi="Arial" w:cs="Arial"/>
          <w:szCs w:val="22"/>
        </w:rPr>
        <w:t>ed</w:t>
      </w:r>
      <w:r w:rsidRPr="003A38D9">
        <w:rPr>
          <w:rFonts w:ascii="Arial" w:hAnsi="Arial" w:cs="Arial"/>
          <w:szCs w:val="22"/>
        </w:rPr>
        <w:t xml:space="preserve"> entry before entering the room and shut the consumers’ doors upon exiting. </w:t>
      </w:r>
      <w:r w:rsidR="00831C3D" w:rsidRPr="003A38D9">
        <w:rPr>
          <w:rFonts w:ascii="Arial" w:hAnsi="Arial" w:cs="Arial"/>
        </w:rPr>
        <w:t xml:space="preserve">The service </w:t>
      </w:r>
      <w:r w:rsidR="009054FA" w:rsidRPr="003A38D9">
        <w:rPr>
          <w:rFonts w:ascii="Arial" w:hAnsi="Arial" w:cs="Arial"/>
        </w:rPr>
        <w:t>had a</w:t>
      </w:r>
      <w:r w:rsidRPr="003A38D9">
        <w:rPr>
          <w:rFonts w:ascii="Arial" w:hAnsi="Arial" w:cs="Arial"/>
        </w:rPr>
        <w:t xml:space="preserve"> Privacy Policy </w:t>
      </w:r>
      <w:r w:rsidR="0049280B">
        <w:rPr>
          <w:rFonts w:ascii="Arial" w:hAnsi="Arial" w:cs="Arial"/>
        </w:rPr>
        <w:t>which f</w:t>
      </w:r>
      <w:r w:rsidRPr="003A38D9">
        <w:rPr>
          <w:rFonts w:ascii="Arial" w:hAnsi="Arial" w:cs="Arial"/>
        </w:rPr>
        <w:t>orm</w:t>
      </w:r>
      <w:r w:rsidR="009054FA" w:rsidRPr="003A38D9">
        <w:rPr>
          <w:rFonts w:ascii="Arial" w:hAnsi="Arial" w:cs="Arial"/>
        </w:rPr>
        <w:t>ed</w:t>
      </w:r>
      <w:r w:rsidRPr="003A38D9">
        <w:rPr>
          <w:rFonts w:ascii="Arial" w:hAnsi="Arial" w:cs="Arial"/>
        </w:rPr>
        <w:t xml:space="preserve"> part of the induction/orientation pack and</w:t>
      </w:r>
      <w:r w:rsidR="009054FA" w:rsidRPr="003A38D9">
        <w:rPr>
          <w:rFonts w:ascii="Arial" w:hAnsi="Arial" w:cs="Arial"/>
        </w:rPr>
        <w:t xml:space="preserve"> staff</w:t>
      </w:r>
      <w:r w:rsidRPr="003A38D9">
        <w:rPr>
          <w:rFonts w:ascii="Arial" w:hAnsi="Arial" w:cs="Arial"/>
        </w:rPr>
        <w:t xml:space="preserve"> must complete and acknowledge</w:t>
      </w:r>
      <w:r w:rsidR="003A38D9" w:rsidRPr="003A38D9">
        <w:rPr>
          <w:rFonts w:ascii="Arial" w:hAnsi="Arial" w:cs="Arial"/>
        </w:rPr>
        <w:t xml:space="preserve"> it</w:t>
      </w:r>
      <w:r w:rsidRPr="003A38D9">
        <w:rPr>
          <w:rFonts w:ascii="Arial" w:hAnsi="Arial" w:cs="Arial"/>
        </w:rPr>
        <w:t xml:space="preserve"> when commencing work with the service.</w:t>
      </w:r>
      <w:r w:rsidR="001A5684" w:rsidRPr="00996FAF">
        <w:br w:type="page"/>
      </w:r>
    </w:p>
    <w:p w14:paraId="2E33A24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2"/>
        <w:gridCol w:w="6748"/>
        <w:gridCol w:w="1840"/>
      </w:tblGrid>
      <w:tr w:rsidR="00FC045E" w:rsidRPr="00996FAF" w14:paraId="2E33A24E"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8" w:type="pct"/>
            <w:gridSpan w:val="2"/>
            <w:tcBorders>
              <w:right w:val="none" w:sz="0" w:space="0" w:color="auto"/>
            </w:tcBorders>
          </w:tcPr>
          <w:p w14:paraId="2E33A24C"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2" w:type="pct"/>
          </w:tcPr>
          <w:p w14:paraId="2E33A24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252" w14:textId="77777777" w:rsidTr="00714A9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33A24F"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2(3)(a)</w:t>
            </w:r>
          </w:p>
        </w:tc>
        <w:tc>
          <w:tcPr>
            <w:tcW w:w="3307" w:type="pct"/>
            <w:shd w:val="clear" w:color="auto" w:fill="auto"/>
            <w:vAlign w:val="top"/>
          </w:tcPr>
          <w:p w14:paraId="2E33A250"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2" w:type="pct"/>
            <w:shd w:val="clear" w:color="auto" w:fill="auto"/>
            <w:vAlign w:val="top"/>
          </w:tcPr>
          <w:p w14:paraId="2E33A251" w14:textId="38DBCE32"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2677105"/>
                <w:placeholder>
                  <w:docPart w:val="18FFA8DAA72948A4BDB79EADE23FAE26"/>
                </w:placeholder>
                <w:dropDownList>
                  <w:listItem w:displayText="choose a rating" w:value="choose a rating"/>
                  <w:listItem w:displayText="Compliant" w:value="Compliant"/>
                  <w:listItem w:displayText="Non-compliant" w:value="Non-compliant"/>
                </w:dropDownList>
              </w:sdtPr>
              <w:sdtEndPr/>
              <w:sdtContent>
                <w:r w:rsidR="009B60AB" w:rsidRPr="00377B15">
                  <w:rPr>
                    <w:rFonts w:ascii="Arial" w:hAnsi="Arial" w:cs="Arial"/>
                    <w:color w:val="auto"/>
                  </w:rPr>
                  <w:t>Compliant</w:t>
                </w:r>
              </w:sdtContent>
            </w:sdt>
          </w:p>
        </w:tc>
      </w:tr>
      <w:tr w:rsidR="009B60AB" w:rsidRPr="00996FAF" w14:paraId="2E33A256"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33A253"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2(3)(b)</w:t>
            </w:r>
          </w:p>
        </w:tc>
        <w:tc>
          <w:tcPr>
            <w:tcW w:w="3307" w:type="pct"/>
            <w:shd w:val="clear" w:color="auto" w:fill="auto"/>
            <w:vAlign w:val="top"/>
          </w:tcPr>
          <w:p w14:paraId="2E33A254"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2" w:type="pct"/>
            <w:shd w:val="clear" w:color="auto" w:fill="auto"/>
            <w:vAlign w:val="top"/>
          </w:tcPr>
          <w:p w14:paraId="2E33A255" w14:textId="6D5C90D3"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9629735"/>
                <w:placeholder>
                  <w:docPart w:val="C55A0935CED2446FA48E1F46BBB93CC5"/>
                </w:placeholder>
                <w:dropDownList>
                  <w:listItem w:displayText="choose a rating" w:value="choose a rating"/>
                  <w:listItem w:displayText="Compliant" w:value="Compliant"/>
                  <w:listItem w:displayText="Non-compliant" w:value="Non-compliant"/>
                </w:dropDownList>
              </w:sdtPr>
              <w:sdtEndPr/>
              <w:sdtContent>
                <w:r w:rsidR="009B60AB" w:rsidRPr="00377B15">
                  <w:rPr>
                    <w:rFonts w:ascii="Arial" w:hAnsi="Arial" w:cs="Arial"/>
                    <w:color w:val="auto"/>
                  </w:rPr>
                  <w:t>Compliant</w:t>
                </w:r>
              </w:sdtContent>
            </w:sdt>
          </w:p>
        </w:tc>
      </w:tr>
      <w:tr w:rsidR="009B60AB" w:rsidRPr="00996FAF" w14:paraId="2E33A25C" w14:textId="77777777" w:rsidTr="00714A9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33A257"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2(3)(c)</w:t>
            </w:r>
          </w:p>
        </w:tc>
        <w:tc>
          <w:tcPr>
            <w:tcW w:w="3307" w:type="pct"/>
            <w:shd w:val="clear" w:color="auto" w:fill="auto"/>
            <w:vAlign w:val="top"/>
          </w:tcPr>
          <w:p w14:paraId="2E33A258"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E33A259" w14:textId="77777777" w:rsidR="009B60AB" w:rsidRPr="00996FAF" w:rsidRDefault="009B60AB" w:rsidP="009B60A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E33A25A" w14:textId="77777777" w:rsidR="009B60AB" w:rsidRPr="00996FAF" w:rsidRDefault="009B60AB" w:rsidP="009B60A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2" w:type="pct"/>
            <w:shd w:val="clear" w:color="auto" w:fill="auto"/>
            <w:vAlign w:val="top"/>
          </w:tcPr>
          <w:p w14:paraId="2E33A25B" w14:textId="5B46F310"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69234997"/>
                <w:placeholder>
                  <w:docPart w:val="D36870A2B5164229A3E19F4828729074"/>
                </w:placeholder>
                <w:dropDownList>
                  <w:listItem w:displayText="choose a rating" w:value="choose a rating"/>
                  <w:listItem w:displayText="Compliant" w:value="Compliant"/>
                  <w:listItem w:displayText="Non-compliant" w:value="Non-compliant"/>
                </w:dropDownList>
              </w:sdtPr>
              <w:sdtEndPr/>
              <w:sdtContent>
                <w:r w:rsidR="009B60AB" w:rsidRPr="00377B15">
                  <w:rPr>
                    <w:rFonts w:ascii="Arial" w:hAnsi="Arial" w:cs="Arial"/>
                    <w:color w:val="auto"/>
                  </w:rPr>
                  <w:t>Compliant</w:t>
                </w:r>
              </w:sdtContent>
            </w:sdt>
          </w:p>
        </w:tc>
      </w:tr>
      <w:tr w:rsidR="009B60AB" w:rsidRPr="00996FAF" w14:paraId="2E33A260"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33A25D"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2(3)(d)</w:t>
            </w:r>
          </w:p>
        </w:tc>
        <w:tc>
          <w:tcPr>
            <w:tcW w:w="3307" w:type="pct"/>
            <w:shd w:val="clear" w:color="auto" w:fill="auto"/>
            <w:vAlign w:val="top"/>
          </w:tcPr>
          <w:p w14:paraId="2E33A25E"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2" w:type="pct"/>
            <w:shd w:val="clear" w:color="auto" w:fill="auto"/>
            <w:vAlign w:val="top"/>
          </w:tcPr>
          <w:p w14:paraId="2E33A25F" w14:textId="250A13D7" w:rsidR="009B60AB" w:rsidRPr="00996FAF" w:rsidRDefault="00E169C3" w:rsidP="009B60A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99868868"/>
                <w:placeholder>
                  <w:docPart w:val="CCF25A37B7534542A11AF3C2AD0BA988"/>
                </w:placeholder>
                <w:dropDownList>
                  <w:listItem w:displayText="choose a rating" w:value="choose a rating"/>
                  <w:listItem w:displayText="Compliant" w:value="Compliant"/>
                  <w:listItem w:displayText="Non-compliant" w:value="Non-compliant"/>
                </w:dropDownList>
              </w:sdtPr>
              <w:sdtEndPr/>
              <w:sdtContent>
                <w:r w:rsidR="009B60AB" w:rsidRPr="00377B15">
                  <w:rPr>
                    <w:rFonts w:ascii="Arial" w:hAnsi="Arial" w:cs="Arial"/>
                    <w:color w:val="auto"/>
                  </w:rPr>
                  <w:t>Compliant</w:t>
                </w:r>
              </w:sdtContent>
            </w:sdt>
          </w:p>
        </w:tc>
      </w:tr>
      <w:tr w:rsidR="009B60AB" w:rsidRPr="00996FAF" w14:paraId="2E33A264" w14:textId="77777777" w:rsidTr="00714A9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33A261"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2(3)(e)</w:t>
            </w:r>
          </w:p>
        </w:tc>
        <w:tc>
          <w:tcPr>
            <w:tcW w:w="3307" w:type="pct"/>
            <w:shd w:val="clear" w:color="auto" w:fill="auto"/>
            <w:vAlign w:val="top"/>
          </w:tcPr>
          <w:p w14:paraId="2E33A262"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2" w:type="pct"/>
            <w:shd w:val="clear" w:color="auto" w:fill="auto"/>
            <w:vAlign w:val="top"/>
          </w:tcPr>
          <w:p w14:paraId="2E33A263" w14:textId="71FBEC65"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9164627"/>
                <w:placeholder>
                  <w:docPart w:val="B7AF1AF144424370A353F6FB8A3E11CD"/>
                </w:placeholder>
                <w:dropDownList>
                  <w:listItem w:displayText="choose a rating" w:value="choose a rating"/>
                  <w:listItem w:displayText="Compliant" w:value="Compliant"/>
                  <w:listItem w:displayText="Non-compliant" w:value="Non-compliant"/>
                </w:dropDownList>
              </w:sdtPr>
              <w:sdtEndPr/>
              <w:sdtContent>
                <w:r w:rsidR="009B60AB" w:rsidRPr="00377B15">
                  <w:rPr>
                    <w:rFonts w:ascii="Arial" w:hAnsi="Arial" w:cs="Arial"/>
                    <w:color w:val="auto"/>
                  </w:rPr>
                  <w:t>Compliant</w:t>
                </w:r>
              </w:sdtContent>
            </w:sdt>
          </w:p>
        </w:tc>
      </w:tr>
    </w:tbl>
    <w:p w14:paraId="2E33A265" w14:textId="77777777" w:rsidR="00D87E7C" w:rsidRDefault="00D87E7C" w:rsidP="00714A9E">
      <w:pPr>
        <w:pStyle w:val="Heading20"/>
        <w:spacing w:before="240"/>
      </w:pPr>
      <w:r w:rsidRPr="00996FAF">
        <w:t>Findings</w:t>
      </w:r>
    </w:p>
    <w:p w14:paraId="64E3BD3A" w14:textId="11BE356B" w:rsidR="00AD3CC7" w:rsidRPr="00980D12" w:rsidRDefault="00250244" w:rsidP="00250244">
      <w:pPr>
        <w:rPr>
          <w:rFonts w:ascii="Arial" w:hAnsi="Arial" w:cs="Arial"/>
        </w:rPr>
      </w:pPr>
      <w:r>
        <w:rPr>
          <w:rFonts w:ascii="Arial" w:hAnsi="Arial" w:cs="Arial"/>
          <w:color w:val="auto"/>
        </w:rPr>
        <w:t xml:space="preserve">During a previous performance assessment </w:t>
      </w:r>
      <w:r w:rsidR="00AC0409" w:rsidRPr="00AA665B">
        <w:rPr>
          <w:rFonts w:ascii="Arial" w:hAnsi="Arial" w:cs="Arial"/>
          <w:color w:val="auto"/>
        </w:rPr>
        <w:t>Requirement 2(3)(e)</w:t>
      </w:r>
      <w:r w:rsidR="00CC1D6A">
        <w:rPr>
          <w:rFonts w:ascii="Arial" w:hAnsi="Arial" w:cs="Arial"/>
          <w:color w:val="auto"/>
        </w:rPr>
        <w:t xml:space="preserve"> was found non-compl</w:t>
      </w:r>
      <w:r w:rsidR="00EB017C">
        <w:rPr>
          <w:rFonts w:ascii="Arial" w:hAnsi="Arial" w:cs="Arial"/>
          <w:color w:val="auto"/>
        </w:rPr>
        <w:t>ia</w:t>
      </w:r>
      <w:r w:rsidR="00CC1D6A">
        <w:rPr>
          <w:rFonts w:ascii="Arial" w:hAnsi="Arial" w:cs="Arial"/>
          <w:color w:val="auto"/>
        </w:rPr>
        <w:t>nt</w:t>
      </w:r>
      <w:r>
        <w:rPr>
          <w:rFonts w:ascii="Arial" w:hAnsi="Arial" w:cs="Arial"/>
          <w:color w:val="auto"/>
        </w:rPr>
        <w:t>, e</w:t>
      </w:r>
      <w:r w:rsidR="00AD3CC7" w:rsidRPr="009F33C5">
        <w:rPr>
          <w:rFonts w:ascii="Arial" w:hAnsi="Arial" w:cs="Arial"/>
        </w:rPr>
        <w:t>vidence within th</w:t>
      </w:r>
      <w:r>
        <w:rPr>
          <w:rFonts w:ascii="Arial" w:hAnsi="Arial" w:cs="Arial"/>
        </w:rPr>
        <w:t>is</w:t>
      </w:r>
      <w:r w:rsidR="00AD3CC7" w:rsidRPr="009F33C5">
        <w:rPr>
          <w:rFonts w:ascii="Arial" w:hAnsi="Arial" w:cs="Arial"/>
        </w:rPr>
        <w:t xml:space="preserve"> Site Audit report support</w:t>
      </w:r>
      <w:r w:rsidR="007A1021" w:rsidRPr="009F33C5">
        <w:rPr>
          <w:rFonts w:ascii="Arial" w:hAnsi="Arial" w:cs="Arial"/>
        </w:rPr>
        <w:t>ed</w:t>
      </w:r>
      <w:r w:rsidR="00AD3CC7" w:rsidRPr="009F33C5">
        <w:rPr>
          <w:rFonts w:ascii="Arial" w:hAnsi="Arial" w:cs="Arial"/>
        </w:rPr>
        <w:t xml:space="preserve"> the service ha</w:t>
      </w:r>
      <w:r w:rsidR="00CE7BEA">
        <w:rPr>
          <w:rFonts w:ascii="Arial" w:hAnsi="Arial" w:cs="Arial"/>
        </w:rPr>
        <w:t>d</w:t>
      </w:r>
      <w:r w:rsidR="00AD3CC7" w:rsidRPr="009F33C5">
        <w:rPr>
          <w:rFonts w:ascii="Arial" w:hAnsi="Arial" w:cs="Arial"/>
        </w:rPr>
        <w:t xml:space="preserve"> address</w:t>
      </w:r>
      <w:r>
        <w:rPr>
          <w:rFonts w:ascii="Arial" w:hAnsi="Arial" w:cs="Arial"/>
        </w:rPr>
        <w:t>ed</w:t>
      </w:r>
      <w:r w:rsidR="00AD3CC7" w:rsidRPr="009F33C5">
        <w:rPr>
          <w:rFonts w:ascii="Arial" w:hAnsi="Arial" w:cs="Arial"/>
        </w:rPr>
        <w:t xml:space="preserve"> the non-compliance and </w:t>
      </w:r>
      <w:r w:rsidR="00802465">
        <w:rPr>
          <w:rFonts w:ascii="Arial" w:hAnsi="Arial" w:cs="Arial"/>
        </w:rPr>
        <w:t>wa</w:t>
      </w:r>
      <w:r w:rsidR="00AD3CC7" w:rsidRPr="009F33C5">
        <w:rPr>
          <w:rFonts w:ascii="Arial" w:hAnsi="Arial" w:cs="Arial"/>
        </w:rPr>
        <w:t>s now compliant with th</w:t>
      </w:r>
      <w:r w:rsidR="00CC1D6A" w:rsidRPr="009F33C5">
        <w:rPr>
          <w:rFonts w:ascii="Arial" w:hAnsi="Arial" w:cs="Arial"/>
        </w:rPr>
        <w:t>is</w:t>
      </w:r>
      <w:r w:rsidR="00AD3CC7" w:rsidRPr="009F33C5">
        <w:rPr>
          <w:rFonts w:ascii="Arial" w:hAnsi="Arial" w:cs="Arial"/>
        </w:rPr>
        <w:t xml:space="preserve"> requirement</w:t>
      </w:r>
      <w:r>
        <w:rPr>
          <w:rFonts w:ascii="Arial" w:hAnsi="Arial" w:cs="Arial"/>
        </w:rPr>
        <w:t>, having introduced a regular care plan review schedule, provided education to staff on their responsibilities regarding reviewing care to ensure it is safe and effective and strengthening clinical oversight with dedicated care plan review and case conference time allocated.</w:t>
      </w:r>
    </w:p>
    <w:p w14:paraId="0C63C45C" w14:textId="2DEA8551" w:rsidR="007A1021" w:rsidRPr="007A1021" w:rsidRDefault="007A1021" w:rsidP="007A1021">
      <w:pPr>
        <w:rPr>
          <w:rFonts w:ascii="Arial" w:hAnsi="Arial" w:cs="Arial"/>
          <w:color w:val="auto"/>
        </w:rPr>
      </w:pPr>
      <w:r w:rsidRPr="007A1021">
        <w:rPr>
          <w:rFonts w:ascii="Arial" w:hAnsi="Arial" w:cs="Arial"/>
        </w:rPr>
        <w:t xml:space="preserve">Consumers and representatives advised </w:t>
      </w:r>
      <w:r w:rsidR="004C5989">
        <w:rPr>
          <w:rFonts w:ascii="Arial" w:hAnsi="Arial" w:cs="Arial"/>
        </w:rPr>
        <w:t>consumers</w:t>
      </w:r>
      <w:r w:rsidRPr="007A1021">
        <w:rPr>
          <w:rFonts w:ascii="Arial" w:hAnsi="Arial" w:cs="Arial"/>
        </w:rPr>
        <w:t xml:space="preserve"> received the care and services they needed, were involved and ha</w:t>
      </w:r>
      <w:r w:rsidR="00F40E2B">
        <w:rPr>
          <w:rFonts w:ascii="Arial" w:hAnsi="Arial" w:cs="Arial"/>
        </w:rPr>
        <w:t>d</w:t>
      </w:r>
      <w:r w:rsidRPr="007A1021">
        <w:rPr>
          <w:rFonts w:ascii="Arial" w:hAnsi="Arial" w:cs="Arial"/>
        </w:rPr>
        <w:t xml:space="preserve"> a say in the care planning process. Staff described the care planning process in detail and how it informs the delivery of care and services. </w:t>
      </w:r>
      <w:r w:rsidR="00250244">
        <w:rPr>
          <w:rFonts w:ascii="Arial" w:hAnsi="Arial" w:cs="Arial"/>
        </w:rPr>
        <w:t>A</w:t>
      </w:r>
      <w:r w:rsidRPr="007A1021">
        <w:rPr>
          <w:rFonts w:ascii="Arial" w:hAnsi="Arial" w:cs="Arial"/>
          <w:color w:val="auto"/>
        </w:rPr>
        <w:t xml:space="preserve">ssessments and care planning documents </w:t>
      </w:r>
      <w:r w:rsidR="00250244">
        <w:rPr>
          <w:rFonts w:ascii="Arial" w:hAnsi="Arial" w:cs="Arial"/>
          <w:color w:val="auto"/>
        </w:rPr>
        <w:t xml:space="preserve">were </w:t>
      </w:r>
      <w:r w:rsidRPr="007A1021">
        <w:rPr>
          <w:rFonts w:ascii="Arial" w:hAnsi="Arial" w:cs="Arial"/>
          <w:color w:val="auto"/>
        </w:rPr>
        <w:t>based on each consumer’s assessed needs, including diabetic management, oxygen therapy, catheter care</w:t>
      </w:r>
      <w:r w:rsidR="00F40E2B">
        <w:rPr>
          <w:rFonts w:ascii="Arial" w:hAnsi="Arial" w:cs="Arial"/>
          <w:color w:val="auto"/>
        </w:rPr>
        <w:t>,</w:t>
      </w:r>
      <w:r w:rsidRPr="007A1021">
        <w:rPr>
          <w:rFonts w:ascii="Arial" w:hAnsi="Arial" w:cs="Arial"/>
          <w:color w:val="auto"/>
        </w:rPr>
        <w:t xml:space="preserve"> and palliative care.</w:t>
      </w:r>
    </w:p>
    <w:p w14:paraId="4115460C" w14:textId="783861B7" w:rsidR="00DA1E26" w:rsidRPr="00AA665B" w:rsidRDefault="007A1021" w:rsidP="007A1021">
      <w:pPr>
        <w:rPr>
          <w:rFonts w:ascii="Arial" w:hAnsi="Arial" w:cs="Arial"/>
          <w:bCs/>
          <w:szCs w:val="22"/>
        </w:rPr>
      </w:pPr>
      <w:r>
        <w:rPr>
          <w:rFonts w:ascii="Arial" w:hAnsi="Arial" w:cs="Arial"/>
          <w:bCs/>
          <w:szCs w:val="22"/>
        </w:rPr>
        <w:t>C</w:t>
      </w:r>
      <w:r w:rsidR="00B660DE" w:rsidRPr="00AA665B">
        <w:rPr>
          <w:rFonts w:ascii="Arial" w:hAnsi="Arial" w:cs="Arial"/>
          <w:bCs/>
          <w:szCs w:val="22"/>
        </w:rPr>
        <w:t>onsumers and</w:t>
      </w:r>
      <w:r w:rsidR="00DB3583" w:rsidRPr="00AA665B">
        <w:rPr>
          <w:rFonts w:ascii="Arial" w:hAnsi="Arial" w:cs="Arial"/>
          <w:bCs/>
          <w:szCs w:val="22"/>
        </w:rPr>
        <w:t xml:space="preserve"> </w:t>
      </w:r>
      <w:r w:rsidR="00B660DE" w:rsidRPr="00AA665B">
        <w:rPr>
          <w:rFonts w:ascii="Arial" w:hAnsi="Arial" w:cs="Arial"/>
          <w:bCs/>
          <w:szCs w:val="22"/>
        </w:rPr>
        <w:t>representatives said staff involved them in the assessment and planning of the care for the consumer through regular conversations either in person, by telephone or during care plan review and disc</w:t>
      </w:r>
      <w:r w:rsidR="00D13630" w:rsidRPr="00AA665B">
        <w:rPr>
          <w:rFonts w:ascii="Arial" w:hAnsi="Arial" w:cs="Arial"/>
          <w:bCs/>
          <w:szCs w:val="22"/>
        </w:rPr>
        <w:t>u</w:t>
      </w:r>
      <w:r w:rsidR="00B660DE" w:rsidRPr="00AA665B">
        <w:rPr>
          <w:rFonts w:ascii="Arial" w:hAnsi="Arial" w:cs="Arial"/>
          <w:bCs/>
          <w:szCs w:val="22"/>
        </w:rPr>
        <w:t>ss their end-of-life wishes</w:t>
      </w:r>
      <w:r w:rsidR="00732F84">
        <w:rPr>
          <w:rFonts w:ascii="Arial" w:hAnsi="Arial" w:cs="Arial"/>
          <w:bCs/>
          <w:szCs w:val="22"/>
        </w:rPr>
        <w:t>,</w:t>
      </w:r>
      <w:r w:rsidR="00B660DE" w:rsidRPr="00AA665B">
        <w:rPr>
          <w:rFonts w:ascii="Arial" w:hAnsi="Arial" w:cs="Arial"/>
          <w:bCs/>
          <w:szCs w:val="22"/>
        </w:rPr>
        <w:t xml:space="preserve"> if they wish</w:t>
      </w:r>
      <w:r w:rsidR="00D13630" w:rsidRPr="00AA665B">
        <w:rPr>
          <w:rFonts w:ascii="Arial" w:hAnsi="Arial" w:cs="Arial"/>
          <w:bCs/>
          <w:szCs w:val="22"/>
        </w:rPr>
        <w:t>ed</w:t>
      </w:r>
      <w:r w:rsidR="00B660DE" w:rsidRPr="00AA665B">
        <w:rPr>
          <w:rFonts w:ascii="Arial" w:hAnsi="Arial" w:cs="Arial"/>
          <w:bCs/>
          <w:szCs w:val="22"/>
        </w:rPr>
        <w:t xml:space="preserve">. </w:t>
      </w:r>
      <w:r w:rsidR="00EB358B" w:rsidRPr="00AA665B">
        <w:rPr>
          <w:rFonts w:ascii="Arial" w:hAnsi="Arial" w:cs="Arial"/>
          <w:bCs/>
          <w:szCs w:val="22"/>
        </w:rPr>
        <w:t>Care</w:t>
      </w:r>
      <w:r w:rsidR="00B660DE" w:rsidRPr="00AA665B">
        <w:rPr>
          <w:rFonts w:ascii="Arial" w:hAnsi="Arial" w:cs="Arial"/>
          <w:bCs/>
          <w:szCs w:val="22"/>
        </w:rPr>
        <w:t xml:space="preserve"> planning documentation </w:t>
      </w:r>
      <w:r w:rsidR="0003529D" w:rsidRPr="00AA665B">
        <w:rPr>
          <w:rFonts w:ascii="Arial" w:hAnsi="Arial" w:cs="Arial"/>
          <w:bCs/>
          <w:szCs w:val="22"/>
        </w:rPr>
        <w:t>demonstrated regular review</w:t>
      </w:r>
      <w:r w:rsidR="00B660DE" w:rsidRPr="00AA665B">
        <w:rPr>
          <w:rFonts w:ascii="Arial" w:hAnsi="Arial" w:cs="Arial"/>
          <w:bCs/>
          <w:szCs w:val="22"/>
        </w:rPr>
        <w:t xml:space="preserve"> to identify and address </w:t>
      </w:r>
      <w:r w:rsidR="00724C4E">
        <w:rPr>
          <w:rFonts w:ascii="Arial" w:hAnsi="Arial" w:cs="Arial"/>
          <w:bCs/>
          <w:szCs w:val="22"/>
        </w:rPr>
        <w:t>consumers</w:t>
      </w:r>
      <w:r w:rsidR="00B660DE" w:rsidRPr="00AA665B">
        <w:rPr>
          <w:rFonts w:ascii="Arial" w:hAnsi="Arial" w:cs="Arial"/>
          <w:bCs/>
          <w:szCs w:val="22"/>
        </w:rPr>
        <w:t xml:space="preserve"> current care needs, goals</w:t>
      </w:r>
      <w:r w:rsidR="00F40E2B">
        <w:rPr>
          <w:rFonts w:ascii="Arial" w:hAnsi="Arial" w:cs="Arial"/>
          <w:bCs/>
          <w:szCs w:val="22"/>
        </w:rPr>
        <w:t>,</w:t>
      </w:r>
      <w:r w:rsidR="00B660DE" w:rsidRPr="00AA665B">
        <w:rPr>
          <w:rFonts w:ascii="Arial" w:hAnsi="Arial" w:cs="Arial"/>
          <w:bCs/>
          <w:szCs w:val="22"/>
        </w:rPr>
        <w:t xml:space="preserve"> and preferences, including advance care directives and </w:t>
      </w:r>
      <w:r w:rsidR="00EB358B" w:rsidRPr="00AA665B">
        <w:rPr>
          <w:rFonts w:ascii="Arial" w:hAnsi="Arial" w:cs="Arial"/>
          <w:bCs/>
          <w:szCs w:val="22"/>
        </w:rPr>
        <w:t>end</w:t>
      </w:r>
      <w:r w:rsidR="00F40E2B">
        <w:rPr>
          <w:rFonts w:ascii="Arial" w:hAnsi="Arial" w:cs="Arial"/>
          <w:bCs/>
          <w:szCs w:val="22"/>
        </w:rPr>
        <w:t>-of-</w:t>
      </w:r>
      <w:r w:rsidR="00EB358B" w:rsidRPr="00AA665B">
        <w:rPr>
          <w:rFonts w:ascii="Arial" w:hAnsi="Arial" w:cs="Arial"/>
          <w:bCs/>
          <w:szCs w:val="22"/>
        </w:rPr>
        <w:t>life</w:t>
      </w:r>
      <w:r w:rsidR="0042301F" w:rsidRPr="00AA665B">
        <w:rPr>
          <w:rFonts w:ascii="Arial" w:hAnsi="Arial" w:cs="Arial"/>
          <w:bCs/>
          <w:szCs w:val="22"/>
        </w:rPr>
        <w:t xml:space="preserve"> care</w:t>
      </w:r>
      <w:r w:rsidR="00B660DE" w:rsidRPr="00AA665B">
        <w:rPr>
          <w:rFonts w:ascii="Arial" w:hAnsi="Arial" w:cs="Arial"/>
          <w:bCs/>
          <w:szCs w:val="22"/>
        </w:rPr>
        <w:t xml:space="preserve"> if the consumer wishe</w:t>
      </w:r>
      <w:r w:rsidR="0042301F" w:rsidRPr="00AA665B">
        <w:rPr>
          <w:rFonts w:ascii="Arial" w:hAnsi="Arial" w:cs="Arial"/>
          <w:bCs/>
          <w:szCs w:val="22"/>
        </w:rPr>
        <w:t>d</w:t>
      </w:r>
      <w:r w:rsidR="00B660DE" w:rsidRPr="00AA665B">
        <w:rPr>
          <w:rFonts w:ascii="Arial" w:hAnsi="Arial" w:cs="Arial"/>
          <w:bCs/>
          <w:szCs w:val="22"/>
        </w:rPr>
        <w:t>. The service ha</w:t>
      </w:r>
      <w:r w:rsidR="0042301F" w:rsidRPr="00AA665B">
        <w:rPr>
          <w:rFonts w:ascii="Arial" w:hAnsi="Arial" w:cs="Arial"/>
          <w:bCs/>
          <w:szCs w:val="22"/>
        </w:rPr>
        <w:t>d</w:t>
      </w:r>
      <w:r w:rsidR="00B660DE" w:rsidRPr="00AA665B">
        <w:rPr>
          <w:rFonts w:ascii="Arial" w:hAnsi="Arial" w:cs="Arial"/>
          <w:bCs/>
          <w:szCs w:val="22"/>
        </w:rPr>
        <w:t xml:space="preserve"> policy and procedure</w:t>
      </w:r>
      <w:r w:rsidR="00AF0FB0">
        <w:rPr>
          <w:rFonts w:ascii="Arial" w:hAnsi="Arial" w:cs="Arial"/>
          <w:bCs/>
          <w:szCs w:val="22"/>
        </w:rPr>
        <w:t>s</w:t>
      </w:r>
      <w:r w:rsidR="00B660DE" w:rsidRPr="00AA665B">
        <w:rPr>
          <w:rFonts w:ascii="Arial" w:hAnsi="Arial" w:cs="Arial"/>
          <w:bCs/>
          <w:szCs w:val="22"/>
        </w:rPr>
        <w:t xml:space="preserve"> t</w:t>
      </w:r>
      <w:r w:rsidR="0003529D" w:rsidRPr="00AA665B">
        <w:rPr>
          <w:rFonts w:ascii="Arial" w:hAnsi="Arial" w:cs="Arial"/>
          <w:bCs/>
          <w:szCs w:val="22"/>
        </w:rPr>
        <w:t>o</w:t>
      </w:r>
      <w:r w:rsidR="00B660DE" w:rsidRPr="00AA665B">
        <w:rPr>
          <w:rFonts w:ascii="Arial" w:hAnsi="Arial" w:cs="Arial"/>
          <w:bCs/>
          <w:szCs w:val="22"/>
        </w:rPr>
        <w:t xml:space="preserve"> guide staff practice in assessment and planning, including end-of-life planning.</w:t>
      </w:r>
    </w:p>
    <w:p w14:paraId="2E33A266" w14:textId="49141134" w:rsidR="00117022" w:rsidRPr="00AA665B" w:rsidRDefault="000648B8" w:rsidP="00AA665B">
      <w:pPr>
        <w:shd w:val="clear" w:color="auto" w:fill="FFFFFF" w:themeFill="background1"/>
        <w:rPr>
          <w:rFonts w:ascii="Arial" w:hAnsi="Arial" w:cs="Arial"/>
        </w:rPr>
      </w:pPr>
      <w:r w:rsidRPr="00AA665B">
        <w:rPr>
          <w:rFonts w:ascii="Arial" w:hAnsi="Arial" w:cs="Arial"/>
        </w:rPr>
        <w:lastRenderedPageBreak/>
        <w:t xml:space="preserve">Consumers and representatives advised they felt like partners in the planning of </w:t>
      </w:r>
      <w:r w:rsidR="00AF0FB0">
        <w:rPr>
          <w:rFonts w:ascii="Arial" w:hAnsi="Arial" w:cs="Arial"/>
        </w:rPr>
        <w:t>consumers</w:t>
      </w:r>
      <w:r w:rsidRPr="00AA665B">
        <w:rPr>
          <w:rFonts w:ascii="Arial" w:hAnsi="Arial" w:cs="Arial"/>
        </w:rPr>
        <w:t xml:space="preserve"> care and services, from the initial assessment </w:t>
      </w:r>
      <w:r w:rsidR="0039322A" w:rsidRPr="00AA665B">
        <w:rPr>
          <w:rFonts w:ascii="Arial" w:hAnsi="Arial" w:cs="Arial"/>
        </w:rPr>
        <w:t>to</w:t>
      </w:r>
      <w:r w:rsidRPr="00AA665B">
        <w:rPr>
          <w:rFonts w:ascii="Arial" w:hAnsi="Arial" w:cs="Arial"/>
        </w:rPr>
        <w:t xml:space="preserve"> ongoing care plan review processes, which include</w:t>
      </w:r>
      <w:r w:rsidR="008C3ABF" w:rsidRPr="00AA665B">
        <w:rPr>
          <w:rFonts w:ascii="Arial" w:hAnsi="Arial" w:cs="Arial"/>
        </w:rPr>
        <w:t>d</w:t>
      </w:r>
      <w:r w:rsidRPr="00AA665B">
        <w:rPr>
          <w:rFonts w:ascii="Arial" w:hAnsi="Arial" w:cs="Arial"/>
        </w:rPr>
        <w:t xml:space="preserve"> </w:t>
      </w:r>
      <w:r w:rsidR="0039322A" w:rsidRPr="00AA665B">
        <w:rPr>
          <w:rFonts w:ascii="Arial" w:hAnsi="Arial" w:cs="Arial"/>
        </w:rPr>
        <w:t>medical officer</w:t>
      </w:r>
      <w:r w:rsidRPr="00AA665B">
        <w:rPr>
          <w:rFonts w:ascii="Arial" w:hAnsi="Arial" w:cs="Arial"/>
        </w:rPr>
        <w:t>s and other health professionals as required. Staff advised the service partner</w:t>
      </w:r>
      <w:r w:rsidR="00C14D57">
        <w:rPr>
          <w:rFonts w:ascii="Arial" w:hAnsi="Arial" w:cs="Arial"/>
        </w:rPr>
        <w:t>ed</w:t>
      </w:r>
      <w:r w:rsidRPr="00AA665B">
        <w:rPr>
          <w:rFonts w:ascii="Arial" w:hAnsi="Arial" w:cs="Arial"/>
        </w:rPr>
        <w:t xml:space="preserve"> with organisations </w:t>
      </w:r>
      <w:r w:rsidR="002269BA" w:rsidRPr="00AA665B">
        <w:rPr>
          <w:rFonts w:ascii="Arial" w:hAnsi="Arial" w:cs="Arial"/>
        </w:rPr>
        <w:t>who</w:t>
      </w:r>
      <w:r w:rsidR="005518FB" w:rsidRPr="00AA665B">
        <w:rPr>
          <w:rFonts w:ascii="Arial" w:hAnsi="Arial" w:cs="Arial"/>
        </w:rPr>
        <w:t xml:space="preserve"> </w:t>
      </w:r>
      <w:r w:rsidRPr="00AA665B">
        <w:rPr>
          <w:rFonts w:ascii="Arial" w:hAnsi="Arial" w:cs="Arial"/>
        </w:rPr>
        <w:t>provide onsite</w:t>
      </w:r>
      <w:r w:rsidR="00732F84">
        <w:rPr>
          <w:rFonts w:ascii="Arial" w:hAnsi="Arial" w:cs="Arial"/>
        </w:rPr>
        <w:t xml:space="preserve"> and </w:t>
      </w:r>
      <w:r w:rsidRPr="00AA665B">
        <w:rPr>
          <w:rFonts w:ascii="Arial" w:hAnsi="Arial" w:cs="Arial"/>
        </w:rPr>
        <w:t>after-hour</w:t>
      </w:r>
      <w:r w:rsidR="00732F84">
        <w:rPr>
          <w:rFonts w:ascii="Arial" w:hAnsi="Arial" w:cs="Arial"/>
        </w:rPr>
        <w:t xml:space="preserve">s </w:t>
      </w:r>
      <w:r w:rsidRPr="00AA665B">
        <w:rPr>
          <w:rFonts w:ascii="Arial" w:hAnsi="Arial" w:cs="Arial"/>
        </w:rPr>
        <w:t xml:space="preserve">medical </w:t>
      </w:r>
      <w:r w:rsidR="00732F84">
        <w:rPr>
          <w:rFonts w:ascii="Arial" w:hAnsi="Arial" w:cs="Arial"/>
        </w:rPr>
        <w:t>or specialised</w:t>
      </w:r>
      <w:r w:rsidRPr="00AA665B">
        <w:rPr>
          <w:rFonts w:ascii="Arial" w:hAnsi="Arial" w:cs="Arial"/>
        </w:rPr>
        <w:t xml:space="preserve"> suppo</w:t>
      </w:r>
      <w:r w:rsidR="005518FB" w:rsidRPr="00AA665B">
        <w:rPr>
          <w:rFonts w:ascii="Arial" w:hAnsi="Arial" w:cs="Arial"/>
        </w:rPr>
        <w:t>r</w:t>
      </w:r>
      <w:r w:rsidRPr="00AA665B">
        <w:rPr>
          <w:rFonts w:ascii="Arial" w:hAnsi="Arial" w:cs="Arial"/>
        </w:rPr>
        <w:t>t. Care documentation reflect</w:t>
      </w:r>
      <w:r w:rsidR="005518FB" w:rsidRPr="00AA665B">
        <w:rPr>
          <w:rFonts w:ascii="Arial" w:hAnsi="Arial" w:cs="Arial"/>
        </w:rPr>
        <w:t>ed</w:t>
      </w:r>
      <w:r w:rsidRPr="00AA665B">
        <w:rPr>
          <w:rFonts w:ascii="Arial" w:hAnsi="Arial" w:cs="Arial"/>
        </w:rPr>
        <w:t xml:space="preserve"> </w:t>
      </w:r>
      <w:r w:rsidR="00732F84">
        <w:rPr>
          <w:rFonts w:ascii="Arial" w:hAnsi="Arial" w:cs="Arial"/>
        </w:rPr>
        <w:t xml:space="preserve">the involvement of </w:t>
      </w:r>
      <w:r w:rsidR="008D77DD" w:rsidRPr="00AA665B">
        <w:rPr>
          <w:rFonts w:ascii="Arial" w:hAnsi="Arial" w:cs="Arial"/>
        </w:rPr>
        <w:t>consumers, representatives,</w:t>
      </w:r>
      <w:r w:rsidRPr="00AA665B">
        <w:rPr>
          <w:rFonts w:ascii="Arial" w:hAnsi="Arial" w:cs="Arial"/>
        </w:rPr>
        <w:t xml:space="preserve"> </w:t>
      </w:r>
      <w:r w:rsidR="00D457F2" w:rsidRPr="00AA665B">
        <w:rPr>
          <w:rFonts w:ascii="Arial" w:hAnsi="Arial" w:cs="Arial"/>
        </w:rPr>
        <w:t>medical officers</w:t>
      </w:r>
      <w:r w:rsidR="00732F84">
        <w:rPr>
          <w:rFonts w:ascii="Arial" w:hAnsi="Arial" w:cs="Arial"/>
        </w:rPr>
        <w:t xml:space="preserve"> and allied health professionals in the assessment and care planning processes.</w:t>
      </w:r>
    </w:p>
    <w:p w14:paraId="4769E9B2" w14:textId="21E4CEBC" w:rsidR="00DE6277" w:rsidRPr="00AA665B" w:rsidRDefault="008D77DD" w:rsidP="00AA665B">
      <w:pPr>
        <w:shd w:val="clear" w:color="auto" w:fill="FFFFFF" w:themeFill="background1"/>
        <w:rPr>
          <w:rFonts w:ascii="Arial" w:hAnsi="Arial" w:cs="Arial"/>
        </w:rPr>
      </w:pPr>
      <w:r w:rsidRPr="00AA665B">
        <w:rPr>
          <w:rFonts w:ascii="Arial" w:hAnsi="Arial" w:cs="Arial"/>
        </w:rPr>
        <w:t>Consumers and representatives said the outcomes of assessments and planning were communicated to them</w:t>
      </w:r>
      <w:r w:rsidR="00C345EA" w:rsidRPr="00AA665B">
        <w:rPr>
          <w:rFonts w:ascii="Arial" w:hAnsi="Arial" w:cs="Arial"/>
        </w:rPr>
        <w:t xml:space="preserve"> and </w:t>
      </w:r>
      <w:r w:rsidRPr="00AA665B">
        <w:rPr>
          <w:rFonts w:ascii="Arial" w:hAnsi="Arial" w:cs="Arial"/>
        </w:rPr>
        <w:t xml:space="preserve">they </w:t>
      </w:r>
      <w:r w:rsidR="00C345EA" w:rsidRPr="00AA665B">
        <w:rPr>
          <w:rFonts w:ascii="Arial" w:hAnsi="Arial" w:cs="Arial"/>
        </w:rPr>
        <w:t>we</w:t>
      </w:r>
      <w:r w:rsidRPr="00AA665B">
        <w:rPr>
          <w:rFonts w:ascii="Arial" w:hAnsi="Arial" w:cs="Arial"/>
        </w:rPr>
        <w:t xml:space="preserve">re consulted regarding the consumer’s care, and any changes, </w:t>
      </w:r>
      <w:r w:rsidR="00B53BF5" w:rsidRPr="00AA665B">
        <w:rPr>
          <w:rFonts w:ascii="Arial" w:hAnsi="Arial" w:cs="Arial"/>
        </w:rPr>
        <w:t>we</w:t>
      </w:r>
      <w:r w:rsidRPr="00AA665B">
        <w:rPr>
          <w:rFonts w:ascii="Arial" w:hAnsi="Arial" w:cs="Arial"/>
        </w:rPr>
        <w:t xml:space="preserve">re discussed with them. </w:t>
      </w:r>
      <w:r w:rsidR="000102F7" w:rsidRPr="00AA665B">
        <w:rPr>
          <w:rFonts w:ascii="Arial" w:hAnsi="Arial" w:cs="Arial"/>
        </w:rPr>
        <w:t>S</w:t>
      </w:r>
      <w:r w:rsidRPr="00AA665B">
        <w:rPr>
          <w:rFonts w:ascii="Arial" w:hAnsi="Arial" w:cs="Arial"/>
        </w:rPr>
        <w:t xml:space="preserve">taff </w:t>
      </w:r>
      <w:r w:rsidR="00732F84">
        <w:rPr>
          <w:rFonts w:ascii="Arial" w:hAnsi="Arial" w:cs="Arial"/>
        </w:rPr>
        <w:t xml:space="preserve">confirmed consumer and representatives are involved in care planning processes and </w:t>
      </w:r>
      <w:r w:rsidRPr="00AA665B">
        <w:rPr>
          <w:rFonts w:ascii="Arial" w:hAnsi="Arial" w:cs="Arial"/>
        </w:rPr>
        <w:t xml:space="preserve">cue cards </w:t>
      </w:r>
      <w:r w:rsidR="00732F84">
        <w:rPr>
          <w:rFonts w:ascii="Arial" w:hAnsi="Arial" w:cs="Arial"/>
        </w:rPr>
        <w:t>were used</w:t>
      </w:r>
      <w:r w:rsidRPr="00AA665B">
        <w:rPr>
          <w:rFonts w:ascii="Arial" w:hAnsi="Arial" w:cs="Arial"/>
        </w:rPr>
        <w:t xml:space="preserve"> to explain information to consumers who have difficulties communicating. Care </w:t>
      </w:r>
      <w:r w:rsidR="00814079">
        <w:rPr>
          <w:rFonts w:ascii="Arial" w:hAnsi="Arial" w:cs="Arial"/>
        </w:rPr>
        <w:t xml:space="preserve">planning documentation </w:t>
      </w:r>
      <w:r w:rsidR="00732F84">
        <w:rPr>
          <w:rFonts w:ascii="Arial" w:hAnsi="Arial" w:cs="Arial"/>
        </w:rPr>
        <w:t>reflected the outcomes of assessment.</w:t>
      </w:r>
    </w:p>
    <w:p w14:paraId="2E33A267" w14:textId="61DBC9C7" w:rsidR="0087700C" w:rsidRPr="00334B7D" w:rsidRDefault="00DE6277" w:rsidP="00AA665B">
      <w:pPr>
        <w:shd w:val="clear" w:color="auto" w:fill="FFFFFF" w:themeFill="background1"/>
      </w:pPr>
      <w:r w:rsidRPr="00AA665B">
        <w:rPr>
          <w:rFonts w:ascii="Arial" w:hAnsi="Arial" w:cs="Arial"/>
        </w:rPr>
        <w:t>Consumers and</w:t>
      </w:r>
      <w:r w:rsidR="006E41C6" w:rsidRPr="00AA665B">
        <w:rPr>
          <w:rFonts w:ascii="Arial" w:hAnsi="Arial" w:cs="Arial"/>
        </w:rPr>
        <w:t xml:space="preserve"> </w:t>
      </w:r>
      <w:r w:rsidRPr="00AA665B">
        <w:rPr>
          <w:rFonts w:ascii="Arial" w:hAnsi="Arial" w:cs="Arial"/>
        </w:rPr>
        <w:t>representatives said</w:t>
      </w:r>
      <w:r w:rsidR="006E41C6" w:rsidRPr="00AA665B">
        <w:rPr>
          <w:rFonts w:ascii="Arial" w:hAnsi="Arial" w:cs="Arial"/>
        </w:rPr>
        <w:t xml:space="preserve"> </w:t>
      </w:r>
      <w:r w:rsidRPr="00AA665B">
        <w:rPr>
          <w:rFonts w:ascii="Arial" w:hAnsi="Arial" w:cs="Arial"/>
        </w:rPr>
        <w:t xml:space="preserve">they were involved in the regular review of their care plans with staff, </w:t>
      </w:r>
      <w:r w:rsidR="006E41C6" w:rsidRPr="00AA665B">
        <w:rPr>
          <w:rFonts w:ascii="Arial" w:hAnsi="Arial" w:cs="Arial"/>
        </w:rPr>
        <w:t>medical o</w:t>
      </w:r>
      <w:r w:rsidR="00023077" w:rsidRPr="00AA665B">
        <w:rPr>
          <w:rFonts w:ascii="Arial" w:hAnsi="Arial" w:cs="Arial"/>
        </w:rPr>
        <w:t>f</w:t>
      </w:r>
      <w:r w:rsidR="006E41C6" w:rsidRPr="00AA665B">
        <w:rPr>
          <w:rFonts w:ascii="Arial" w:hAnsi="Arial" w:cs="Arial"/>
        </w:rPr>
        <w:t>ficers</w:t>
      </w:r>
      <w:r w:rsidRPr="00AA665B">
        <w:rPr>
          <w:rFonts w:ascii="Arial" w:hAnsi="Arial" w:cs="Arial"/>
        </w:rPr>
        <w:t>, and other health professionals and if changes or incidents occurred, then further discussions occur</w:t>
      </w:r>
      <w:r w:rsidR="0038604D">
        <w:rPr>
          <w:rFonts w:ascii="Arial" w:hAnsi="Arial" w:cs="Arial"/>
        </w:rPr>
        <w:t>red</w:t>
      </w:r>
      <w:r w:rsidRPr="00AA665B">
        <w:rPr>
          <w:rFonts w:ascii="Arial" w:hAnsi="Arial" w:cs="Arial"/>
        </w:rPr>
        <w:t xml:space="preserve">, and any needs would be addressed </w:t>
      </w:r>
      <w:r w:rsidR="000633A4">
        <w:rPr>
          <w:rFonts w:ascii="Arial" w:hAnsi="Arial" w:cs="Arial"/>
        </w:rPr>
        <w:t>promptly</w:t>
      </w:r>
      <w:r w:rsidRPr="00AA665B">
        <w:rPr>
          <w:rFonts w:ascii="Arial" w:hAnsi="Arial" w:cs="Arial"/>
        </w:rPr>
        <w:t xml:space="preserve">. Staff advised care plan reviews </w:t>
      </w:r>
      <w:r w:rsidR="00A02831" w:rsidRPr="00AA665B">
        <w:rPr>
          <w:rFonts w:ascii="Arial" w:hAnsi="Arial" w:cs="Arial"/>
        </w:rPr>
        <w:t>we</w:t>
      </w:r>
      <w:r w:rsidRPr="00AA665B">
        <w:rPr>
          <w:rFonts w:ascii="Arial" w:hAnsi="Arial" w:cs="Arial"/>
        </w:rPr>
        <w:t xml:space="preserve">re planned through a yearly schedule, reviews </w:t>
      </w:r>
      <w:r w:rsidR="00A02831" w:rsidRPr="00AA665B">
        <w:rPr>
          <w:rFonts w:ascii="Arial" w:hAnsi="Arial" w:cs="Arial"/>
        </w:rPr>
        <w:t>we</w:t>
      </w:r>
      <w:r w:rsidRPr="00AA665B">
        <w:rPr>
          <w:rFonts w:ascii="Arial" w:hAnsi="Arial" w:cs="Arial"/>
        </w:rPr>
        <w:t xml:space="preserve">re tracked, and progress </w:t>
      </w:r>
      <w:r w:rsidR="00A02831" w:rsidRPr="00AA665B">
        <w:rPr>
          <w:rFonts w:ascii="Arial" w:hAnsi="Arial" w:cs="Arial"/>
        </w:rPr>
        <w:t>was</w:t>
      </w:r>
      <w:r w:rsidRPr="00AA665B">
        <w:rPr>
          <w:rFonts w:ascii="Arial" w:hAnsi="Arial" w:cs="Arial"/>
        </w:rPr>
        <w:t xml:space="preserve"> monitored by </w:t>
      </w:r>
      <w:r w:rsidR="00A02831" w:rsidRPr="00AA665B">
        <w:rPr>
          <w:rFonts w:ascii="Arial" w:hAnsi="Arial" w:cs="Arial"/>
        </w:rPr>
        <w:t>the service</w:t>
      </w:r>
      <w:r w:rsidRPr="00AA665B">
        <w:rPr>
          <w:rFonts w:ascii="Arial" w:hAnsi="Arial" w:cs="Arial"/>
        </w:rPr>
        <w:t xml:space="preserve"> to ensure schedule adherence</w:t>
      </w:r>
      <w:r w:rsidRPr="00A02831">
        <w:rPr>
          <w:rFonts w:ascii="Arial" w:hAnsi="Arial" w:cs="Arial"/>
        </w:rPr>
        <w:t>.</w:t>
      </w:r>
      <w:r w:rsidR="00D87E7C" w:rsidRPr="00996FAF">
        <w:br w:type="page"/>
      </w:r>
    </w:p>
    <w:p w14:paraId="2E33A26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E33A26B"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33A26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2E33A2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E33A272"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6C"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2E33A26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E33A26E"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E33A26F"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33A270"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2E33A271" w14:textId="7351E3DC" w:rsidR="00FC045E" w:rsidRPr="00996FAF" w:rsidRDefault="00E169C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8173054"/>
                <w:placeholder>
                  <w:docPart w:val="6D7BC54C20624FDABEBD61DF2AD65BF9"/>
                </w:placeholder>
                <w:dropDownList>
                  <w:listItem w:displayText="choose a rating" w:value="choose a rating"/>
                  <w:listItem w:displayText="Compliant" w:value="Compliant"/>
                  <w:listItem w:displayText="Non-compliant" w:value="Non-compliant"/>
                </w:dropDownList>
              </w:sdtPr>
              <w:sdtEndPr/>
              <w:sdtContent>
                <w:r w:rsidR="009B60AB">
                  <w:rPr>
                    <w:rFonts w:ascii="Arial" w:hAnsi="Arial" w:cs="Arial"/>
                    <w:color w:val="auto"/>
                  </w:rPr>
                  <w:t>Compliant</w:t>
                </w:r>
              </w:sdtContent>
            </w:sdt>
          </w:p>
        </w:tc>
      </w:tr>
      <w:tr w:rsidR="00FC045E" w:rsidRPr="00996FAF" w14:paraId="2E33A276"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7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2E33A274"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2E33A275" w14:textId="31BF3FAE" w:rsidR="00FC045E" w:rsidRPr="00996FAF" w:rsidRDefault="00E169C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8203F1">
                  <w:rPr>
                    <w:rFonts w:ascii="Arial" w:hAnsi="Arial" w:cs="Arial"/>
                    <w:color w:val="auto"/>
                  </w:rPr>
                  <w:t>Non-compliant</w:t>
                </w:r>
              </w:sdtContent>
            </w:sdt>
            <w:r w:rsidR="00FC045E" w:rsidRPr="00996FAF" w:rsidDel="00640D2A">
              <w:rPr>
                <w:rFonts w:ascii="Arial" w:hAnsi="Arial" w:cs="Arial"/>
                <w:color w:val="0000FF"/>
              </w:rPr>
              <w:t xml:space="preserve"> </w:t>
            </w:r>
          </w:p>
        </w:tc>
      </w:tr>
      <w:tr w:rsidR="009B60AB" w:rsidRPr="00996FAF" w14:paraId="2E33A27A"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77" w14:textId="77777777" w:rsidR="009B60AB" w:rsidRPr="00996FAF" w:rsidRDefault="009B60AB" w:rsidP="009B60AB">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2E33A278" w14:textId="77777777" w:rsidR="009B60AB" w:rsidRPr="00996FAF" w:rsidRDefault="009B60AB" w:rsidP="009B60AB">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E33A279" w14:textId="542815F5"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5364572"/>
                <w:placeholder>
                  <w:docPart w:val="8D83902F09B04D25946B4395B2096F04"/>
                </w:placeholder>
                <w:dropDownList>
                  <w:listItem w:displayText="choose a rating" w:value="choose a rating"/>
                  <w:listItem w:displayText="Compliant" w:value="Compliant"/>
                  <w:listItem w:displayText="Non-compliant" w:value="Non-compliant"/>
                </w:dropDownList>
              </w:sdtPr>
              <w:sdtEndPr/>
              <w:sdtContent>
                <w:r w:rsidR="009B60AB" w:rsidRPr="00D92B8F">
                  <w:rPr>
                    <w:rFonts w:ascii="Arial" w:hAnsi="Arial" w:cs="Arial"/>
                    <w:color w:val="auto"/>
                  </w:rPr>
                  <w:t>Compliant</w:t>
                </w:r>
              </w:sdtContent>
            </w:sdt>
          </w:p>
        </w:tc>
      </w:tr>
      <w:tr w:rsidR="009B60AB" w:rsidRPr="00996FAF" w14:paraId="2E33A27E"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7B"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2E33A27C"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2E33A27D" w14:textId="1A289470" w:rsidR="009B60AB" w:rsidRPr="00996FAF" w:rsidRDefault="00E169C3" w:rsidP="009B60A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9655908"/>
                <w:placeholder>
                  <w:docPart w:val="31ED7850595F4C5FB351923E819C6BCF"/>
                </w:placeholder>
                <w:dropDownList>
                  <w:listItem w:displayText="choose a rating" w:value="choose a rating"/>
                  <w:listItem w:displayText="Compliant" w:value="Compliant"/>
                  <w:listItem w:displayText="Non-compliant" w:value="Non-compliant"/>
                </w:dropDownList>
              </w:sdtPr>
              <w:sdtEndPr/>
              <w:sdtContent>
                <w:r w:rsidR="009B60AB" w:rsidRPr="00D92B8F">
                  <w:rPr>
                    <w:rFonts w:ascii="Arial" w:hAnsi="Arial" w:cs="Arial"/>
                    <w:color w:val="auto"/>
                  </w:rPr>
                  <w:t>Compliant</w:t>
                </w:r>
              </w:sdtContent>
            </w:sdt>
          </w:p>
        </w:tc>
      </w:tr>
      <w:tr w:rsidR="009B60AB" w:rsidRPr="00996FAF" w14:paraId="2E33A282"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7F"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2E33A280"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2E33A281" w14:textId="014AF6A9"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44123258"/>
                <w:placeholder>
                  <w:docPart w:val="AC8F899F32174C0AAD0E69CA7947D643"/>
                </w:placeholder>
                <w:dropDownList>
                  <w:listItem w:displayText="choose a rating" w:value="choose a rating"/>
                  <w:listItem w:displayText="Compliant" w:value="Compliant"/>
                  <w:listItem w:displayText="Non-compliant" w:value="Non-compliant"/>
                </w:dropDownList>
              </w:sdtPr>
              <w:sdtEndPr/>
              <w:sdtContent>
                <w:r w:rsidR="009B60AB" w:rsidRPr="00D92B8F">
                  <w:rPr>
                    <w:rFonts w:ascii="Arial" w:hAnsi="Arial" w:cs="Arial"/>
                    <w:color w:val="auto"/>
                  </w:rPr>
                  <w:t>Compliant</w:t>
                </w:r>
              </w:sdtContent>
            </w:sdt>
          </w:p>
        </w:tc>
      </w:tr>
      <w:tr w:rsidR="009B60AB" w:rsidRPr="00996FAF" w14:paraId="2E33A286"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83"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2E33A284"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2E33A285" w14:textId="2CD403CB"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2438258"/>
                <w:placeholder>
                  <w:docPart w:val="C6AC478956D1419C8617C43A0B637D25"/>
                </w:placeholder>
                <w:dropDownList>
                  <w:listItem w:displayText="choose a rating" w:value="choose a rating"/>
                  <w:listItem w:displayText="Compliant" w:value="Compliant"/>
                  <w:listItem w:displayText="Non-compliant" w:value="Non-compliant"/>
                </w:dropDownList>
              </w:sdtPr>
              <w:sdtEndPr/>
              <w:sdtContent>
                <w:r w:rsidR="009B60AB" w:rsidRPr="00D92B8F">
                  <w:rPr>
                    <w:rFonts w:ascii="Arial" w:hAnsi="Arial" w:cs="Arial"/>
                    <w:color w:val="auto"/>
                  </w:rPr>
                  <w:t>Compliant</w:t>
                </w:r>
              </w:sdtContent>
            </w:sdt>
          </w:p>
        </w:tc>
      </w:tr>
      <w:tr w:rsidR="009B60AB" w:rsidRPr="00996FAF" w14:paraId="2E33A28C"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87"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2E33A288"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E33A289" w14:textId="77777777" w:rsidR="009B60AB" w:rsidRPr="00996FAF" w:rsidRDefault="009B60AB" w:rsidP="009B60AB">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E33A28A" w14:textId="77777777" w:rsidR="009B60AB" w:rsidRPr="00996FAF" w:rsidRDefault="009B60AB" w:rsidP="009B60AB">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2E33A28B" w14:textId="50A5B474"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24929631"/>
                <w:placeholder>
                  <w:docPart w:val="E7562FAD7AE94BC788616A528828D23E"/>
                </w:placeholder>
                <w:dropDownList>
                  <w:listItem w:displayText="choose a rating" w:value="choose a rating"/>
                  <w:listItem w:displayText="Compliant" w:value="Compliant"/>
                  <w:listItem w:displayText="Non-compliant" w:value="Non-compliant"/>
                </w:dropDownList>
              </w:sdtPr>
              <w:sdtEndPr/>
              <w:sdtContent>
                <w:r w:rsidR="009B60AB" w:rsidRPr="00D92B8F">
                  <w:rPr>
                    <w:rFonts w:ascii="Arial" w:hAnsi="Arial" w:cs="Arial"/>
                    <w:color w:val="auto"/>
                  </w:rPr>
                  <w:t>Compliant</w:t>
                </w:r>
              </w:sdtContent>
            </w:sdt>
          </w:p>
        </w:tc>
      </w:tr>
    </w:tbl>
    <w:p w14:paraId="2E33A28D" w14:textId="77777777" w:rsidR="00D87E7C" w:rsidRDefault="00D87E7C" w:rsidP="00714A9E">
      <w:pPr>
        <w:pStyle w:val="Heading20"/>
        <w:spacing w:before="240"/>
      </w:pPr>
      <w:r w:rsidRPr="00996FAF">
        <w:t>Findings</w:t>
      </w:r>
    </w:p>
    <w:p w14:paraId="057352B1" w14:textId="39E04A9A" w:rsidR="00235DB7" w:rsidRDefault="00732F84" w:rsidP="002039CE">
      <w:pPr>
        <w:rPr>
          <w:rFonts w:ascii="Arial" w:hAnsi="Arial" w:cs="Arial"/>
          <w:color w:val="auto"/>
        </w:rPr>
      </w:pPr>
      <w:r>
        <w:rPr>
          <w:rFonts w:ascii="Arial" w:hAnsi="Arial" w:cs="Arial"/>
          <w:color w:val="auto"/>
        </w:rPr>
        <w:t>Following a previous performance assessment</w:t>
      </w:r>
      <w:r w:rsidR="00885E69">
        <w:rPr>
          <w:rFonts w:ascii="Arial" w:hAnsi="Arial" w:cs="Arial"/>
          <w:color w:val="auto"/>
        </w:rPr>
        <w:t>,</w:t>
      </w:r>
      <w:r>
        <w:rPr>
          <w:rFonts w:ascii="Arial" w:hAnsi="Arial" w:cs="Arial"/>
          <w:color w:val="auto"/>
        </w:rPr>
        <w:t xml:space="preserve"> the service was found non-compliant with </w:t>
      </w:r>
      <w:r w:rsidR="002039CE" w:rsidRPr="002039CE">
        <w:rPr>
          <w:rFonts w:ascii="Arial" w:hAnsi="Arial" w:cs="Arial"/>
          <w:color w:val="auto"/>
        </w:rPr>
        <w:t xml:space="preserve">Requirement 3(3)(a) </w:t>
      </w:r>
      <w:r w:rsidR="002A46C0">
        <w:rPr>
          <w:rFonts w:ascii="Arial" w:hAnsi="Arial" w:cs="Arial"/>
          <w:color w:val="auto"/>
        </w:rPr>
        <w:t xml:space="preserve">and </w:t>
      </w:r>
      <w:r>
        <w:rPr>
          <w:rFonts w:ascii="Arial" w:hAnsi="Arial" w:cs="Arial"/>
          <w:color w:val="auto"/>
        </w:rPr>
        <w:t xml:space="preserve">Requirement </w:t>
      </w:r>
      <w:r w:rsidR="002A46C0">
        <w:rPr>
          <w:rFonts w:ascii="Arial" w:hAnsi="Arial" w:cs="Arial"/>
          <w:color w:val="auto"/>
        </w:rPr>
        <w:t xml:space="preserve">3(3)(b) </w:t>
      </w:r>
      <w:r w:rsidR="00885E69" w:rsidRPr="00D37866">
        <w:rPr>
          <w:rFonts w:ascii="Arial" w:hAnsi="Arial" w:cs="Arial"/>
          <w:color w:val="auto"/>
        </w:rPr>
        <w:t xml:space="preserve">evidence within the Site Audit report supports the service has implemented improvements to address the non-compliance </w:t>
      </w:r>
      <w:r w:rsidR="00885E69">
        <w:rPr>
          <w:rFonts w:ascii="Arial" w:hAnsi="Arial" w:cs="Arial"/>
          <w:color w:val="auto"/>
        </w:rPr>
        <w:t xml:space="preserve">relating to Requirement 3(3)(a) </w:t>
      </w:r>
      <w:r w:rsidR="00885E69" w:rsidRPr="00D37866">
        <w:rPr>
          <w:rFonts w:ascii="Arial" w:hAnsi="Arial" w:cs="Arial"/>
          <w:color w:val="auto"/>
        </w:rPr>
        <w:t>and is now compliant w</w:t>
      </w:r>
      <w:r w:rsidR="00885E69">
        <w:rPr>
          <w:rFonts w:ascii="Arial" w:hAnsi="Arial" w:cs="Arial"/>
          <w:color w:val="auto"/>
        </w:rPr>
        <w:t>ith that requirement</w:t>
      </w:r>
      <w:r w:rsidR="00885E69" w:rsidRPr="00D37866">
        <w:rPr>
          <w:rFonts w:ascii="Arial" w:hAnsi="Arial" w:cs="Arial"/>
          <w:color w:val="auto"/>
        </w:rPr>
        <w:t xml:space="preserve"> having </w:t>
      </w:r>
      <w:r w:rsidR="00885E69">
        <w:rPr>
          <w:rFonts w:ascii="Arial" w:hAnsi="Arial" w:cs="Arial"/>
          <w:color w:val="auto"/>
        </w:rPr>
        <w:t>reviewed consumers who had a chemical restrictive practice applied, provided education to staff on restrictive practice, pain management, dementia and wound care, collaborated with medical officers on restrictive practices and reviewed clinical care practices and processes.</w:t>
      </w:r>
    </w:p>
    <w:p w14:paraId="0FF8184C" w14:textId="6C9AC4D8" w:rsidR="00885E69" w:rsidRDefault="00885E69" w:rsidP="00874F9A">
      <w:pPr>
        <w:rPr>
          <w:rFonts w:ascii="Arial" w:hAnsi="Arial" w:cs="Arial"/>
          <w:color w:val="auto"/>
        </w:rPr>
      </w:pPr>
      <w:r>
        <w:rPr>
          <w:rFonts w:ascii="Arial" w:hAnsi="Arial" w:cs="Arial"/>
          <w:color w:val="auto"/>
        </w:rPr>
        <w:t>However, while the site audit report identified improvements had been made in the management of some high impact or high prevalence risks, it was recommended that Requirement 3(3)(b) remained non-compliant as:</w:t>
      </w:r>
    </w:p>
    <w:p w14:paraId="518F7887" w14:textId="087E7694" w:rsidR="00874F9A" w:rsidRPr="000C49B3" w:rsidRDefault="00885E69" w:rsidP="00874F9A">
      <w:pPr>
        <w:rPr>
          <w:rFonts w:ascii="Arial" w:hAnsi="Arial" w:cs="Arial"/>
          <w:color w:val="auto"/>
        </w:rPr>
      </w:pPr>
      <w:r>
        <w:rPr>
          <w:rFonts w:ascii="Arial" w:hAnsi="Arial" w:cs="Arial"/>
          <w:color w:val="auto"/>
        </w:rPr>
        <w:t xml:space="preserve">The Site Audit report evidenced deficiencies in the management of risks associated with falls, fluid restriction </w:t>
      </w:r>
      <w:r w:rsidR="007B1DDF">
        <w:rPr>
          <w:rFonts w:ascii="Arial" w:hAnsi="Arial" w:cs="Arial"/>
          <w:color w:val="auto"/>
        </w:rPr>
        <w:t xml:space="preserve">and the self-administration of medication </w:t>
      </w:r>
      <w:r>
        <w:rPr>
          <w:rFonts w:ascii="Arial" w:hAnsi="Arial" w:cs="Arial"/>
          <w:color w:val="auto"/>
        </w:rPr>
        <w:t>for 2 named consumers.</w:t>
      </w:r>
    </w:p>
    <w:p w14:paraId="5FEEC32A" w14:textId="7697B2A7" w:rsidR="00874F9A" w:rsidRPr="002A46C0" w:rsidRDefault="00874F9A" w:rsidP="00874F9A">
      <w:pPr>
        <w:rPr>
          <w:rFonts w:ascii="Arial" w:hAnsi="Arial" w:cs="Arial"/>
          <w:color w:val="auto"/>
          <w:szCs w:val="22"/>
        </w:rPr>
      </w:pPr>
      <w:r w:rsidRPr="002A46C0">
        <w:rPr>
          <w:rFonts w:ascii="Arial" w:hAnsi="Arial" w:cs="Arial"/>
          <w:bCs/>
          <w:color w:val="auto"/>
        </w:rPr>
        <w:lastRenderedPageBreak/>
        <w:t>For one consumer</w:t>
      </w:r>
      <w:r w:rsidR="007B1DDF">
        <w:rPr>
          <w:rFonts w:ascii="Arial" w:hAnsi="Arial" w:cs="Arial"/>
          <w:bCs/>
          <w:color w:val="auto"/>
        </w:rPr>
        <w:t xml:space="preserve">, </w:t>
      </w:r>
      <w:r w:rsidR="006F1ED6">
        <w:rPr>
          <w:rFonts w:ascii="Arial" w:hAnsi="Arial" w:cs="Arial"/>
          <w:bCs/>
          <w:color w:val="auto"/>
        </w:rPr>
        <w:t>with</w:t>
      </w:r>
      <w:r w:rsidR="007B1DDF">
        <w:rPr>
          <w:rFonts w:ascii="Arial" w:hAnsi="Arial" w:cs="Arial"/>
          <w:bCs/>
          <w:color w:val="auto"/>
        </w:rPr>
        <w:t xml:space="preserve"> </w:t>
      </w:r>
      <w:r w:rsidRPr="002A46C0">
        <w:rPr>
          <w:rFonts w:ascii="Arial" w:hAnsi="Arial" w:cs="Arial"/>
          <w:bCs/>
          <w:color w:val="auto"/>
        </w:rPr>
        <w:t>congestive cardiac failure</w:t>
      </w:r>
      <w:r w:rsidR="007B1DDF">
        <w:rPr>
          <w:rFonts w:ascii="Arial" w:hAnsi="Arial" w:cs="Arial"/>
          <w:bCs/>
          <w:color w:val="auto"/>
        </w:rPr>
        <w:t>, their medical officer had directed their fluid intake was restricted to 1.2 litres/day to prevent fluid overload resulting in shortness of breath and limb oedema</w:t>
      </w:r>
      <w:r w:rsidRPr="002A46C0">
        <w:rPr>
          <w:rFonts w:ascii="Arial" w:hAnsi="Arial" w:cs="Arial"/>
          <w:color w:val="auto"/>
          <w:szCs w:val="22"/>
        </w:rPr>
        <w:t xml:space="preserve">. </w:t>
      </w:r>
      <w:r>
        <w:rPr>
          <w:rFonts w:ascii="Arial" w:hAnsi="Arial" w:cs="Arial"/>
          <w:color w:val="auto"/>
          <w:szCs w:val="22"/>
        </w:rPr>
        <w:t>Further</w:t>
      </w:r>
      <w:r w:rsidR="00DD317D">
        <w:rPr>
          <w:rFonts w:ascii="Arial" w:hAnsi="Arial" w:cs="Arial"/>
          <w:color w:val="auto"/>
          <w:szCs w:val="22"/>
        </w:rPr>
        <w:t>more</w:t>
      </w:r>
      <w:r>
        <w:rPr>
          <w:rFonts w:ascii="Arial" w:hAnsi="Arial" w:cs="Arial"/>
          <w:color w:val="auto"/>
          <w:szCs w:val="22"/>
        </w:rPr>
        <w:t>, t</w:t>
      </w:r>
      <w:r w:rsidRPr="002A46C0">
        <w:rPr>
          <w:rFonts w:ascii="Arial" w:hAnsi="Arial" w:cs="Arial"/>
          <w:color w:val="auto"/>
          <w:szCs w:val="22"/>
        </w:rPr>
        <w:t>he consumer</w:t>
      </w:r>
      <w:r w:rsidR="007B1DDF">
        <w:rPr>
          <w:rFonts w:ascii="Arial" w:hAnsi="Arial" w:cs="Arial"/>
          <w:color w:val="auto"/>
          <w:szCs w:val="22"/>
        </w:rPr>
        <w:t xml:space="preserve"> had recently entered the service and had been</w:t>
      </w:r>
      <w:r w:rsidRPr="002A46C0">
        <w:rPr>
          <w:rFonts w:ascii="Arial" w:hAnsi="Arial" w:cs="Arial"/>
          <w:color w:val="auto"/>
          <w:szCs w:val="22"/>
        </w:rPr>
        <w:t xml:space="preserve"> self</w:t>
      </w:r>
      <w:r w:rsidR="00DD317D">
        <w:rPr>
          <w:rFonts w:ascii="Arial" w:hAnsi="Arial" w:cs="Arial"/>
          <w:color w:val="auto"/>
          <w:szCs w:val="22"/>
        </w:rPr>
        <w:t>-</w:t>
      </w:r>
      <w:r w:rsidR="007B1DDF">
        <w:rPr>
          <w:rFonts w:ascii="Arial" w:hAnsi="Arial" w:cs="Arial"/>
          <w:color w:val="auto"/>
          <w:szCs w:val="22"/>
        </w:rPr>
        <w:t>administering medications, without staff knowledge and without having been assessed as safe to do so.</w:t>
      </w:r>
    </w:p>
    <w:p w14:paraId="65C205FC" w14:textId="48A93988" w:rsidR="00874F9A" w:rsidRDefault="00874F9A" w:rsidP="00874F9A">
      <w:pPr>
        <w:rPr>
          <w:rFonts w:ascii="Arial" w:hAnsi="Arial" w:cs="Arial"/>
          <w:color w:val="auto"/>
          <w:szCs w:val="22"/>
        </w:rPr>
      </w:pPr>
      <w:r w:rsidRPr="002A46C0">
        <w:rPr>
          <w:rFonts w:ascii="Arial" w:hAnsi="Arial" w:cs="Arial"/>
          <w:color w:val="auto"/>
          <w:szCs w:val="22"/>
        </w:rPr>
        <w:t xml:space="preserve">For another named consumer, although falls preventions strategies were in place, there was a lack of monitoring and implementation of the </w:t>
      </w:r>
      <w:r w:rsidR="00DD317D">
        <w:rPr>
          <w:rFonts w:ascii="Arial" w:hAnsi="Arial" w:cs="Arial"/>
          <w:color w:val="auto"/>
          <w:szCs w:val="22"/>
        </w:rPr>
        <w:t xml:space="preserve">planned </w:t>
      </w:r>
      <w:r w:rsidRPr="002A46C0">
        <w:rPr>
          <w:rFonts w:ascii="Arial" w:hAnsi="Arial" w:cs="Arial"/>
          <w:color w:val="auto"/>
          <w:szCs w:val="22"/>
        </w:rPr>
        <w:t>strategies to minimise falls</w:t>
      </w:r>
      <w:r w:rsidR="00DD317D">
        <w:rPr>
          <w:rFonts w:ascii="Arial" w:hAnsi="Arial" w:cs="Arial"/>
          <w:color w:val="auto"/>
          <w:szCs w:val="22"/>
        </w:rPr>
        <w:t xml:space="preserve"> as movement sensor equipment was turned on, hourly visual monitoring was not occurring, and the consumer’s toileting schedule was not being followed to reduce the consumer attempting to mobilise independently. Additionally, while it had been identified the consumer had changes to their blood pressure and staff were required to monitor, their care documentation </w:t>
      </w:r>
      <w:r w:rsidRPr="002A46C0">
        <w:rPr>
          <w:rFonts w:ascii="Arial" w:hAnsi="Arial" w:cs="Arial"/>
          <w:color w:val="auto"/>
          <w:szCs w:val="22"/>
        </w:rPr>
        <w:t>lacked a reportable range and there was no directive from the medical offices as to the action to be taken by the staff if the event of an abnormal reading.</w:t>
      </w:r>
    </w:p>
    <w:p w14:paraId="5F6C8BAE" w14:textId="173C9200" w:rsidR="00874F9A" w:rsidRDefault="00874F9A" w:rsidP="00874F9A">
      <w:pPr>
        <w:autoSpaceDE w:val="0"/>
        <w:autoSpaceDN w:val="0"/>
        <w:adjustRightInd w:val="0"/>
        <w:rPr>
          <w:rFonts w:ascii="Arial" w:hAnsi="Arial" w:cs="Arial"/>
        </w:rPr>
      </w:pPr>
      <w:r w:rsidRPr="00E64B7F">
        <w:rPr>
          <w:rFonts w:ascii="Arial" w:hAnsi="Arial" w:cs="Arial"/>
          <w:color w:val="auto"/>
        </w:rPr>
        <w:t xml:space="preserve">The </w:t>
      </w:r>
      <w:r>
        <w:rPr>
          <w:rFonts w:ascii="Arial" w:hAnsi="Arial" w:cs="Arial"/>
          <w:color w:val="auto"/>
        </w:rPr>
        <w:t xml:space="preserve">provider’s response acknowledged the deficits identified in the Site Audit report and advised these findings where consistent with their own internal </w:t>
      </w:r>
      <w:r>
        <w:rPr>
          <w:rFonts w:ascii="Arial" w:hAnsi="Arial" w:cs="Arial"/>
        </w:rPr>
        <w:t xml:space="preserve">review of the issues raised in the Site Audit </w:t>
      </w:r>
      <w:r w:rsidR="00C60321">
        <w:rPr>
          <w:rFonts w:ascii="Arial" w:hAnsi="Arial" w:cs="Arial"/>
        </w:rPr>
        <w:t>r</w:t>
      </w:r>
      <w:r>
        <w:rPr>
          <w:rFonts w:ascii="Arial" w:hAnsi="Arial" w:cs="Arial"/>
        </w:rPr>
        <w:t>eport.</w:t>
      </w:r>
      <w:r>
        <w:rPr>
          <w:rFonts w:ascii="Arial" w:hAnsi="Arial" w:cs="Arial"/>
          <w:color w:val="auto"/>
        </w:rPr>
        <w:t xml:space="preserve"> The provider submitted a plan for continuous improvement which outlines the corrective </w:t>
      </w:r>
      <w:r w:rsidRPr="00E64B7F">
        <w:rPr>
          <w:rFonts w:ascii="Arial" w:hAnsi="Arial" w:cs="Arial"/>
          <w:color w:val="auto"/>
        </w:rPr>
        <w:t>taken, commenced</w:t>
      </w:r>
      <w:r>
        <w:rPr>
          <w:rFonts w:ascii="Arial" w:hAnsi="Arial" w:cs="Arial"/>
          <w:color w:val="auto"/>
        </w:rPr>
        <w:t>,</w:t>
      </w:r>
      <w:r w:rsidRPr="00E64B7F">
        <w:rPr>
          <w:rFonts w:ascii="Arial" w:hAnsi="Arial" w:cs="Arial"/>
          <w:color w:val="auto"/>
        </w:rPr>
        <w:t xml:space="preserve"> or planned</w:t>
      </w:r>
      <w:r>
        <w:rPr>
          <w:rFonts w:ascii="Arial" w:hAnsi="Arial" w:cs="Arial"/>
          <w:color w:val="auto"/>
        </w:rPr>
        <w:t>,</w:t>
      </w:r>
      <w:r w:rsidRPr="00E64B7F">
        <w:rPr>
          <w:rFonts w:ascii="Arial" w:hAnsi="Arial" w:cs="Arial"/>
          <w:color w:val="auto"/>
        </w:rPr>
        <w:t xml:space="preserve"> </w:t>
      </w:r>
      <w:r>
        <w:rPr>
          <w:rFonts w:ascii="Arial" w:hAnsi="Arial" w:cs="Arial"/>
          <w:color w:val="auto"/>
        </w:rPr>
        <w:t>including</w:t>
      </w:r>
      <w:r w:rsidR="00DD317D">
        <w:rPr>
          <w:rFonts w:ascii="Arial" w:hAnsi="Arial" w:cs="Arial"/>
        </w:rPr>
        <w:t xml:space="preserve"> providing staff with falls management education, amending entry processes to ensure all medications taken by consumers are identified and clinical governance has been strengthened to ensure medical officers document reportable ranges and instruct staff appropriately </w:t>
      </w:r>
      <w:r w:rsidR="00C73479">
        <w:rPr>
          <w:rFonts w:ascii="Arial" w:hAnsi="Arial" w:cs="Arial"/>
        </w:rPr>
        <w:t xml:space="preserve">on </w:t>
      </w:r>
      <w:r w:rsidR="00C60321">
        <w:rPr>
          <w:rFonts w:ascii="Arial" w:hAnsi="Arial" w:cs="Arial"/>
        </w:rPr>
        <w:t xml:space="preserve">required </w:t>
      </w:r>
      <w:r w:rsidR="00C73479">
        <w:rPr>
          <w:rFonts w:ascii="Arial" w:hAnsi="Arial" w:cs="Arial"/>
        </w:rPr>
        <w:t>care and escalation pathways.</w:t>
      </w:r>
    </w:p>
    <w:p w14:paraId="0DCD33CD" w14:textId="34AD94EC" w:rsidR="00874F9A" w:rsidRPr="005E191A" w:rsidRDefault="00874F9A" w:rsidP="00874F9A">
      <w:pPr>
        <w:autoSpaceDE w:val="0"/>
        <w:autoSpaceDN w:val="0"/>
        <w:adjustRightInd w:val="0"/>
        <w:rPr>
          <w:rFonts w:ascii="Arial" w:eastAsia="Calibri" w:hAnsi="Arial" w:cs="Arial"/>
        </w:rPr>
      </w:pPr>
      <w:r>
        <w:rPr>
          <w:rFonts w:ascii="Arial" w:hAnsi="Arial" w:cs="Arial"/>
        </w:rPr>
        <w:t>The provider</w:t>
      </w:r>
      <w:r>
        <w:rPr>
          <w:rFonts w:ascii="Arial" w:hAnsi="Arial" w:cs="Arial"/>
          <w:color w:val="auto"/>
        </w:rPr>
        <w:t xml:space="preserve"> </w:t>
      </w:r>
      <w:r w:rsidRPr="00E64B7F">
        <w:rPr>
          <w:rFonts w:ascii="Arial" w:hAnsi="Arial" w:cs="Arial"/>
          <w:color w:val="auto"/>
        </w:rPr>
        <w:t xml:space="preserve">has </w:t>
      </w:r>
      <w:r>
        <w:rPr>
          <w:rFonts w:ascii="Arial" w:hAnsi="Arial" w:cs="Arial"/>
        </w:rPr>
        <w:t xml:space="preserve">also undertaken immediate actions to </w:t>
      </w:r>
      <w:r w:rsidR="00C73479">
        <w:rPr>
          <w:rFonts w:ascii="Arial" w:hAnsi="Arial" w:cs="Arial"/>
        </w:rPr>
        <w:t>minimise</w:t>
      </w:r>
      <w:r>
        <w:rPr>
          <w:rFonts w:ascii="Arial" w:hAnsi="Arial" w:cs="Arial"/>
        </w:rPr>
        <w:t xml:space="preserve"> the risk to consumers </w:t>
      </w:r>
      <w:r w:rsidR="00C73479">
        <w:rPr>
          <w:rFonts w:ascii="Arial" w:hAnsi="Arial" w:cs="Arial"/>
        </w:rPr>
        <w:t>who fall by reviewing the post fall management process to ensure all alternative means of fall prevention strategies are considered, has purchased additional sensor equipment to improve availability and reliability and scheduled further training for staff on fluid intake monitoring and the management of oedema.</w:t>
      </w:r>
    </w:p>
    <w:p w14:paraId="14490B14" w14:textId="24540D53" w:rsidR="00874F9A" w:rsidRPr="005E191A" w:rsidRDefault="00874F9A" w:rsidP="00874F9A">
      <w:pPr>
        <w:autoSpaceDE w:val="0"/>
        <w:autoSpaceDN w:val="0"/>
        <w:adjustRightInd w:val="0"/>
        <w:rPr>
          <w:rFonts w:ascii="Arial" w:eastAsia="Calibri" w:hAnsi="Arial" w:cs="Arial"/>
        </w:rPr>
      </w:pPr>
      <w:r w:rsidRPr="005E191A">
        <w:rPr>
          <w:rFonts w:ascii="Arial" w:eastAsia="Calibri" w:hAnsi="Arial" w:cs="Arial"/>
        </w:rPr>
        <w:t xml:space="preserve">The provider has </w:t>
      </w:r>
      <w:r w:rsidR="00C73479">
        <w:rPr>
          <w:rFonts w:ascii="Arial" w:eastAsia="Calibri" w:hAnsi="Arial" w:cs="Arial"/>
        </w:rPr>
        <w:t xml:space="preserve">confirmed the </w:t>
      </w:r>
      <w:r w:rsidRPr="005E191A">
        <w:rPr>
          <w:rFonts w:ascii="Arial" w:eastAsia="Calibri" w:hAnsi="Arial" w:cs="Arial"/>
        </w:rPr>
        <w:t xml:space="preserve">Board </w:t>
      </w:r>
      <w:r w:rsidR="00C73479">
        <w:rPr>
          <w:rFonts w:ascii="Arial" w:eastAsia="Calibri" w:hAnsi="Arial" w:cs="Arial"/>
        </w:rPr>
        <w:t>is aware of the improvements required and will be actively monitoring the implementation, sustainability and effectiveness of the corrective actions planned, however, I am satisfied the service was not effectively managing risks to consumers including where fluid was restricted, falls prevention strategies were not effective and medication was being taken without staff knowledge.</w:t>
      </w:r>
    </w:p>
    <w:p w14:paraId="5556E576" w14:textId="77777777" w:rsidR="00874F9A" w:rsidRDefault="00874F9A" w:rsidP="00874F9A">
      <w:pPr>
        <w:rPr>
          <w:rFonts w:ascii="Arial" w:eastAsia="Fira Sans Light" w:hAnsi="Arial" w:cs="Arial"/>
        </w:rPr>
      </w:pPr>
      <w:r w:rsidRPr="00BD3A2D">
        <w:rPr>
          <w:rFonts w:ascii="Arial" w:eastAsia="Fira Sans Light" w:hAnsi="Arial" w:cs="Arial"/>
        </w:rPr>
        <w:t>Therefore, I find Requirement 3(3)(b) is non-compliant.</w:t>
      </w:r>
    </w:p>
    <w:p w14:paraId="10318BC4" w14:textId="50254BB7" w:rsidR="0093734D" w:rsidRPr="00AA665B" w:rsidRDefault="0093734D" w:rsidP="00AA665B">
      <w:pPr>
        <w:rPr>
          <w:rFonts w:ascii="Arial" w:hAnsi="Arial" w:cs="Arial"/>
          <w:color w:val="auto"/>
        </w:rPr>
      </w:pPr>
      <w:r w:rsidRPr="00AA665B">
        <w:rPr>
          <w:rFonts w:ascii="Arial" w:hAnsi="Arial" w:cs="Arial"/>
          <w:color w:val="auto"/>
        </w:rPr>
        <w:t>Consumers and</w:t>
      </w:r>
      <w:r w:rsidR="000B4CB0" w:rsidRPr="00AA665B">
        <w:rPr>
          <w:rFonts w:ascii="Arial" w:hAnsi="Arial" w:cs="Arial"/>
          <w:color w:val="auto"/>
        </w:rPr>
        <w:t xml:space="preserve"> </w:t>
      </w:r>
      <w:r w:rsidRPr="00AA665B">
        <w:rPr>
          <w:rFonts w:ascii="Arial" w:hAnsi="Arial" w:cs="Arial"/>
          <w:color w:val="auto"/>
        </w:rPr>
        <w:t>representatives said consume</w:t>
      </w:r>
      <w:r w:rsidR="000B4CB0" w:rsidRPr="00AA665B">
        <w:rPr>
          <w:rFonts w:ascii="Arial" w:hAnsi="Arial" w:cs="Arial"/>
          <w:color w:val="auto"/>
        </w:rPr>
        <w:t>rs</w:t>
      </w:r>
      <w:r w:rsidRPr="00AA665B">
        <w:rPr>
          <w:rFonts w:ascii="Arial" w:hAnsi="Arial" w:cs="Arial"/>
          <w:color w:val="auto"/>
        </w:rPr>
        <w:t xml:space="preserve"> </w:t>
      </w:r>
      <w:r w:rsidR="00C73479">
        <w:rPr>
          <w:rFonts w:ascii="Arial" w:hAnsi="Arial" w:cs="Arial"/>
          <w:color w:val="auto"/>
        </w:rPr>
        <w:t xml:space="preserve">generally received </w:t>
      </w:r>
      <w:r w:rsidRPr="00AA665B">
        <w:rPr>
          <w:rFonts w:ascii="Arial" w:hAnsi="Arial" w:cs="Arial"/>
          <w:color w:val="auto"/>
        </w:rPr>
        <w:t xml:space="preserve">safe and effective care tailored to their needs </w:t>
      </w:r>
      <w:r w:rsidR="000B4CB0" w:rsidRPr="00AA665B">
        <w:rPr>
          <w:rFonts w:ascii="Arial" w:hAnsi="Arial" w:cs="Arial"/>
          <w:color w:val="auto"/>
        </w:rPr>
        <w:t>which</w:t>
      </w:r>
      <w:r w:rsidRPr="00AA665B">
        <w:rPr>
          <w:rFonts w:ascii="Arial" w:hAnsi="Arial" w:cs="Arial"/>
          <w:color w:val="auto"/>
        </w:rPr>
        <w:t xml:space="preserve"> optimise</w:t>
      </w:r>
      <w:r w:rsidR="000B4CB0" w:rsidRPr="00AA665B">
        <w:rPr>
          <w:rFonts w:ascii="Arial" w:hAnsi="Arial" w:cs="Arial"/>
          <w:color w:val="auto"/>
        </w:rPr>
        <w:t>d</w:t>
      </w:r>
      <w:r w:rsidRPr="00AA665B">
        <w:rPr>
          <w:rFonts w:ascii="Arial" w:hAnsi="Arial" w:cs="Arial"/>
          <w:color w:val="auto"/>
        </w:rPr>
        <w:t xml:space="preserve"> their health and well-being. Staff said they</w:t>
      </w:r>
      <w:r w:rsidR="000B4CB0" w:rsidRPr="00AA665B">
        <w:rPr>
          <w:rFonts w:ascii="Arial" w:hAnsi="Arial" w:cs="Arial"/>
          <w:color w:val="auto"/>
        </w:rPr>
        <w:t xml:space="preserve"> were</w:t>
      </w:r>
      <w:r w:rsidRPr="00AA665B">
        <w:rPr>
          <w:rFonts w:ascii="Arial" w:hAnsi="Arial" w:cs="Arial"/>
          <w:color w:val="auto"/>
        </w:rPr>
        <w:t xml:space="preserve"> guided by organisational policies and procedures to direct personal and clinical care </w:t>
      </w:r>
      <w:r w:rsidR="00BD5304" w:rsidRPr="00AA665B">
        <w:rPr>
          <w:rFonts w:ascii="Arial" w:hAnsi="Arial" w:cs="Arial"/>
          <w:color w:val="auto"/>
        </w:rPr>
        <w:t>which was</w:t>
      </w:r>
      <w:r w:rsidRPr="00AA665B">
        <w:rPr>
          <w:rFonts w:ascii="Arial" w:hAnsi="Arial" w:cs="Arial"/>
          <w:color w:val="auto"/>
        </w:rPr>
        <w:t xml:space="preserve"> best practice. The service ha</w:t>
      </w:r>
      <w:r w:rsidR="00774964" w:rsidRPr="00AA665B">
        <w:rPr>
          <w:rFonts w:ascii="Arial" w:hAnsi="Arial" w:cs="Arial"/>
          <w:color w:val="auto"/>
        </w:rPr>
        <w:t>d</w:t>
      </w:r>
      <w:r w:rsidRPr="00AA665B">
        <w:rPr>
          <w:rFonts w:ascii="Arial" w:hAnsi="Arial" w:cs="Arial"/>
          <w:color w:val="auto"/>
        </w:rPr>
        <w:t xml:space="preserve"> policies, procedures, and tools in place to </w:t>
      </w:r>
      <w:r w:rsidR="00C73479">
        <w:rPr>
          <w:rFonts w:ascii="Arial" w:hAnsi="Arial" w:cs="Arial"/>
          <w:color w:val="auto"/>
        </w:rPr>
        <w:t xml:space="preserve">guide staff in </w:t>
      </w:r>
      <w:r w:rsidRPr="00AA665B">
        <w:rPr>
          <w:rFonts w:ascii="Arial" w:hAnsi="Arial" w:cs="Arial"/>
          <w:color w:val="auto"/>
        </w:rPr>
        <w:t>the delivery of care in relation to restrictive practice, pressure injury prevention and management, and a pain management policy incorporat</w:t>
      </w:r>
      <w:r w:rsidR="00AF250E">
        <w:rPr>
          <w:rFonts w:ascii="Arial" w:hAnsi="Arial" w:cs="Arial"/>
          <w:color w:val="auto"/>
        </w:rPr>
        <w:t>ing</w:t>
      </w:r>
      <w:r w:rsidRPr="00AA665B">
        <w:rPr>
          <w:rFonts w:ascii="Arial" w:hAnsi="Arial" w:cs="Arial"/>
          <w:color w:val="auto"/>
        </w:rPr>
        <w:t xml:space="preserve"> ongoing pain assessment.</w:t>
      </w:r>
    </w:p>
    <w:p w14:paraId="147D30D7" w14:textId="0236FD13" w:rsidR="00B47A17" w:rsidRPr="00AA665B" w:rsidRDefault="00F54E84" w:rsidP="00AA665B">
      <w:pPr>
        <w:rPr>
          <w:rFonts w:ascii="Arial" w:hAnsi="Arial" w:cs="Arial"/>
          <w:szCs w:val="22"/>
        </w:rPr>
      </w:pPr>
      <w:r w:rsidRPr="00AA665B">
        <w:rPr>
          <w:rFonts w:ascii="Arial" w:hAnsi="Arial" w:cs="Arial"/>
          <w:szCs w:val="22"/>
        </w:rPr>
        <w:t>Consumers</w:t>
      </w:r>
      <w:r w:rsidR="007D3980" w:rsidRPr="00AA665B">
        <w:rPr>
          <w:rFonts w:ascii="Arial" w:hAnsi="Arial" w:cs="Arial"/>
          <w:szCs w:val="22"/>
        </w:rPr>
        <w:t xml:space="preserve"> and </w:t>
      </w:r>
      <w:r w:rsidR="008C377A" w:rsidRPr="00AA665B">
        <w:rPr>
          <w:rFonts w:ascii="Arial" w:hAnsi="Arial" w:cs="Arial"/>
          <w:szCs w:val="22"/>
        </w:rPr>
        <w:t>representatives said</w:t>
      </w:r>
      <w:r w:rsidRPr="00AA665B">
        <w:rPr>
          <w:rFonts w:ascii="Arial" w:hAnsi="Arial" w:cs="Arial"/>
          <w:szCs w:val="22"/>
        </w:rPr>
        <w:t xml:space="preserve"> they </w:t>
      </w:r>
      <w:r w:rsidR="007D3980" w:rsidRPr="00AA665B">
        <w:rPr>
          <w:rFonts w:ascii="Arial" w:hAnsi="Arial" w:cs="Arial"/>
          <w:szCs w:val="22"/>
        </w:rPr>
        <w:t>we</w:t>
      </w:r>
      <w:r w:rsidRPr="00AA665B">
        <w:rPr>
          <w:rFonts w:ascii="Arial" w:hAnsi="Arial" w:cs="Arial"/>
          <w:szCs w:val="22"/>
        </w:rPr>
        <w:t xml:space="preserve">re confident when </w:t>
      </w:r>
      <w:r w:rsidR="00EF7B6B">
        <w:rPr>
          <w:rFonts w:ascii="Arial" w:hAnsi="Arial" w:cs="Arial"/>
          <w:szCs w:val="22"/>
        </w:rPr>
        <w:t>consumers</w:t>
      </w:r>
      <w:r w:rsidRPr="00AA665B">
        <w:rPr>
          <w:rFonts w:ascii="Arial" w:hAnsi="Arial" w:cs="Arial"/>
          <w:szCs w:val="22"/>
        </w:rPr>
        <w:t xml:space="preserve"> required </w:t>
      </w:r>
      <w:r w:rsidR="007D3980" w:rsidRPr="00AA665B">
        <w:rPr>
          <w:rFonts w:ascii="Arial" w:hAnsi="Arial" w:cs="Arial"/>
          <w:szCs w:val="22"/>
        </w:rPr>
        <w:t>end of life</w:t>
      </w:r>
      <w:r w:rsidRPr="00AA665B">
        <w:rPr>
          <w:rFonts w:ascii="Arial" w:hAnsi="Arial" w:cs="Arial"/>
          <w:szCs w:val="22"/>
        </w:rPr>
        <w:t xml:space="preserve"> care, the service </w:t>
      </w:r>
      <w:r w:rsidR="006E72A8" w:rsidRPr="00AA665B">
        <w:rPr>
          <w:rFonts w:ascii="Arial" w:hAnsi="Arial" w:cs="Arial"/>
          <w:szCs w:val="22"/>
        </w:rPr>
        <w:t>would</w:t>
      </w:r>
      <w:r w:rsidRPr="00AA665B">
        <w:rPr>
          <w:rFonts w:ascii="Arial" w:hAnsi="Arial" w:cs="Arial"/>
          <w:szCs w:val="22"/>
        </w:rPr>
        <w:t xml:space="preserve"> support them to be as free as possible from pain and to have those important to them with them. Staff advised families </w:t>
      </w:r>
      <w:r w:rsidR="00C743BC">
        <w:rPr>
          <w:rFonts w:ascii="Arial" w:hAnsi="Arial" w:cs="Arial"/>
          <w:szCs w:val="22"/>
        </w:rPr>
        <w:t>we</w:t>
      </w:r>
      <w:r w:rsidRPr="00AA665B">
        <w:rPr>
          <w:rFonts w:ascii="Arial" w:hAnsi="Arial" w:cs="Arial"/>
          <w:szCs w:val="22"/>
        </w:rPr>
        <w:t xml:space="preserve">re encouraged to be present and welcomed throughout the </w:t>
      </w:r>
      <w:r w:rsidR="006E72A8" w:rsidRPr="00AA665B">
        <w:rPr>
          <w:rFonts w:ascii="Arial" w:hAnsi="Arial" w:cs="Arial"/>
          <w:szCs w:val="22"/>
        </w:rPr>
        <w:t>end of life</w:t>
      </w:r>
      <w:r w:rsidRPr="00AA665B">
        <w:rPr>
          <w:rFonts w:ascii="Arial" w:hAnsi="Arial" w:cs="Arial"/>
          <w:szCs w:val="22"/>
        </w:rPr>
        <w:t xml:space="preserve"> care of the consumers. The service ha</w:t>
      </w:r>
      <w:r w:rsidR="00542F8E" w:rsidRPr="00AA665B">
        <w:rPr>
          <w:rFonts w:ascii="Arial" w:hAnsi="Arial" w:cs="Arial"/>
          <w:szCs w:val="22"/>
        </w:rPr>
        <w:t>d</w:t>
      </w:r>
      <w:r w:rsidRPr="00AA665B">
        <w:rPr>
          <w:rFonts w:ascii="Arial" w:hAnsi="Arial" w:cs="Arial"/>
          <w:szCs w:val="22"/>
        </w:rPr>
        <w:t xml:space="preserve"> policies and procedures t</w:t>
      </w:r>
      <w:r w:rsidR="00542F8E" w:rsidRPr="00AA665B">
        <w:rPr>
          <w:rFonts w:ascii="Arial" w:hAnsi="Arial" w:cs="Arial"/>
          <w:szCs w:val="22"/>
        </w:rPr>
        <w:t>o</w:t>
      </w:r>
      <w:r w:rsidRPr="00AA665B">
        <w:rPr>
          <w:rFonts w:ascii="Arial" w:hAnsi="Arial" w:cs="Arial"/>
          <w:szCs w:val="22"/>
        </w:rPr>
        <w:t xml:space="preserve"> direct the management of </w:t>
      </w:r>
      <w:r w:rsidR="00542F8E" w:rsidRPr="00AA665B">
        <w:rPr>
          <w:rFonts w:ascii="Arial" w:hAnsi="Arial" w:cs="Arial"/>
          <w:szCs w:val="22"/>
        </w:rPr>
        <w:t>end of life</w:t>
      </w:r>
      <w:r w:rsidRPr="00AA665B">
        <w:rPr>
          <w:rFonts w:ascii="Arial" w:hAnsi="Arial" w:cs="Arial"/>
          <w:szCs w:val="22"/>
        </w:rPr>
        <w:t xml:space="preserve"> care, including pain management and comfort care.</w:t>
      </w:r>
    </w:p>
    <w:p w14:paraId="5CAC74DA" w14:textId="1297857E" w:rsidR="00997093" w:rsidRPr="00AA665B" w:rsidRDefault="00997093" w:rsidP="00AA665B">
      <w:pPr>
        <w:rPr>
          <w:rFonts w:ascii="Arial" w:hAnsi="Arial" w:cs="Arial"/>
          <w:szCs w:val="22"/>
        </w:rPr>
      </w:pPr>
      <w:r w:rsidRPr="00AA665B">
        <w:rPr>
          <w:rFonts w:ascii="Arial" w:hAnsi="Arial" w:cs="Arial"/>
          <w:szCs w:val="22"/>
        </w:rPr>
        <w:t>Consumers and representatives said the service recognise</w:t>
      </w:r>
      <w:r w:rsidR="00B47A17" w:rsidRPr="00AA665B">
        <w:rPr>
          <w:rFonts w:ascii="Arial" w:hAnsi="Arial" w:cs="Arial"/>
          <w:szCs w:val="22"/>
        </w:rPr>
        <w:t>d</w:t>
      </w:r>
      <w:r w:rsidRPr="00AA665B">
        <w:rPr>
          <w:rFonts w:ascii="Arial" w:hAnsi="Arial" w:cs="Arial"/>
          <w:szCs w:val="22"/>
        </w:rPr>
        <w:t xml:space="preserve"> and respond</w:t>
      </w:r>
      <w:r w:rsidR="00B47A17" w:rsidRPr="00AA665B">
        <w:rPr>
          <w:rFonts w:ascii="Arial" w:hAnsi="Arial" w:cs="Arial"/>
          <w:szCs w:val="22"/>
        </w:rPr>
        <w:t>ed</w:t>
      </w:r>
      <w:r w:rsidRPr="00AA665B">
        <w:rPr>
          <w:rFonts w:ascii="Arial" w:hAnsi="Arial" w:cs="Arial"/>
          <w:szCs w:val="22"/>
        </w:rPr>
        <w:t xml:space="preserve"> to changes in condition in a timely manner.</w:t>
      </w:r>
      <w:r w:rsidRPr="00AA665B">
        <w:rPr>
          <w:rFonts w:ascii="Arial" w:hAnsi="Arial" w:cs="Arial"/>
        </w:rPr>
        <w:t xml:space="preserve"> Staff explain</w:t>
      </w:r>
      <w:r w:rsidR="00B47A17" w:rsidRPr="00AA665B">
        <w:rPr>
          <w:rFonts w:ascii="Arial" w:hAnsi="Arial" w:cs="Arial"/>
        </w:rPr>
        <w:t>ed</w:t>
      </w:r>
      <w:r w:rsidRPr="00AA665B">
        <w:rPr>
          <w:rFonts w:ascii="Arial" w:hAnsi="Arial" w:cs="Arial"/>
        </w:rPr>
        <w:t xml:space="preserve"> the processes involved in escalating care for a consumer who ha</w:t>
      </w:r>
      <w:r w:rsidR="0095507B" w:rsidRPr="00AA665B">
        <w:rPr>
          <w:rFonts w:ascii="Arial" w:hAnsi="Arial" w:cs="Arial"/>
        </w:rPr>
        <w:t>d</w:t>
      </w:r>
      <w:r w:rsidRPr="00AA665B">
        <w:rPr>
          <w:rFonts w:ascii="Arial" w:hAnsi="Arial" w:cs="Arial"/>
        </w:rPr>
        <w:t xml:space="preserve"> deteriorated by informing clinical management, discussing during handovers, escalating to the </w:t>
      </w:r>
      <w:r w:rsidR="0095507B" w:rsidRPr="00AA665B">
        <w:rPr>
          <w:rFonts w:ascii="Arial" w:hAnsi="Arial" w:cs="Arial"/>
        </w:rPr>
        <w:t>medical officer,</w:t>
      </w:r>
      <w:r w:rsidRPr="00AA665B">
        <w:rPr>
          <w:rFonts w:ascii="Arial" w:hAnsi="Arial" w:cs="Arial"/>
        </w:rPr>
        <w:t xml:space="preserve"> sending them to the hospital if required and </w:t>
      </w:r>
      <w:r w:rsidRPr="00AA665B">
        <w:rPr>
          <w:rFonts w:ascii="Arial" w:hAnsi="Arial" w:cs="Arial"/>
        </w:rPr>
        <w:lastRenderedPageBreak/>
        <w:t xml:space="preserve">updating their care plans if any changes </w:t>
      </w:r>
      <w:r w:rsidR="00C743BC">
        <w:rPr>
          <w:rFonts w:ascii="Arial" w:hAnsi="Arial" w:cs="Arial"/>
        </w:rPr>
        <w:t>we</w:t>
      </w:r>
      <w:r w:rsidRPr="00AA665B">
        <w:rPr>
          <w:rFonts w:ascii="Arial" w:hAnsi="Arial" w:cs="Arial"/>
        </w:rPr>
        <w:t>re required</w:t>
      </w:r>
      <w:r w:rsidRPr="00AA665B">
        <w:rPr>
          <w:rFonts w:ascii="Arial" w:hAnsi="Arial" w:cs="Arial"/>
          <w:szCs w:val="22"/>
        </w:rPr>
        <w:t xml:space="preserve">. </w:t>
      </w:r>
      <w:r w:rsidR="0095507B" w:rsidRPr="00AA665B">
        <w:rPr>
          <w:rFonts w:ascii="Arial" w:hAnsi="Arial" w:cs="Arial"/>
          <w:szCs w:val="22"/>
        </w:rPr>
        <w:t>Documentation</w:t>
      </w:r>
      <w:r w:rsidR="003F1506" w:rsidRPr="00AA665B">
        <w:rPr>
          <w:rFonts w:ascii="Arial" w:hAnsi="Arial" w:cs="Arial"/>
          <w:szCs w:val="22"/>
        </w:rPr>
        <w:t xml:space="preserve"> </w:t>
      </w:r>
      <w:r w:rsidRPr="00AA665B">
        <w:rPr>
          <w:rFonts w:ascii="Arial" w:hAnsi="Arial" w:cs="Arial"/>
          <w:szCs w:val="22"/>
        </w:rPr>
        <w:t>indicate</w:t>
      </w:r>
      <w:r w:rsidR="003F1506" w:rsidRPr="00AA665B">
        <w:rPr>
          <w:rFonts w:ascii="Arial" w:hAnsi="Arial" w:cs="Arial"/>
          <w:szCs w:val="22"/>
        </w:rPr>
        <w:t>d</w:t>
      </w:r>
      <w:r w:rsidRPr="00AA665B">
        <w:rPr>
          <w:rFonts w:ascii="Arial" w:hAnsi="Arial" w:cs="Arial"/>
          <w:szCs w:val="22"/>
        </w:rPr>
        <w:t xml:space="preserve"> consumers </w:t>
      </w:r>
      <w:r w:rsidR="003F1506" w:rsidRPr="00AA665B">
        <w:rPr>
          <w:rFonts w:ascii="Arial" w:hAnsi="Arial" w:cs="Arial"/>
          <w:szCs w:val="22"/>
        </w:rPr>
        <w:t>we</w:t>
      </w:r>
      <w:r w:rsidRPr="00AA665B">
        <w:rPr>
          <w:rFonts w:ascii="Arial" w:hAnsi="Arial" w:cs="Arial"/>
          <w:szCs w:val="22"/>
        </w:rPr>
        <w:t>re regularly monitored by registered staff and if any deterioration or change occur</w:t>
      </w:r>
      <w:r w:rsidR="003F1506" w:rsidRPr="00AA665B">
        <w:rPr>
          <w:rFonts w:ascii="Arial" w:hAnsi="Arial" w:cs="Arial"/>
          <w:szCs w:val="22"/>
        </w:rPr>
        <w:t>red</w:t>
      </w:r>
      <w:r w:rsidRPr="00AA665B">
        <w:rPr>
          <w:rFonts w:ascii="Arial" w:hAnsi="Arial" w:cs="Arial"/>
          <w:szCs w:val="22"/>
        </w:rPr>
        <w:t xml:space="preserve">, this </w:t>
      </w:r>
      <w:r w:rsidR="003F1506" w:rsidRPr="00AA665B">
        <w:rPr>
          <w:rFonts w:ascii="Arial" w:hAnsi="Arial" w:cs="Arial"/>
          <w:szCs w:val="22"/>
        </w:rPr>
        <w:t>wa</w:t>
      </w:r>
      <w:r w:rsidRPr="00AA665B">
        <w:rPr>
          <w:rFonts w:ascii="Arial" w:hAnsi="Arial" w:cs="Arial"/>
          <w:szCs w:val="22"/>
        </w:rPr>
        <w:t xml:space="preserve">s recognised and responded to in a timely manner and representatives </w:t>
      </w:r>
      <w:r w:rsidR="00480CD5">
        <w:rPr>
          <w:rFonts w:ascii="Arial" w:hAnsi="Arial" w:cs="Arial"/>
          <w:szCs w:val="22"/>
        </w:rPr>
        <w:t>we</w:t>
      </w:r>
      <w:r w:rsidRPr="00AA665B">
        <w:rPr>
          <w:rFonts w:ascii="Arial" w:hAnsi="Arial" w:cs="Arial"/>
          <w:szCs w:val="22"/>
        </w:rPr>
        <w:t>re notified.</w:t>
      </w:r>
    </w:p>
    <w:p w14:paraId="7C1E7BA6" w14:textId="0E8AAE92" w:rsidR="00DA3E0E" w:rsidRPr="00AA665B" w:rsidRDefault="00DA3E0E" w:rsidP="00AA665B">
      <w:pPr>
        <w:rPr>
          <w:rFonts w:ascii="Arial" w:eastAsia="Arial" w:hAnsi="Arial" w:cs="Arial"/>
        </w:rPr>
      </w:pPr>
      <w:r w:rsidRPr="00AA665B">
        <w:rPr>
          <w:rFonts w:ascii="Arial" w:hAnsi="Arial" w:cs="Arial"/>
          <w:szCs w:val="22"/>
        </w:rPr>
        <w:t xml:space="preserve">Consumers and representatives </w:t>
      </w:r>
      <w:r w:rsidR="00865EA1">
        <w:rPr>
          <w:rFonts w:ascii="Arial" w:hAnsi="Arial" w:cs="Arial"/>
          <w:szCs w:val="22"/>
        </w:rPr>
        <w:t>offered positive feedback about</w:t>
      </w:r>
      <w:r w:rsidRPr="00AA665B">
        <w:rPr>
          <w:rFonts w:ascii="Arial" w:hAnsi="Arial" w:cs="Arial"/>
          <w:szCs w:val="22"/>
        </w:rPr>
        <w:t xml:space="preserve"> the communication </w:t>
      </w:r>
      <w:r w:rsidR="002D0369">
        <w:rPr>
          <w:rFonts w:ascii="Arial" w:hAnsi="Arial" w:cs="Arial"/>
          <w:szCs w:val="22"/>
        </w:rPr>
        <w:t>of their needs and care required</w:t>
      </w:r>
      <w:r w:rsidRPr="00AA665B">
        <w:rPr>
          <w:rFonts w:ascii="Arial" w:hAnsi="Arial" w:cs="Arial"/>
          <w:szCs w:val="22"/>
        </w:rPr>
        <w:t xml:space="preserve">. Staff described how changes in consumers’ care and services were communicated through verbal handover processes, meetings, </w:t>
      </w:r>
      <w:r w:rsidR="002D0369">
        <w:rPr>
          <w:rFonts w:ascii="Arial" w:hAnsi="Arial" w:cs="Arial"/>
          <w:szCs w:val="22"/>
        </w:rPr>
        <w:t>or via the electronic care management system</w:t>
      </w:r>
      <w:r w:rsidRPr="00AA665B">
        <w:rPr>
          <w:rFonts w:ascii="Arial" w:hAnsi="Arial" w:cs="Arial"/>
          <w:szCs w:val="22"/>
        </w:rPr>
        <w:t xml:space="preserve">. </w:t>
      </w:r>
      <w:r w:rsidR="002D0369">
        <w:rPr>
          <w:rFonts w:ascii="Arial" w:hAnsi="Arial" w:cs="Arial"/>
          <w:szCs w:val="22"/>
        </w:rPr>
        <w:t xml:space="preserve">The transfer of information between shifts, included identified changes and </w:t>
      </w:r>
      <w:r w:rsidRPr="00AA665B">
        <w:rPr>
          <w:rFonts w:ascii="Arial" w:eastAsia="Arial" w:hAnsi="Arial" w:cs="Arial"/>
        </w:rPr>
        <w:t>any follow-up care required</w:t>
      </w:r>
      <w:r w:rsidR="002D0369">
        <w:rPr>
          <w:rFonts w:ascii="Arial" w:eastAsia="Arial" w:hAnsi="Arial" w:cs="Arial"/>
        </w:rPr>
        <w:t xml:space="preserve"> for individual consumers</w:t>
      </w:r>
      <w:r w:rsidRPr="00AA665B">
        <w:rPr>
          <w:rFonts w:ascii="Arial" w:eastAsia="Arial" w:hAnsi="Arial" w:cs="Arial"/>
        </w:rPr>
        <w:t>.</w:t>
      </w:r>
    </w:p>
    <w:p w14:paraId="6A180294" w14:textId="59E8E01B" w:rsidR="00016BDF" w:rsidRPr="00AA665B" w:rsidRDefault="00016BDF" w:rsidP="00AA665B">
      <w:pPr>
        <w:shd w:val="clear" w:color="auto" w:fill="FFFFFF" w:themeFill="background1"/>
        <w:rPr>
          <w:rStyle w:val="normaltextrun"/>
          <w:rFonts w:ascii="Arial" w:hAnsi="Arial" w:cs="Arial"/>
          <w:shd w:val="clear" w:color="auto" w:fill="FFFFFF"/>
        </w:rPr>
      </w:pPr>
      <w:r w:rsidRPr="00AA665B">
        <w:rPr>
          <w:rStyle w:val="normaltextrun"/>
          <w:rFonts w:ascii="Arial" w:hAnsi="Arial" w:cs="Arial"/>
          <w:shd w:val="clear" w:color="auto" w:fill="FFFFFF"/>
        </w:rPr>
        <w:t xml:space="preserve">Consumers and representatives said referrals </w:t>
      </w:r>
      <w:r w:rsidR="00C60792" w:rsidRPr="00AA665B">
        <w:rPr>
          <w:rStyle w:val="normaltextrun"/>
          <w:rFonts w:ascii="Arial" w:hAnsi="Arial" w:cs="Arial"/>
          <w:shd w:val="clear" w:color="auto" w:fill="FFFFFF"/>
        </w:rPr>
        <w:t>wer</w:t>
      </w:r>
      <w:r w:rsidRPr="00AA665B">
        <w:rPr>
          <w:rStyle w:val="normaltextrun"/>
          <w:rFonts w:ascii="Arial" w:hAnsi="Arial" w:cs="Arial"/>
          <w:shd w:val="clear" w:color="auto" w:fill="FFFFFF"/>
        </w:rPr>
        <w:t>e timely, appropriate and occur</w:t>
      </w:r>
      <w:r w:rsidR="00C60792" w:rsidRPr="00AA665B">
        <w:rPr>
          <w:rStyle w:val="normaltextrun"/>
          <w:rFonts w:ascii="Arial" w:hAnsi="Arial" w:cs="Arial"/>
          <w:shd w:val="clear" w:color="auto" w:fill="FFFFFF"/>
        </w:rPr>
        <w:t>red</w:t>
      </w:r>
      <w:r w:rsidRPr="00AA665B">
        <w:rPr>
          <w:rStyle w:val="normaltextrun"/>
          <w:rFonts w:ascii="Arial" w:hAnsi="Arial" w:cs="Arial"/>
          <w:shd w:val="clear" w:color="auto" w:fill="FFFFFF"/>
        </w:rPr>
        <w:t xml:space="preserve"> when needed and the consumer ha</w:t>
      </w:r>
      <w:r w:rsidR="00C60792" w:rsidRPr="00AA665B">
        <w:rPr>
          <w:rStyle w:val="normaltextrun"/>
          <w:rFonts w:ascii="Arial" w:hAnsi="Arial" w:cs="Arial"/>
          <w:shd w:val="clear" w:color="auto" w:fill="FFFFFF"/>
        </w:rPr>
        <w:t>d</w:t>
      </w:r>
      <w:r w:rsidRPr="00AA665B">
        <w:rPr>
          <w:rStyle w:val="normaltextrun"/>
          <w:rFonts w:ascii="Arial" w:hAnsi="Arial" w:cs="Arial"/>
          <w:shd w:val="clear" w:color="auto" w:fill="FFFFFF"/>
        </w:rPr>
        <w:t xml:space="preserve"> access to relevant health profes</w:t>
      </w:r>
      <w:r w:rsidR="000D5D7C" w:rsidRPr="00AA665B">
        <w:rPr>
          <w:rStyle w:val="normaltextrun"/>
          <w:rFonts w:ascii="Arial" w:hAnsi="Arial" w:cs="Arial"/>
          <w:shd w:val="clear" w:color="auto" w:fill="FFFFFF"/>
        </w:rPr>
        <w:t xml:space="preserve">sionals and </w:t>
      </w:r>
      <w:r w:rsidR="00A56ECB" w:rsidRPr="00AA665B">
        <w:rPr>
          <w:rStyle w:val="normaltextrun"/>
          <w:rFonts w:ascii="Arial" w:hAnsi="Arial" w:cs="Arial"/>
          <w:shd w:val="clear" w:color="auto" w:fill="FFFFFF"/>
        </w:rPr>
        <w:t>physiotherapist</w:t>
      </w:r>
      <w:r w:rsidR="000D5D7C" w:rsidRPr="00AA665B">
        <w:rPr>
          <w:rStyle w:val="normaltextrun"/>
          <w:rFonts w:ascii="Arial" w:hAnsi="Arial" w:cs="Arial"/>
          <w:shd w:val="clear" w:color="auto" w:fill="FFFFFF"/>
        </w:rPr>
        <w:t>s</w:t>
      </w:r>
      <w:r w:rsidRPr="00AA665B">
        <w:rPr>
          <w:rStyle w:val="normaltextrun"/>
          <w:rFonts w:ascii="Arial" w:hAnsi="Arial" w:cs="Arial"/>
          <w:shd w:val="clear" w:color="auto" w:fill="FFFFFF"/>
        </w:rPr>
        <w:t xml:space="preserve"> onsite 5 days per week. </w:t>
      </w:r>
      <w:r w:rsidR="00A56ECB" w:rsidRPr="00AA665B">
        <w:rPr>
          <w:rStyle w:val="normaltextrun"/>
          <w:rFonts w:ascii="Arial" w:hAnsi="Arial" w:cs="Arial"/>
          <w:shd w:val="clear" w:color="auto" w:fill="FFFFFF"/>
        </w:rPr>
        <w:t>C</w:t>
      </w:r>
      <w:r w:rsidRPr="00AA665B">
        <w:rPr>
          <w:rStyle w:val="normaltextrun"/>
          <w:rFonts w:ascii="Arial" w:hAnsi="Arial" w:cs="Arial"/>
          <w:shd w:val="clear" w:color="auto" w:fill="FFFFFF"/>
        </w:rPr>
        <w:t xml:space="preserve">are documentation confirmed the input of others and </w:t>
      </w:r>
      <w:r w:rsidR="002D0369">
        <w:rPr>
          <w:rStyle w:val="normaltextrun"/>
          <w:rFonts w:ascii="Arial" w:hAnsi="Arial" w:cs="Arial"/>
          <w:shd w:val="clear" w:color="auto" w:fill="FFFFFF"/>
        </w:rPr>
        <w:t xml:space="preserve">demonstrated </w:t>
      </w:r>
      <w:r w:rsidRPr="00AA665B">
        <w:rPr>
          <w:rStyle w:val="normaltextrun"/>
          <w:rFonts w:ascii="Arial" w:hAnsi="Arial" w:cs="Arial"/>
          <w:shd w:val="clear" w:color="auto" w:fill="FFFFFF"/>
        </w:rPr>
        <w:t>referrals w</w:t>
      </w:r>
      <w:r w:rsidR="002D0369">
        <w:rPr>
          <w:rStyle w:val="normaltextrun"/>
          <w:rFonts w:ascii="Arial" w:hAnsi="Arial" w:cs="Arial"/>
          <w:shd w:val="clear" w:color="auto" w:fill="FFFFFF"/>
        </w:rPr>
        <w:t>e</w:t>
      </w:r>
      <w:r w:rsidRPr="00AA665B">
        <w:rPr>
          <w:rStyle w:val="normaltextrun"/>
          <w:rFonts w:ascii="Arial" w:hAnsi="Arial" w:cs="Arial"/>
          <w:shd w:val="clear" w:color="auto" w:fill="FFFFFF"/>
        </w:rPr>
        <w:t xml:space="preserve">re </w:t>
      </w:r>
      <w:r w:rsidR="002D0369">
        <w:rPr>
          <w:rStyle w:val="normaltextrun"/>
          <w:rFonts w:ascii="Arial" w:hAnsi="Arial" w:cs="Arial"/>
          <w:shd w:val="clear" w:color="auto" w:fill="FFFFFF"/>
        </w:rPr>
        <w:t>made</w:t>
      </w:r>
      <w:r w:rsidRPr="00AA665B">
        <w:rPr>
          <w:rStyle w:val="normaltextrun"/>
          <w:rFonts w:ascii="Arial" w:hAnsi="Arial" w:cs="Arial"/>
          <w:shd w:val="clear" w:color="auto" w:fill="FFFFFF"/>
        </w:rPr>
        <w:t xml:space="preserve"> </w:t>
      </w:r>
      <w:r w:rsidR="002D0369">
        <w:rPr>
          <w:rStyle w:val="normaltextrun"/>
          <w:rFonts w:ascii="Arial" w:hAnsi="Arial" w:cs="Arial"/>
          <w:shd w:val="clear" w:color="auto" w:fill="FFFFFF"/>
        </w:rPr>
        <w:t xml:space="preserve">to </w:t>
      </w:r>
      <w:r w:rsidRPr="00AA665B">
        <w:rPr>
          <w:rStyle w:val="normaltextrun"/>
          <w:rFonts w:ascii="Arial" w:hAnsi="Arial" w:cs="Arial"/>
          <w:shd w:val="clear" w:color="auto" w:fill="FFFFFF"/>
        </w:rPr>
        <w:t xml:space="preserve">dietitians, dementia specialists and </w:t>
      </w:r>
      <w:r w:rsidR="000D5D7C" w:rsidRPr="00AA665B">
        <w:rPr>
          <w:rStyle w:val="normaltextrun"/>
          <w:rFonts w:ascii="Arial" w:hAnsi="Arial" w:cs="Arial"/>
          <w:shd w:val="clear" w:color="auto" w:fill="FFFFFF"/>
        </w:rPr>
        <w:t>medical officers</w:t>
      </w:r>
      <w:r w:rsidR="002D0369">
        <w:rPr>
          <w:rStyle w:val="normaltextrun"/>
          <w:rFonts w:ascii="Arial" w:hAnsi="Arial" w:cs="Arial"/>
          <w:shd w:val="clear" w:color="auto" w:fill="FFFFFF"/>
        </w:rPr>
        <w:t>, when required</w:t>
      </w:r>
      <w:r w:rsidRPr="00AA665B">
        <w:rPr>
          <w:rStyle w:val="normaltextrun"/>
          <w:rFonts w:ascii="Arial" w:hAnsi="Arial" w:cs="Arial"/>
          <w:shd w:val="clear" w:color="auto" w:fill="FFFFFF"/>
        </w:rPr>
        <w:t xml:space="preserve">. </w:t>
      </w:r>
      <w:r w:rsidR="002D0369">
        <w:rPr>
          <w:rStyle w:val="normaltextrun"/>
          <w:rFonts w:ascii="Arial" w:hAnsi="Arial" w:cs="Arial"/>
          <w:shd w:val="clear" w:color="auto" w:fill="FFFFFF"/>
        </w:rPr>
        <w:t>R</w:t>
      </w:r>
      <w:r w:rsidRPr="00AA665B">
        <w:rPr>
          <w:rStyle w:val="normaltextrun"/>
          <w:rFonts w:ascii="Arial" w:hAnsi="Arial" w:cs="Arial"/>
          <w:shd w:val="clear" w:color="auto" w:fill="FFFFFF"/>
        </w:rPr>
        <w:t xml:space="preserve">eferral </w:t>
      </w:r>
      <w:r w:rsidR="002D0369">
        <w:rPr>
          <w:rStyle w:val="normaltextrun"/>
          <w:rFonts w:ascii="Arial" w:hAnsi="Arial" w:cs="Arial"/>
          <w:shd w:val="clear" w:color="auto" w:fill="FFFFFF"/>
        </w:rPr>
        <w:t xml:space="preserve">were made through </w:t>
      </w:r>
      <w:r w:rsidRPr="00AA665B">
        <w:rPr>
          <w:rStyle w:val="normaltextrun"/>
          <w:rFonts w:ascii="Arial" w:hAnsi="Arial" w:cs="Arial"/>
          <w:shd w:val="clear" w:color="auto" w:fill="FFFFFF"/>
        </w:rPr>
        <w:t>electronic messaging and telephone communications</w:t>
      </w:r>
      <w:r w:rsidR="002D0369">
        <w:rPr>
          <w:rStyle w:val="normaltextrun"/>
          <w:rFonts w:ascii="Arial" w:hAnsi="Arial" w:cs="Arial"/>
          <w:shd w:val="clear" w:color="auto" w:fill="FFFFFF"/>
        </w:rPr>
        <w:t xml:space="preserve"> to ensure timeliness</w:t>
      </w:r>
      <w:r w:rsidRPr="00AA665B">
        <w:rPr>
          <w:rStyle w:val="normaltextrun"/>
          <w:rFonts w:ascii="Arial" w:hAnsi="Arial" w:cs="Arial"/>
          <w:shd w:val="clear" w:color="auto" w:fill="FFFFFF"/>
        </w:rPr>
        <w:t>.</w:t>
      </w:r>
    </w:p>
    <w:p w14:paraId="2E33A28E" w14:textId="55EA5887" w:rsidR="00117022" w:rsidRPr="00714A9E" w:rsidRDefault="00C8005C" w:rsidP="00714A9E">
      <w:pPr>
        <w:shd w:val="clear" w:color="auto" w:fill="FFFFFF" w:themeFill="background1"/>
        <w:rPr>
          <w:rFonts w:ascii="Arial" w:hAnsi="Arial" w:cs="Arial"/>
        </w:rPr>
      </w:pPr>
      <w:r w:rsidRPr="00AA665B">
        <w:rPr>
          <w:rFonts w:ascii="Arial" w:hAnsi="Arial" w:cs="Arial"/>
        </w:rPr>
        <w:t xml:space="preserve">Consumers and representatives said precautions </w:t>
      </w:r>
      <w:r w:rsidR="002D0369">
        <w:rPr>
          <w:rFonts w:ascii="Arial" w:hAnsi="Arial" w:cs="Arial"/>
        </w:rPr>
        <w:t xml:space="preserve">had been </w:t>
      </w:r>
      <w:r w:rsidRPr="00AA665B">
        <w:rPr>
          <w:rFonts w:ascii="Arial" w:hAnsi="Arial" w:cs="Arial"/>
        </w:rPr>
        <w:t xml:space="preserve">put in place to manage infectious outbreaks including COVID-19 and described how staff were constantly </w:t>
      </w:r>
      <w:r w:rsidR="002D0369">
        <w:rPr>
          <w:rFonts w:ascii="Arial" w:hAnsi="Arial" w:cs="Arial"/>
        </w:rPr>
        <w:t xml:space="preserve">kept the service clean, wore </w:t>
      </w:r>
      <w:r w:rsidR="00253B17" w:rsidRPr="00AA665B">
        <w:rPr>
          <w:rFonts w:ascii="Arial" w:hAnsi="Arial" w:cs="Arial"/>
        </w:rPr>
        <w:t xml:space="preserve">personal protective equipment </w:t>
      </w:r>
      <w:r w:rsidRPr="00AA665B">
        <w:rPr>
          <w:rFonts w:ascii="Arial" w:hAnsi="Arial" w:cs="Arial"/>
        </w:rPr>
        <w:t xml:space="preserve">and </w:t>
      </w:r>
      <w:r w:rsidR="002D0369">
        <w:rPr>
          <w:rFonts w:ascii="Arial" w:hAnsi="Arial" w:cs="Arial"/>
        </w:rPr>
        <w:t>performed</w:t>
      </w:r>
      <w:r w:rsidRPr="00AA665B">
        <w:rPr>
          <w:rFonts w:ascii="Arial" w:hAnsi="Arial" w:cs="Arial"/>
        </w:rPr>
        <w:t xml:space="preserve"> hand hygiene. Staff demonstrate</w:t>
      </w:r>
      <w:r w:rsidR="002D0369">
        <w:rPr>
          <w:rFonts w:ascii="Arial" w:hAnsi="Arial" w:cs="Arial"/>
        </w:rPr>
        <w:t>d</w:t>
      </w:r>
      <w:r w:rsidRPr="00AA665B">
        <w:rPr>
          <w:rFonts w:ascii="Arial" w:hAnsi="Arial" w:cs="Arial"/>
        </w:rPr>
        <w:t xml:space="preserve"> knowledge of hand hygiene </w:t>
      </w:r>
      <w:r w:rsidR="002D0369">
        <w:rPr>
          <w:rFonts w:ascii="Arial" w:hAnsi="Arial" w:cs="Arial"/>
        </w:rPr>
        <w:t xml:space="preserve">techniques </w:t>
      </w:r>
      <w:r w:rsidRPr="00AA665B">
        <w:rPr>
          <w:rFonts w:ascii="Arial" w:hAnsi="Arial" w:cs="Arial"/>
        </w:rPr>
        <w:t xml:space="preserve">and </w:t>
      </w:r>
      <w:r w:rsidR="002D0369">
        <w:rPr>
          <w:rFonts w:ascii="Arial" w:hAnsi="Arial" w:cs="Arial"/>
        </w:rPr>
        <w:t>how to</w:t>
      </w:r>
      <w:r w:rsidR="005E490D" w:rsidRPr="00AA665B">
        <w:rPr>
          <w:rFonts w:ascii="Arial" w:hAnsi="Arial" w:cs="Arial"/>
        </w:rPr>
        <w:t xml:space="preserve"> use personal protective equipment</w:t>
      </w:r>
      <w:r w:rsidRPr="00AA665B">
        <w:rPr>
          <w:rFonts w:ascii="Arial" w:hAnsi="Arial" w:cs="Arial"/>
        </w:rPr>
        <w:t xml:space="preserve">. Management </w:t>
      </w:r>
      <w:r w:rsidR="0094022F" w:rsidRPr="00AA665B">
        <w:rPr>
          <w:rFonts w:ascii="Arial" w:hAnsi="Arial" w:cs="Arial"/>
        </w:rPr>
        <w:t xml:space="preserve">advised </w:t>
      </w:r>
      <w:r w:rsidR="002C1417" w:rsidRPr="00AA665B">
        <w:rPr>
          <w:rFonts w:ascii="Arial" w:hAnsi="Arial" w:cs="Arial"/>
        </w:rPr>
        <w:t xml:space="preserve">the service </w:t>
      </w:r>
      <w:r w:rsidRPr="00AA665B">
        <w:rPr>
          <w:rFonts w:ascii="Arial" w:hAnsi="Arial" w:cs="Arial"/>
        </w:rPr>
        <w:t>monitors infections and antibiotic usage through monthly clinical reports</w:t>
      </w:r>
      <w:r w:rsidR="00736387" w:rsidRPr="00AA665B">
        <w:rPr>
          <w:rFonts w:ascii="Arial" w:hAnsi="Arial" w:cs="Arial"/>
        </w:rPr>
        <w:t xml:space="preserve"> and adv</w:t>
      </w:r>
      <w:r w:rsidR="00736387" w:rsidRPr="00AA665B">
        <w:rPr>
          <w:rFonts w:ascii="Arial" w:eastAsia="DengXian" w:hAnsi="Arial" w:cs="Arial"/>
        </w:rPr>
        <w:t xml:space="preserve">ised </w:t>
      </w:r>
      <w:r w:rsidR="000615E8" w:rsidRPr="00AA665B">
        <w:rPr>
          <w:rFonts w:ascii="Arial" w:eastAsia="DengXian" w:hAnsi="Arial" w:cs="Arial"/>
        </w:rPr>
        <w:t>antibiotics generally commence following</w:t>
      </w:r>
      <w:r w:rsidR="0065211B" w:rsidRPr="00AA665B">
        <w:rPr>
          <w:rFonts w:ascii="Arial" w:eastAsia="DengXian" w:hAnsi="Arial" w:cs="Arial"/>
        </w:rPr>
        <w:t xml:space="preserve"> </w:t>
      </w:r>
      <w:r w:rsidR="0065211B" w:rsidRPr="00AA665B">
        <w:rPr>
          <w:rFonts w:ascii="Arial" w:hAnsi="Arial" w:cs="Arial"/>
        </w:rPr>
        <w:t>a confirmed pathology result to ensure their appropriateness.</w:t>
      </w:r>
    </w:p>
    <w:p w14:paraId="2E33A28F" w14:textId="24AEFE78" w:rsidR="002B0C90" w:rsidRPr="00262C0B" w:rsidRDefault="002B0C90" w:rsidP="0036130C">
      <w:pPr>
        <w:pStyle w:val="NormalArial"/>
      </w:pPr>
      <w:r>
        <w:br w:type="page"/>
      </w:r>
    </w:p>
    <w:p w14:paraId="2E33A29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FC045E" w:rsidRPr="00996FAF" w14:paraId="2E33A293"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33A29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2E33A29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297"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94"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2E33A295"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2E33A296" w14:textId="128D045D"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38174478"/>
                <w:placeholder>
                  <w:docPart w:val="79E486521A314E35A1B5DA53C74FD763"/>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9B"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98"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2E33A299"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2E33A29A" w14:textId="4901873F"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4787149"/>
                <w:placeholder>
                  <w:docPart w:val="F70D6582E1AE48B7A7529D25CF7D8414"/>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A2"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9C"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2E33A29D"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E33A29E" w14:textId="77777777" w:rsidR="009B60AB" w:rsidRPr="00996FAF" w:rsidRDefault="009B60AB" w:rsidP="009B60A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E33A29F" w14:textId="77777777" w:rsidR="009B60AB" w:rsidRPr="00996FAF" w:rsidRDefault="009B60AB" w:rsidP="009B60A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E33A2A0" w14:textId="77777777" w:rsidR="009B60AB" w:rsidRPr="00996FAF" w:rsidRDefault="009B60AB" w:rsidP="009B60A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2E33A2A1" w14:textId="0D0A6198"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91257057"/>
                <w:placeholder>
                  <w:docPart w:val="66AE2F802D8D4378B50965674596B6E1"/>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A6"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A3"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2E33A2A4"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2E33A2A5" w14:textId="30348A50" w:rsidR="009B60AB" w:rsidRPr="00996FAF" w:rsidRDefault="00E169C3" w:rsidP="009B60A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69585361"/>
                <w:placeholder>
                  <w:docPart w:val="F5A7546842254BD9A0A927348D632963"/>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AA"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A7"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2E33A2A8"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2E33A2A9" w14:textId="69FD6975" w:rsidR="009B60AB" w:rsidRPr="00996FAF" w:rsidRDefault="00E169C3" w:rsidP="009B60AB">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10121423"/>
                <w:placeholder>
                  <w:docPart w:val="2B0E75A1771E40EB8AFCACD1F9A96C30"/>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AE"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AB"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2E33A2AC"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33A2AD" w14:textId="0F3618EB"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1242443"/>
                <w:placeholder>
                  <w:docPart w:val="7275BBA593BA49E8A4C039EA073FF733"/>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r w:rsidR="009B60AB" w:rsidRPr="00996FAF" w14:paraId="2E33A2B2"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AF"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2E33A2B0"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E33A2B1" w14:textId="5B2CA1DF"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51872757"/>
                <w:placeholder>
                  <w:docPart w:val="66BE3FD404D148ECB391A0F858DD0709"/>
                </w:placeholder>
                <w:dropDownList>
                  <w:listItem w:displayText="choose a rating" w:value="choose a rating"/>
                  <w:listItem w:displayText="Compliant" w:value="Compliant"/>
                  <w:listItem w:displayText="Non-compliant" w:value="Non-compliant"/>
                </w:dropDownList>
              </w:sdtPr>
              <w:sdtEndPr/>
              <w:sdtContent>
                <w:r w:rsidR="009B60AB" w:rsidRPr="00207DD9">
                  <w:rPr>
                    <w:rFonts w:ascii="Arial" w:hAnsi="Arial" w:cs="Arial"/>
                    <w:color w:val="auto"/>
                  </w:rPr>
                  <w:t>Compliant</w:t>
                </w:r>
              </w:sdtContent>
            </w:sdt>
          </w:p>
        </w:tc>
      </w:tr>
    </w:tbl>
    <w:p w14:paraId="2E33A2B3" w14:textId="77777777" w:rsidR="00D87E7C" w:rsidRDefault="00D87E7C" w:rsidP="00714A9E">
      <w:pPr>
        <w:pStyle w:val="Heading20"/>
        <w:spacing w:before="240"/>
      </w:pPr>
      <w:r w:rsidRPr="00996FAF">
        <w:t>Findings</w:t>
      </w:r>
    </w:p>
    <w:p w14:paraId="326AD77A" w14:textId="6E0A3172" w:rsidR="00641314" w:rsidRPr="001F0624" w:rsidRDefault="00A8444A" w:rsidP="00AA665B">
      <w:pPr>
        <w:pStyle w:val="NormalArial"/>
        <w:rPr>
          <w:szCs w:val="22"/>
        </w:rPr>
      </w:pPr>
      <w:r w:rsidRPr="001F0624">
        <w:rPr>
          <w:szCs w:val="22"/>
        </w:rPr>
        <w:t xml:space="preserve">Consumers and representatives stated they were supported to live their best lives and their needs and preferences </w:t>
      </w:r>
      <w:r w:rsidR="004930A0" w:rsidRPr="001F0624">
        <w:rPr>
          <w:szCs w:val="22"/>
        </w:rPr>
        <w:t>wer</w:t>
      </w:r>
      <w:r w:rsidRPr="001F0624">
        <w:rPr>
          <w:szCs w:val="22"/>
        </w:rPr>
        <w:t xml:space="preserve">e met, their independence </w:t>
      </w:r>
      <w:r w:rsidR="000E67AF" w:rsidRPr="001F0624">
        <w:rPr>
          <w:szCs w:val="22"/>
        </w:rPr>
        <w:t>wa</w:t>
      </w:r>
      <w:r w:rsidRPr="001F0624">
        <w:rPr>
          <w:szCs w:val="22"/>
        </w:rPr>
        <w:t>s valued</w:t>
      </w:r>
      <w:r w:rsidR="002D0369">
        <w:rPr>
          <w:szCs w:val="22"/>
        </w:rPr>
        <w:t>,</w:t>
      </w:r>
      <w:r w:rsidRPr="001F0624">
        <w:rPr>
          <w:szCs w:val="22"/>
        </w:rPr>
        <w:t xml:space="preserve"> and their health and well-being </w:t>
      </w:r>
      <w:r w:rsidR="000E67AF" w:rsidRPr="001F0624">
        <w:rPr>
          <w:szCs w:val="22"/>
        </w:rPr>
        <w:t>we</w:t>
      </w:r>
      <w:r w:rsidRPr="001F0624">
        <w:rPr>
          <w:szCs w:val="22"/>
        </w:rPr>
        <w:t xml:space="preserve">re optimised. </w:t>
      </w:r>
      <w:r w:rsidR="000E67AF" w:rsidRPr="001F0624">
        <w:rPr>
          <w:szCs w:val="22"/>
        </w:rPr>
        <w:t>S</w:t>
      </w:r>
      <w:r w:rsidRPr="001F0624">
        <w:rPr>
          <w:szCs w:val="22"/>
        </w:rPr>
        <w:t>taff describe</w:t>
      </w:r>
      <w:r w:rsidR="000E67AF" w:rsidRPr="001F0624">
        <w:rPr>
          <w:szCs w:val="22"/>
        </w:rPr>
        <w:t>d</w:t>
      </w:r>
      <w:r w:rsidRPr="001F0624">
        <w:rPr>
          <w:szCs w:val="22"/>
        </w:rPr>
        <w:t xml:space="preserve"> each consumer</w:t>
      </w:r>
      <w:r w:rsidR="00E64CE6" w:rsidRPr="001F0624">
        <w:rPr>
          <w:szCs w:val="22"/>
        </w:rPr>
        <w:t xml:space="preserve">, </w:t>
      </w:r>
      <w:r w:rsidRPr="001F0624">
        <w:rPr>
          <w:szCs w:val="22"/>
        </w:rPr>
        <w:t xml:space="preserve">their needs and preferences. </w:t>
      </w:r>
      <w:r w:rsidR="00356885" w:rsidRPr="001F0624">
        <w:rPr>
          <w:szCs w:val="22"/>
        </w:rPr>
        <w:t xml:space="preserve">A </w:t>
      </w:r>
      <w:r w:rsidRPr="001F0624">
        <w:rPr>
          <w:szCs w:val="22"/>
        </w:rPr>
        <w:t>range of physical, intellectual, sensory and social activities</w:t>
      </w:r>
      <w:r w:rsidR="00516130" w:rsidRPr="001F0624">
        <w:rPr>
          <w:szCs w:val="22"/>
        </w:rPr>
        <w:t xml:space="preserve"> were observed to be</w:t>
      </w:r>
      <w:r w:rsidRPr="001F0624">
        <w:rPr>
          <w:szCs w:val="22"/>
        </w:rPr>
        <w:t xml:space="preserve"> taking place </w:t>
      </w:r>
      <w:r w:rsidR="002D0369">
        <w:rPr>
          <w:szCs w:val="22"/>
        </w:rPr>
        <w:t>daily and the</w:t>
      </w:r>
      <w:r w:rsidRPr="001F0624">
        <w:rPr>
          <w:szCs w:val="22"/>
        </w:rPr>
        <w:t xml:space="preserve"> activities calendar </w:t>
      </w:r>
      <w:r w:rsidR="002D0369">
        <w:rPr>
          <w:szCs w:val="22"/>
        </w:rPr>
        <w:t>was</w:t>
      </w:r>
      <w:r w:rsidR="005205DE">
        <w:rPr>
          <w:szCs w:val="22"/>
        </w:rPr>
        <w:t xml:space="preserve"> observed </w:t>
      </w:r>
      <w:r w:rsidRPr="001F0624">
        <w:rPr>
          <w:szCs w:val="22"/>
        </w:rPr>
        <w:t xml:space="preserve">in each consumer’s room and </w:t>
      </w:r>
      <w:r w:rsidR="002D0369">
        <w:rPr>
          <w:szCs w:val="22"/>
        </w:rPr>
        <w:t xml:space="preserve">displayed </w:t>
      </w:r>
      <w:r w:rsidRPr="001F0624">
        <w:rPr>
          <w:szCs w:val="22"/>
        </w:rPr>
        <w:t>around the service</w:t>
      </w:r>
      <w:r w:rsidR="004E125C" w:rsidRPr="001F0624">
        <w:rPr>
          <w:szCs w:val="22"/>
        </w:rPr>
        <w:t>.</w:t>
      </w:r>
    </w:p>
    <w:p w14:paraId="7443401D" w14:textId="1817C326" w:rsidR="00C8258B" w:rsidRPr="001F0624" w:rsidRDefault="00641314" w:rsidP="00AA665B">
      <w:pPr>
        <w:pStyle w:val="NormalArial"/>
        <w:rPr>
          <w:color w:val="auto"/>
          <w:szCs w:val="22"/>
        </w:rPr>
      </w:pPr>
      <w:r w:rsidRPr="001F0624">
        <w:rPr>
          <w:color w:val="auto"/>
          <w:szCs w:val="22"/>
        </w:rPr>
        <w:t>Consumers confirmed the service provide</w:t>
      </w:r>
      <w:r w:rsidR="00767D0A" w:rsidRPr="001F0624">
        <w:rPr>
          <w:color w:val="auto"/>
          <w:szCs w:val="22"/>
        </w:rPr>
        <w:t>d</w:t>
      </w:r>
      <w:r w:rsidRPr="001F0624">
        <w:rPr>
          <w:color w:val="auto"/>
          <w:szCs w:val="22"/>
        </w:rPr>
        <w:t xml:space="preserve"> services and supports to promote their emotional, spiritual and psychological well-being </w:t>
      </w:r>
      <w:r w:rsidR="002D0369">
        <w:rPr>
          <w:color w:val="auto"/>
          <w:szCs w:val="22"/>
        </w:rPr>
        <w:t>through</w:t>
      </w:r>
      <w:r w:rsidRPr="001F0624">
        <w:rPr>
          <w:color w:val="auto"/>
          <w:szCs w:val="22"/>
        </w:rPr>
        <w:t xml:space="preserve"> one-on-one support, men’s group, church services and pet therapy. </w:t>
      </w:r>
      <w:r w:rsidR="00767D0A" w:rsidRPr="001F0624">
        <w:rPr>
          <w:color w:val="auto"/>
          <w:szCs w:val="22"/>
        </w:rPr>
        <w:t>S</w:t>
      </w:r>
      <w:r w:rsidRPr="001F0624">
        <w:rPr>
          <w:color w:val="auto"/>
          <w:szCs w:val="22"/>
        </w:rPr>
        <w:t>taff describe</w:t>
      </w:r>
      <w:r w:rsidR="00EA74C2" w:rsidRPr="001F0624">
        <w:rPr>
          <w:color w:val="auto"/>
          <w:szCs w:val="22"/>
        </w:rPr>
        <w:t>d</w:t>
      </w:r>
      <w:r w:rsidRPr="001F0624">
        <w:rPr>
          <w:color w:val="auto"/>
          <w:szCs w:val="22"/>
        </w:rPr>
        <w:t xml:space="preserve"> various activities and supports for consumers including a comprehensive palliative care program for consumers and their representatives at </w:t>
      </w:r>
      <w:r w:rsidR="00EA74C2" w:rsidRPr="001F0624">
        <w:rPr>
          <w:color w:val="auto"/>
          <w:szCs w:val="22"/>
        </w:rPr>
        <w:t>end of life</w:t>
      </w:r>
      <w:r w:rsidRPr="001F0624">
        <w:rPr>
          <w:color w:val="auto"/>
          <w:szCs w:val="22"/>
        </w:rPr>
        <w:t xml:space="preserve">. The activities program </w:t>
      </w:r>
      <w:r w:rsidR="00347E1F" w:rsidRPr="001F0624">
        <w:rPr>
          <w:color w:val="auto"/>
          <w:szCs w:val="22"/>
        </w:rPr>
        <w:t xml:space="preserve">was observed to include </w:t>
      </w:r>
      <w:r w:rsidRPr="001F0624">
        <w:rPr>
          <w:color w:val="auto"/>
          <w:szCs w:val="22"/>
        </w:rPr>
        <w:t>opportunities for consumers to meet and mingle with each other to chat and form friendships.</w:t>
      </w:r>
    </w:p>
    <w:p w14:paraId="310F4DCB" w14:textId="62A64F76" w:rsidR="00C8258B" w:rsidRPr="001F0624" w:rsidRDefault="00C8258B" w:rsidP="00AA665B">
      <w:pPr>
        <w:rPr>
          <w:rFonts w:ascii="Arial" w:hAnsi="Arial" w:cs="Arial"/>
          <w:szCs w:val="22"/>
        </w:rPr>
      </w:pPr>
      <w:r w:rsidRPr="001F0624">
        <w:rPr>
          <w:rFonts w:ascii="Arial" w:hAnsi="Arial" w:cs="Arial"/>
          <w:szCs w:val="22"/>
        </w:rPr>
        <w:t xml:space="preserve">Consumers stated they </w:t>
      </w:r>
      <w:r w:rsidR="00B107A6" w:rsidRPr="001F0624">
        <w:rPr>
          <w:rFonts w:ascii="Arial" w:hAnsi="Arial" w:cs="Arial"/>
          <w:szCs w:val="22"/>
        </w:rPr>
        <w:t>we</w:t>
      </w:r>
      <w:r w:rsidRPr="001F0624">
        <w:rPr>
          <w:rFonts w:ascii="Arial" w:hAnsi="Arial" w:cs="Arial"/>
          <w:szCs w:val="22"/>
        </w:rPr>
        <w:t xml:space="preserve">re assisted to do whatever activities interest them within and outside the service, have social and personal relationships and do things of interest to them. </w:t>
      </w:r>
      <w:r w:rsidR="00FC5740" w:rsidRPr="001F0624">
        <w:rPr>
          <w:rFonts w:ascii="Arial" w:hAnsi="Arial" w:cs="Arial"/>
          <w:szCs w:val="22"/>
        </w:rPr>
        <w:t>S</w:t>
      </w:r>
      <w:r w:rsidRPr="001F0624">
        <w:rPr>
          <w:rFonts w:ascii="Arial" w:hAnsi="Arial" w:cs="Arial"/>
          <w:szCs w:val="22"/>
        </w:rPr>
        <w:t xml:space="preserve">taff confirmed programming </w:t>
      </w:r>
      <w:r w:rsidR="00D03273">
        <w:rPr>
          <w:rFonts w:ascii="Arial" w:hAnsi="Arial" w:cs="Arial"/>
          <w:szCs w:val="22"/>
        </w:rPr>
        <w:t>wa</w:t>
      </w:r>
      <w:r w:rsidRPr="001F0624">
        <w:rPr>
          <w:rFonts w:ascii="Arial" w:hAnsi="Arial" w:cs="Arial"/>
          <w:szCs w:val="22"/>
        </w:rPr>
        <w:t xml:space="preserve">s consumer centred and all of the activities, supports and services provided </w:t>
      </w:r>
      <w:r w:rsidR="00010F8D">
        <w:rPr>
          <w:rFonts w:ascii="Arial" w:hAnsi="Arial" w:cs="Arial"/>
          <w:szCs w:val="22"/>
        </w:rPr>
        <w:t>we</w:t>
      </w:r>
      <w:r w:rsidRPr="001F0624">
        <w:rPr>
          <w:rFonts w:ascii="Arial" w:hAnsi="Arial" w:cs="Arial"/>
          <w:szCs w:val="22"/>
        </w:rPr>
        <w:t>re at the request/suggestion of the consumers.</w:t>
      </w:r>
      <w:r w:rsidR="00264726" w:rsidRPr="001F0624">
        <w:rPr>
          <w:rFonts w:ascii="Arial" w:hAnsi="Arial" w:cs="Arial"/>
          <w:szCs w:val="22"/>
        </w:rPr>
        <w:t xml:space="preserve"> </w:t>
      </w:r>
      <w:r w:rsidR="009A1351">
        <w:rPr>
          <w:rFonts w:ascii="Arial" w:hAnsi="Arial" w:cs="Arial"/>
          <w:szCs w:val="22"/>
        </w:rPr>
        <w:t>Documentation</w:t>
      </w:r>
      <w:r w:rsidRPr="001F0624">
        <w:rPr>
          <w:rFonts w:ascii="Arial" w:hAnsi="Arial" w:cs="Arial"/>
          <w:szCs w:val="22"/>
        </w:rPr>
        <w:t xml:space="preserve"> confirmed </w:t>
      </w:r>
      <w:r w:rsidRPr="001F0624">
        <w:rPr>
          <w:rFonts w:ascii="Arial" w:hAnsi="Arial" w:cs="Arial"/>
          <w:szCs w:val="22"/>
        </w:rPr>
        <w:lastRenderedPageBreak/>
        <w:t xml:space="preserve">consumers </w:t>
      </w:r>
      <w:r w:rsidR="004619EA" w:rsidRPr="001F0624">
        <w:rPr>
          <w:rFonts w:ascii="Arial" w:hAnsi="Arial" w:cs="Arial"/>
          <w:szCs w:val="22"/>
        </w:rPr>
        <w:t>we</w:t>
      </w:r>
      <w:r w:rsidRPr="001F0624">
        <w:rPr>
          <w:rFonts w:ascii="Arial" w:hAnsi="Arial" w:cs="Arial"/>
          <w:szCs w:val="22"/>
        </w:rPr>
        <w:t>re supported to be active participants, both within and outside of the service community.</w:t>
      </w:r>
    </w:p>
    <w:p w14:paraId="2005AE96" w14:textId="2F83BC29" w:rsidR="004619EA" w:rsidRPr="001F0624" w:rsidRDefault="00A512D2" w:rsidP="00AA665B">
      <w:pPr>
        <w:rPr>
          <w:rFonts w:ascii="Arial" w:hAnsi="Arial" w:cs="Arial"/>
          <w:szCs w:val="22"/>
        </w:rPr>
      </w:pPr>
      <w:r w:rsidRPr="001F0624">
        <w:rPr>
          <w:rFonts w:ascii="Arial" w:hAnsi="Arial" w:cs="Arial"/>
          <w:szCs w:val="22"/>
        </w:rPr>
        <w:t xml:space="preserve">Consumers and representatives described how consumers needs and preferences were communicated within the organisation and with others where responsibility for care </w:t>
      </w:r>
      <w:r w:rsidR="00D47B82">
        <w:rPr>
          <w:rFonts w:ascii="Arial" w:hAnsi="Arial" w:cs="Arial"/>
          <w:szCs w:val="22"/>
        </w:rPr>
        <w:t>wa</w:t>
      </w:r>
      <w:r w:rsidRPr="001F0624">
        <w:rPr>
          <w:rFonts w:ascii="Arial" w:hAnsi="Arial" w:cs="Arial"/>
          <w:szCs w:val="22"/>
        </w:rPr>
        <w:t>s shared. Staff described how they communicate changes in consumers’ needs and preferences</w:t>
      </w:r>
      <w:r w:rsidR="00D34DBD" w:rsidRPr="001F0624">
        <w:rPr>
          <w:rFonts w:ascii="Arial" w:hAnsi="Arial" w:cs="Arial"/>
          <w:szCs w:val="22"/>
        </w:rPr>
        <w:t>, including dietary</w:t>
      </w:r>
      <w:r w:rsidR="006B74B8" w:rsidRPr="001F0624">
        <w:rPr>
          <w:rFonts w:ascii="Arial" w:hAnsi="Arial" w:cs="Arial"/>
          <w:szCs w:val="22"/>
        </w:rPr>
        <w:t xml:space="preserve"> needs.</w:t>
      </w:r>
      <w:r w:rsidRPr="001F0624">
        <w:rPr>
          <w:rFonts w:ascii="Arial" w:hAnsi="Arial" w:cs="Arial"/>
          <w:szCs w:val="22"/>
        </w:rPr>
        <w:t xml:space="preserve"> </w:t>
      </w:r>
      <w:r w:rsidR="006B74B8" w:rsidRPr="001F0624">
        <w:rPr>
          <w:rFonts w:ascii="Arial" w:hAnsi="Arial" w:cs="Arial"/>
          <w:szCs w:val="22"/>
        </w:rPr>
        <w:t>Documentation reviewed</w:t>
      </w:r>
      <w:r w:rsidRPr="001F0624">
        <w:rPr>
          <w:rFonts w:ascii="Arial" w:hAnsi="Arial" w:cs="Arial"/>
          <w:szCs w:val="22"/>
        </w:rPr>
        <w:t xml:space="preserve"> confirmed changes in needs and preferences </w:t>
      </w:r>
      <w:r w:rsidR="006B74B8" w:rsidRPr="001F0624">
        <w:rPr>
          <w:rFonts w:ascii="Arial" w:hAnsi="Arial" w:cs="Arial"/>
          <w:szCs w:val="22"/>
        </w:rPr>
        <w:t>we</w:t>
      </w:r>
      <w:r w:rsidRPr="001F0624">
        <w:rPr>
          <w:rFonts w:ascii="Arial" w:hAnsi="Arial" w:cs="Arial"/>
          <w:szCs w:val="22"/>
        </w:rPr>
        <w:t xml:space="preserve">re documented in progress notes and care plans including dietary needs which </w:t>
      </w:r>
      <w:r w:rsidR="00010F8D">
        <w:rPr>
          <w:rFonts w:ascii="Arial" w:hAnsi="Arial" w:cs="Arial"/>
          <w:szCs w:val="22"/>
        </w:rPr>
        <w:t>were</w:t>
      </w:r>
      <w:r w:rsidRPr="001F0624">
        <w:rPr>
          <w:rFonts w:ascii="Arial" w:hAnsi="Arial" w:cs="Arial"/>
          <w:szCs w:val="22"/>
        </w:rPr>
        <w:t xml:space="preserve"> also communicated to the chef.</w:t>
      </w:r>
    </w:p>
    <w:p w14:paraId="082AB442" w14:textId="01E52DC8" w:rsidR="002D1AA5" w:rsidRPr="001F0624" w:rsidRDefault="009638B3" w:rsidP="00AA665B">
      <w:pPr>
        <w:rPr>
          <w:rFonts w:ascii="Arial" w:hAnsi="Arial" w:cs="Arial"/>
        </w:rPr>
      </w:pPr>
      <w:r w:rsidRPr="001F0624">
        <w:rPr>
          <w:rFonts w:ascii="Arial" w:hAnsi="Arial" w:cs="Arial"/>
          <w:color w:val="auto"/>
          <w:szCs w:val="22"/>
        </w:rPr>
        <w:t xml:space="preserve">Consumers and representatives didn’t express a need for referrals to other services and support from other organisations but were aware they could do so if required. </w:t>
      </w:r>
      <w:r w:rsidR="00887C69" w:rsidRPr="001F0624">
        <w:rPr>
          <w:rFonts w:ascii="Arial" w:hAnsi="Arial" w:cs="Arial"/>
          <w:color w:val="auto"/>
          <w:szCs w:val="22"/>
        </w:rPr>
        <w:t>S</w:t>
      </w:r>
      <w:r w:rsidRPr="001F0624">
        <w:rPr>
          <w:rFonts w:ascii="Arial" w:hAnsi="Arial" w:cs="Arial"/>
          <w:color w:val="auto"/>
          <w:szCs w:val="22"/>
        </w:rPr>
        <w:t>taff describe</w:t>
      </w:r>
      <w:r w:rsidR="00887C69" w:rsidRPr="001F0624">
        <w:rPr>
          <w:rFonts w:ascii="Arial" w:hAnsi="Arial" w:cs="Arial"/>
          <w:color w:val="auto"/>
          <w:szCs w:val="22"/>
        </w:rPr>
        <w:t>d</w:t>
      </w:r>
      <w:r w:rsidRPr="001F0624">
        <w:rPr>
          <w:rFonts w:ascii="Arial" w:hAnsi="Arial" w:cs="Arial"/>
          <w:color w:val="auto"/>
          <w:szCs w:val="22"/>
        </w:rPr>
        <w:t xml:space="preserve"> services and supports they ha</w:t>
      </w:r>
      <w:r w:rsidR="00887C69" w:rsidRPr="001F0624">
        <w:rPr>
          <w:rFonts w:ascii="Arial" w:hAnsi="Arial" w:cs="Arial"/>
          <w:color w:val="auto"/>
          <w:szCs w:val="22"/>
        </w:rPr>
        <w:t>d</w:t>
      </w:r>
      <w:r w:rsidRPr="001F0624">
        <w:rPr>
          <w:rFonts w:ascii="Arial" w:hAnsi="Arial" w:cs="Arial"/>
          <w:color w:val="auto"/>
          <w:szCs w:val="22"/>
        </w:rPr>
        <w:t xml:space="preserve"> utilised in the service such as community service volunteers, pastoral care, music and art therapy, pet therapy, the local library, support for the facilitation of the men’s group and a beauty therapist</w:t>
      </w:r>
      <w:r w:rsidR="006B2CC6" w:rsidRPr="001F0624">
        <w:rPr>
          <w:rFonts w:ascii="Arial" w:hAnsi="Arial" w:cs="Arial"/>
          <w:color w:val="auto"/>
          <w:szCs w:val="22"/>
        </w:rPr>
        <w:t xml:space="preserve">. </w:t>
      </w:r>
      <w:r w:rsidR="006B2CC6" w:rsidRPr="001F0624">
        <w:rPr>
          <w:rFonts w:ascii="Arial" w:hAnsi="Arial" w:cs="Arial"/>
        </w:rPr>
        <w:t>A musician was observed playing the piano for consumers in the common area.</w:t>
      </w:r>
    </w:p>
    <w:p w14:paraId="501A0AE7" w14:textId="0AB41547" w:rsidR="006B2CC6" w:rsidRPr="001F0624" w:rsidRDefault="0094210D" w:rsidP="00AA665B">
      <w:pPr>
        <w:rPr>
          <w:rFonts w:ascii="Arial" w:hAnsi="Arial" w:cs="Arial"/>
          <w:color w:val="auto"/>
          <w:szCs w:val="22"/>
        </w:rPr>
      </w:pPr>
      <w:r w:rsidRPr="001F0624">
        <w:rPr>
          <w:rFonts w:ascii="Arial" w:hAnsi="Arial" w:cs="Arial"/>
          <w:color w:val="auto"/>
          <w:szCs w:val="22"/>
        </w:rPr>
        <w:t>C</w:t>
      </w:r>
      <w:r w:rsidR="00A51B3D" w:rsidRPr="001F0624">
        <w:rPr>
          <w:rFonts w:ascii="Arial" w:hAnsi="Arial" w:cs="Arial"/>
          <w:color w:val="auto"/>
          <w:szCs w:val="22"/>
        </w:rPr>
        <w:t>onsumers</w:t>
      </w:r>
      <w:r w:rsidRPr="001F0624">
        <w:rPr>
          <w:rFonts w:ascii="Arial" w:hAnsi="Arial" w:cs="Arial"/>
          <w:color w:val="auto"/>
          <w:szCs w:val="22"/>
        </w:rPr>
        <w:t xml:space="preserve"> and </w:t>
      </w:r>
      <w:r w:rsidR="00A51B3D" w:rsidRPr="001F0624">
        <w:rPr>
          <w:rFonts w:ascii="Arial" w:hAnsi="Arial" w:cs="Arial"/>
          <w:color w:val="auto"/>
          <w:szCs w:val="22"/>
        </w:rPr>
        <w:t xml:space="preserve">representatives stated meals </w:t>
      </w:r>
      <w:r w:rsidR="00536869">
        <w:rPr>
          <w:rFonts w:ascii="Arial" w:hAnsi="Arial" w:cs="Arial"/>
          <w:color w:val="auto"/>
          <w:szCs w:val="22"/>
        </w:rPr>
        <w:t>we</w:t>
      </w:r>
      <w:r w:rsidR="00A51B3D" w:rsidRPr="001F0624">
        <w:rPr>
          <w:rFonts w:ascii="Arial" w:hAnsi="Arial" w:cs="Arial"/>
          <w:color w:val="auto"/>
          <w:szCs w:val="22"/>
        </w:rPr>
        <w:t>re very good, varied, of suitable quality and quantity and</w:t>
      </w:r>
      <w:r w:rsidRPr="001F0624">
        <w:rPr>
          <w:rFonts w:ascii="Arial" w:hAnsi="Arial" w:cs="Arial"/>
          <w:color w:val="auto"/>
          <w:szCs w:val="22"/>
        </w:rPr>
        <w:t>,</w:t>
      </w:r>
      <w:r w:rsidR="00A51B3D" w:rsidRPr="001F0624">
        <w:rPr>
          <w:rFonts w:ascii="Arial" w:hAnsi="Arial" w:cs="Arial"/>
          <w:color w:val="auto"/>
          <w:szCs w:val="22"/>
        </w:rPr>
        <w:t xml:space="preserve"> since the service employed their own chef to oversee the catering service provider, meals had greatly improved. Consumers stated they </w:t>
      </w:r>
      <w:r w:rsidR="002C3367">
        <w:rPr>
          <w:rFonts w:ascii="Arial" w:hAnsi="Arial" w:cs="Arial"/>
          <w:color w:val="auto"/>
          <w:szCs w:val="22"/>
        </w:rPr>
        <w:t>were offered cho</w:t>
      </w:r>
      <w:r w:rsidR="00081C50">
        <w:rPr>
          <w:rFonts w:ascii="Arial" w:hAnsi="Arial" w:cs="Arial"/>
          <w:color w:val="auto"/>
          <w:szCs w:val="22"/>
        </w:rPr>
        <w:t>ice</w:t>
      </w:r>
      <w:r w:rsidR="009A1351">
        <w:rPr>
          <w:rFonts w:ascii="Arial" w:hAnsi="Arial" w:cs="Arial"/>
          <w:color w:val="auto"/>
          <w:szCs w:val="22"/>
        </w:rPr>
        <w:t xml:space="preserve"> and alternate option were available</w:t>
      </w:r>
      <w:r w:rsidR="00A51B3D" w:rsidRPr="001F0624">
        <w:rPr>
          <w:rFonts w:ascii="Arial" w:hAnsi="Arial" w:cs="Arial"/>
          <w:color w:val="auto"/>
          <w:szCs w:val="22"/>
        </w:rPr>
        <w:t xml:space="preserve"> and if they </w:t>
      </w:r>
      <w:r w:rsidR="00081C50">
        <w:rPr>
          <w:rFonts w:ascii="Arial" w:hAnsi="Arial" w:cs="Arial"/>
          <w:color w:val="auto"/>
          <w:szCs w:val="22"/>
        </w:rPr>
        <w:t>didn’t</w:t>
      </w:r>
      <w:r w:rsidR="00A51B3D" w:rsidRPr="001F0624">
        <w:rPr>
          <w:rFonts w:ascii="Arial" w:hAnsi="Arial" w:cs="Arial"/>
          <w:color w:val="auto"/>
          <w:szCs w:val="22"/>
        </w:rPr>
        <w:t xml:space="preserve"> like the meals on offer</w:t>
      </w:r>
      <w:r w:rsidR="009A1351">
        <w:rPr>
          <w:rFonts w:ascii="Arial" w:hAnsi="Arial" w:cs="Arial"/>
          <w:color w:val="auto"/>
          <w:szCs w:val="22"/>
        </w:rPr>
        <w:t xml:space="preserve">. </w:t>
      </w:r>
      <w:r w:rsidR="00DA7FB0" w:rsidRPr="001F0624">
        <w:rPr>
          <w:rFonts w:ascii="Arial" w:hAnsi="Arial" w:cs="Arial"/>
          <w:color w:val="auto"/>
          <w:szCs w:val="22"/>
        </w:rPr>
        <w:t xml:space="preserve">The meals were </w:t>
      </w:r>
      <w:r w:rsidR="009A1351">
        <w:rPr>
          <w:rFonts w:ascii="Arial" w:hAnsi="Arial" w:cs="Arial"/>
          <w:color w:val="auto"/>
          <w:szCs w:val="22"/>
        </w:rPr>
        <w:t xml:space="preserve">observed to be </w:t>
      </w:r>
      <w:r w:rsidR="00DA7FB0" w:rsidRPr="001F0624">
        <w:rPr>
          <w:rFonts w:ascii="Arial" w:hAnsi="Arial" w:cs="Arial"/>
          <w:color w:val="auto"/>
          <w:szCs w:val="22"/>
        </w:rPr>
        <w:t>nicely plated</w:t>
      </w:r>
      <w:r w:rsidR="009A1351">
        <w:rPr>
          <w:rFonts w:ascii="Arial" w:hAnsi="Arial" w:cs="Arial"/>
          <w:color w:val="auto"/>
          <w:szCs w:val="22"/>
        </w:rPr>
        <w:t xml:space="preserve"> and </w:t>
      </w:r>
      <w:r w:rsidR="00DA7FB0" w:rsidRPr="001F0624">
        <w:rPr>
          <w:rFonts w:ascii="Arial" w:hAnsi="Arial" w:cs="Arial"/>
          <w:color w:val="auto"/>
          <w:szCs w:val="22"/>
        </w:rPr>
        <w:t>looked appetising.</w:t>
      </w:r>
      <w:r w:rsidRPr="001F0624">
        <w:rPr>
          <w:rFonts w:ascii="Arial" w:hAnsi="Arial" w:cs="Arial"/>
          <w:color w:val="auto"/>
          <w:szCs w:val="22"/>
        </w:rPr>
        <w:t xml:space="preserve"> Staff stated all meals were freshly cooked on-site; menus were seasonal and checked by a dietician, and food was available 24 hours a day.</w:t>
      </w:r>
    </w:p>
    <w:p w14:paraId="6AD54A6C" w14:textId="214346B9" w:rsidR="00595D84" w:rsidRPr="00714A9E" w:rsidRDefault="00595D84" w:rsidP="00714A9E">
      <w:pPr>
        <w:rPr>
          <w:rFonts w:ascii="Arial" w:hAnsi="Arial" w:cs="Arial"/>
        </w:rPr>
      </w:pPr>
      <w:r w:rsidRPr="001F0624">
        <w:rPr>
          <w:rFonts w:ascii="Arial" w:hAnsi="Arial" w:cs="Arial"/>
          <w:szCs w:val="22"/>
        </w:rPr>
        <w:t>Consumers</w:t>
      </w:r>
      <w:r w:rsidR="00456743" w:rsidRPr="001F0624">
        <w:rPr>
          <w:rFonts w:ascii="Arial" w:hAnsi="Arial" w:cs="Arial"/>
          <w:szCs w:val="22"/>
        </w:rPr>
        <w:t xml:space="preserve"> and </w:t>
      </w:r>
      <w:r w:rsidRPr="001F0624">
        <w:rPr>
          <w:rFonts w:ascii="Arial" w:hAnsi="Arial" w:cs="Arial"/>
          <w:szCs w:val="22"/>
        </w:rPr>
        <w:t xml:space="preserve">representatives </w:t>
      </w:r>
      <w:r w:rsidR="001452C0">
        <w:rPr>
          <w:rFonts w:ascii="Arial" w:hAnsi="Arial" w:cs="Arial"/>
          <w:szCs w:val="22"/>
        </w:rPr>
        <w:t>stated</w:t>
      </w:r>
      <w:r w:rsidRPr="001F0624">
        <w:rPr>
          <w:rFonts w:ascii="Arial" w:hAnsi="Arial" w:cs="Arial"/>
          <w:szCs w:val="22"/>
        </w:rPr>
        <w:t xml:space="preserve"> equipment </w:t>
      </w:r>
      <w:r w:rsidR="00456743" w:rsidRPr="001F0624">
        <w:rPr>
          <w:rFonts w:ascii="Arial" w:hAnsi="Arial" w:cs="Arial"/>
          <w:szCs w:val="22"/>
        </w:rPr>
        <w:t>wa</w:t>
      </w:r>
      <w:r w:rsidRPr="001F0624">
        <w:rPr>
          <w:rFonts w:ascii="Arial" w:hAnsi="Arial" w:cs="Arial"/>
          <w:szCs w:val="22"/>
        </w:rPr>
        <w:t>s safe, clean, well-maintained and suitable for their purpose</w:t>
      </w:r>
      <w:r w:rsidR="00456743" w:rsidRPr="001F0624">
        <w:rPr>
          <w:rFonts w:ascii="Arial" w:hAnsi="Arial" w:cs="Arial"/>
          <w:szCs w:val="22"/>
        </w:rPr>
        <w:t>,</w:t>
      </w:r>
      <w:r w:rsidR="001452C0">
        <w:rPr>
          <w:rFonts w:ascii="Arial" w:hAnsi="Arial" w:cs="Arial"/>
          <w:szCs w:val="22"/>
        </w:rPr>
        <w:t xml:space="preserve"> and</w:t>
      </w:r>
      <w:r w:rsidR="00456743" w:rsidRPr="001F0624">
        <w:rPr>
          <w:rFonts w:ascii="Arial" w:hAnsi="Arial" w:cs="Arial"/>
          <w:szCs w:val="22"/>
        </w:rPr>
        <w:t xml:space="preserve"> </w:t>
      </w:r>
      <w:r w:rsidRPr="001F0624">
        <w:rPr>
          <w:rFonts w:ascii="Arial" w:hAnsi="Arial" w:cs="Arial"/>
          <w:szCs w:val="22"/>
        </w:rPr>
        <w:t xml:space="preserve">if they </w:t>
      </w:r>
      <w:r w:rsidR="001452C0">
        <w:rPr>
          <w:rFonts w:ascii="Arial" w:hAnsi="Arial" w:cs="Arial"/>
          <w:szCs w:val="22"/>
        </w:rPr>
        <w:t>we</w:t>
      </w:r>
      <w:r w:rsidRPr="001F0624">
        <w:rPr>
          <w:rFonts w:ascii="Arial" w:hAnsi="Arial" w:cs="Arial"/>
          <w:szCs w:val="22"/>
        </w:rPr>
        <w:t>re having problems, they c</w:t>
      </w:r>
      <w:r w:rsidR="001452C0">
        <w:rPr>
          <w:rFonts w:ascii="Arial" w:hAnsi="Arial" w:cs="Arial"/>
          <w:szCs w:val="22"/>
        </w:rPr>
        <w:t>ould</w:t>
      </w:r>
      <w:r w:rsidRPr="001F0624">
        <w:rPr>
          <w:rFonts w:ascii="Arial" w:hAnsi="Arial" w:cs="Arial"/>
          <w:szCs w:val="22"/>
        </w:rPr>
        <w:t xml:space="preserve"> ask the maintenance officer and </w:t>
      </w:r>
      <w:r w:rsidR="00767A3F">
        <w:rPr>
          <w:rFonts w:ascii="Arial" w:hAnsi="Arial" w:cs="Arial"/>
          <w:szCs w:val="22"/>
        </w:rPr>
        <w:t>it</w:t>
      </w:r>
      <w:r w:rsidRPr="001F0624">
        <w:rPr>
          <w:rFonts w:ascii="Arial" w:hAnsi="Arial" w:cs="Arial"/>
          <w:szCs w:val="22"/>
        </w:rPr>
        <w:t xml:space="preserve"> w</w:t>
      </w:r>
      <w:r w:rsidR="00954ADF">
        <w:rPr>
          <w:rFonts w:ascii="Arial" w:hAnsi="Arial" w:cs="Arial"/>
          <w:szCs w:val="22"/>
        </w:rPr>
        <w:t xml:space="preserve">ould </w:t>
      </w:r>
      <w:r w:rsidR="00767A3F">
        <w:rPr>
          <w:rFonts w:ascii="Arial" w:hAnsi="Arial" w:cs="Arial"/>
          <w:szCs w:val="22"/>
        </w:rPr>
        <w:t xml:space="preserve">be </w:t>
      </w:r>
      <w:r w:rsidRPr="001F0624">
        <w:rPr>
          <w:rFonts w:ascii="Arial" w:hAnsi="Arial" w:cs="Arial"/>
          <w:szCs w:val="22"/>
        </w:rPr>
        <w:t>fix</w:t>
      </w:r>
      <w:r w:rsidR="00767A3F">
        <w:rPr>
          <w:rFonts w:ascii="Arial" w:hAnsi="Arial" w:cs="Arial"/>
          <w:szCs w:val="22"/>
        </w:rPr>
        <w:t xml:space="preserve">ed </w:t>
      </w:r>
      <w:r w:rsidR="008133BD">
        <w:rPr>
          <w:rFonts w:ascii="Arial" w:hAnsi="Arial" w:cs="Arial"/>
          <w:szCs w:val="22"/>
        </w:rPr>
        <w:t>without delay</w:t>
      </w:r>
      <w:r w:rsidRPr="001F0624">
        <w:rPr>
          <w:rFonts w:ascii="Arial" w:hAnsi="Arial" w:cs="Arial"/>
          <w:szCs w:val="22"/>
        </w:rPr>
        <w:t xml:space="preserve">. Staff confirmed maintenance </w:t>
      </w:r>
      <w:r w:rsidR="00456743" w:rsidRPr="001F0624">
        <w:rPr>
          <w:rFonts w:ascii="Arial" w:hAnsi="Arial" w:cs="Arial"/>
          <w:szCs w:val="22"/>
        </w:rPr>
        <w:t>wa</w:t>
      </w:r>
      <w:r w:rsidRPr="001F0624">
        <w:rPr>
          <w:rFonts w:ascii="Arial" w:hAnsi="Arial" w:cs="Arial"/>
          <w:szCs w:val="22"/>
        </w:rPr>
        <w:t>s always available to fix things if they c</w:t>
      </w:r>
      <w:r w:rsidR="008133BD">
        <w:rPr>
          <w:rFonts w:ascii="Arial" w:hAnsi="Arial" w:cs="Arial"/>
          <w:szCs w:val="22"/>
        </w:rPr>
        <w:t>ould</w:t>
      </w:r>
      <w:r w:rsidRPr="001F0624">
        <w:rPr>
          <w:rFonts w:ascii="Arial" w:hAnsi="Arial" w:cs="Arial"/>
          <w:szCs w:val="22"/>
        </w:rPr>
        <w:t xml:space="preserve"> or to ensure prompt attention from outside contractors if required.</w:t>
      </w:r>
      <w:r w:rsidR="00456743" w:rsidRPr="001F0624">
        <w:rPr>
          <w:rFonts w:ascii="Arial" w:hAnsi="Arial" w:cs="Arial"/>
          <w:szCs w:val="22"/>
        </w:rPr>
        <w:t xml:space="preserve"> </w:t>
      </w:r>
      <w:r w:rsidR="00F02953" w:rsidRPr="001F0624">
        <w:rPr>
          <w:rFonts w:ascii="Arial" w:hAnsi="Arial" w:cs="Arial"/>
          <w:szCs w:val="22"/>
        </w:rPr>
        <w:t xml:space="preserve">The maintenance officer was </w:t>
      </w:r>
      <w:r w:rsidR="00456743" w:rsidRPr="001F0624">
        <w:rPr>
          <w:rFonts w:ascii="Arial" w:hAnsi="Arial" w:cs="Arial"/>
        </w:rPr>
        <w:t>observed attending to consumer requests.</w:t>
      </w:r>
    </w:p>
    <w:p w14:paraId="2E33A2B5" w14:textId="2E7FB4AE" w:rsidR="002B0C90" w:rsidRPr="00262C0B" w:rsidRDefault="002B0C90" w:rsidP="0036130C">
      <w:pPr>
        <w:pStyle w:val="NormalArial"/>
      </w:pPr>
      <w:r>
        <w:br w:type="page"/>
      </w:r>
    </w:p>
    <w:p w14:paraId="2E33A2B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FC045E" w:rsidRPr="00996FAF" w14:paraId="2E33A2B9"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33A2B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2E33A2B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2BD"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BA"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E33A2BB"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2E33A2BC" w14:textId="67567729"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8879887"/>
                <w:placeholder>
                  <w:docPart w:val="3557A1A602344A5B88974E3AA28B885D"/>
                </w:placeholder>
                <w:dropDownList>
                  <w:listItem w:displayText="choose a rating" w:value="choose a rating"/>
                  <w:listItem w:displayText="Compliant" w:value="Compliant"/>
                  <w:listItem w:displayText="Non-compliant" w:value="Non-compliant"/>
                </w:dropDownList>
              </w:sdtPr>
              <w:sdtEndPr/>
              <w:sdtContent>
                <w:r w:rsidR="009B60AB" w:rsidRPr="00926A17">
                  <w:rPr>
                    <w:rFonts w:ascii="Arial" w:hAnsi="Arial" w:cs="Arial"/>
                    <w:color w:val="auto"/>
                  </w:rPr>
                  <w:t>Compliant</w:t>
                </w:r>
              </w:sdtContent>
            </w:sdt>
          </w:p>
        </w:tc>
      </w:tr>
      <w:tr w:rsidR="009B60AB" w:rsidRPr="00996FAF" w14:paraId="2E33A2C3"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BE"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2E33A2BF"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E33A2C0" w14:textId="77777777" w:rsidR="009B60AB" w:rsidRPr="00996FAF" w:rsidRDefault="009B60AB" w:rsidP="009B60A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E33A2C1" w14:textId="77777777" w:rsidR="009B60AB" w:rsidRPr="00996FAF" w:rsidRDefault="009B60AB" w:rsidP="009B60A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E33A2C2" w14:textId="579254E3"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01086499"/>
                <w:placeholder>
                  <w:docPart w:val="34B51BF8B5F042A7BD4A2C34A9CD6A63"/>
                </w:placeholder>
                <w:dropDownList>
                  <w:listItem w:displayText="choose a rating" w:value="choose a rating"/>
                  <w:listItem w:displayText="Compliant" w:value="Compliant"/>
                  <w:listItem w:displayText="Non-compliant" w:value="Non-compliant"/>
                </w:dropDownList>
              </w:sdtPr>
              <w:sdtEndPr/>
              <w:sdtContent>
                <w:r w:rsidR="009B60AB" w:rsidRPr="00926A17">
                  <w:rPr>
                    <w:rFonts w:ascii="Arial" w:hAnsi="Arial" w:cs="Arial"/>
                    <w:color w:val="auto"/>
                  </w:rPr>
                  <w:t>Compliant</w:t>
                </w:r>
              </w:sdtContent>
            </w:sdt>
          </w:p>
        </w:tc>
      </w:tr>
      <w:tr w:rsidR="009B60AB" w:rsidRPr="00996FAF" w14:paraId="2E33A2C7"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C4"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2E33A2C5"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2E33A2C6" w14:textId="7C7D776D" w:rsidR="009B60AB" w:rsidRPr="00996FAF" w:rsidRDefault="00E169C3" w:rsidP="009B60A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08499999"/>
                <w:placeholder>
                  <w:docPart w:val="3C09B0E2F31B4192BD78C78CEA1754E9"/>
                </w:placeholder>
                <w:dropDownList>
                  <w:listItem w:displayText="choose a rating" w:value="choose a rating"/>
                  <w:listItem w:displayText="Compliant" w:value="Compliant"/>
                  <w:listItem w:displayText="Non-compliant" w:value="Non-compliant"/>
                </w:dropDownList>
              </w:sdtPr>
              <w:sdtEndPr/>
              <w:sdtContent>
                <w:r w:rsidR="009B60AB" w:rsidRPr="00926A17">
                  <w:rPr>
                    <w:rFonts w:ascii="Arial" w:hAnsi="Arial" w:cs="Arial"/>
                    <w:color w:val="auto"/>
                  </w:rPr>
                  <w:t>Compliant</w:t>
                </w:r>
              </w:sdtContent>
            </w:sdt>
          </w:p>
        </w:tc>
      </w:tr>
    </w:tbl>
    <w:p w14:paraId="2E33A2C8" w14:textId="77777777" w:rsidR="002B0C90" w:rsidRDefault="002B0C90" w:rsidP="00714A9E">
      <w:pPr>
        <w:pStyle w:val="Heading20"/>
        <w:spacing w:before="240"/>
      </w:pPr>
      <w:r>
        <w:t>Findings</w:t>
      </w:r>
    </w:p>
    <w:p w14:paraId="7318286F" w14:textId="529026E7" w:rsidR="00AD54CB" w:rsidRPr="00D33DBD" w:rsidRDefault="007E5E47" w:rsidP="00AA665B">
      <w:pPr>
        <w:pStyle w:val="NormalArial"/>
      </w:pPr>
      <w:r w:rsidRPr="00D33DBD">
        <w:t xml:space="preserve">Consumers and representatives stated consumers felt at home in the service, they could easily find their way around, their visitors felt welcome and there </w:t>
      </w:r>
      <w:r w:rsidR="00F31A4A" w:rsidRPr="00D33DBD">
        <w:t>was</w:t>
      </w:r>
      <w:r w:rsidRPr="00D33DBD">
        <w:t xml:space="preserve"> plenty of space</w:t>
      </w:r>
      <w:r w:rsidR="00F31A4A" w:rsidRPr="00D33DBD">
        <w:t>,</w:t>
      </w:r>
      <w:r w:rsidRPr="00D33DBD">
        <w:t xml:space="preserve"> both within and outside</w:t>
      </w:r>
      <w:r w:rsidR="00D33DBD">
        <w:t xml:space="preserve"> which offered pr</w:t>
      </w:r>
      <w:r w:rsidR="00AA665B">
        <w:t>i</w:t>
      </w:r>
      <w:r w:rsidR="00D33DBD">
        <w:t>vacy</w:t>
      </w:r>
      <w:r w:rsidR="00F31A4A" w:rsidRPr="00D33DBD">
        <w:t>,</w:t>
      </w:r>
      <w:r w:rsidRPr="00D33DBD">
        <w:t xml:space="preserve"> for consumers, representatives, family, and friends to sit.</w:t>
      </w:r>
      <w:r w:rsidR="00F31A4A" w:rsidRPr="00D33DBD">
        <w:t xml:space="preserve"> The service was observed to have </w:t>
      </w:r>
      <w:r w:rsidRPr="00D33DBD">
        <w:t xml:space="preserve">lifts, handrails, clear signage, contrasting paint </w:t>
      </w:r>
      <w:r w:rsidR="00F31A4A" w:rsidRPr="00D33DBD">
        <w:t xml:space="preserve">colours </w:t>
      </w:r>
      <w:r w:rsidRPr="00D33DBD">
        <w:t xml:space="preserve">between doors/frames and walls, soft but clear colours on the walls and lots of large windows and doors opening out onto terraces and the garden. </w:t>
      </w:r>
      <w:r w:rsidR="00F31A4A" w:rsidRPr="00D33DBD">
        <w:t>Staff described a regular maintenance program to ensure rooms and common areas always looked well cared for.</w:t>
      </w:r>
    </w:p>
    <w:p w14:paraId="4D12652A" w14:textId="5D228E3B" w:rsidR="00AD54CB" w:rsidRPr="00D33DBD" w:rsidRDefault="00AD54CB" w:rsidP="00AA665B">
      <w:pPr>
        <w:rPr>
          <w:rFonts w:ascii="Arial" w:hAnsi="Arial" w:cs="Arial"/>
          <w:color w:val="auto"/>
        </w:rPr>
      </w:pPr>
      <w:r w:rsidRPr="00D33DBD">
        <w:rPr>
          <w:rFonts w:ascii="Arial" w:hAnsi="Arial" w:cs="Arial"/>
          <w:color w:val="auto"/>
        </w:rPr>
        <w:t>Consumers representatives advised the service was very well-maintained, clean, spacious and comfortable and whenever they wish to, they can move freely within and outside the service and they c</w:t>
      </w:r>
      <w:r w:rsidR="00506BF0">
        <w:rPr>
          <w:rFonts w:ascii="Arial" w:hAnsi="Arial" w:cs="Arial"/>
          <w:color w:val="auto"/>
        </w:rPr>
        <w:t>ould</w:t>
      </w:r>
      <w:r w:rsidRPr="00D33DBD">
        <w:rPr>
          <w:rFonts w:ascii="Arial" w:hAnsi="Arial" w:cs="Arial"/>
          <w:color w:val="auto"/>
        </w:rPr>
        <w:t xml:space="preserve"> do things within the community when they want to. Doors to the terrace and ground floor outdoor areas were observed to be open to provide unhindered access to the outdoors, and all consumers were </w:t>
      </w:r>
      <w:r w:rsidR="009A1351">
        <w:rPr>
          <w:rFonts w:ascii="Arial" w:hAnsi="Arial" w:cs="Arial"/>
          <w:color w:val="auto"/>
        </w:rPr>
        <w:t>able</w:t>
      </w:r>
      <w:r w:rsidRPr="00D33DBD">
        <w:rPr>
          <w:rFonts w:ascii="Arial" w:hAnsi="Arial" w:cs="Arial"/>
          <w:color w:val="auto"/>
        </w:rPr>
        <w:t xml:space="preserve"> to move freely between all areas independently or with assistance if required. Staff stated there was closed circuit television</w:t>
      </w:r>
      <w:r w:rsidR="00D33DBD" w:rsidRPr="00D33DBD">
        <w:rPr>
          <w:rFonts w:ascii="Arial" w:hAnsi="Arial" w:cs="Arial"/>
          <w:color w:val="auto"/>
        </w:rPr>
        <w:t xml:space="preserve"> cameras</w:t>
      </w:r>
      <w:r w:rsidRPr="00D33DBD">
        <w:rPr>
          <w:rFonts w:ascii="Arial" w:hAnsi="Arial" w:cs="Arial"/>
          <w:color w:val="auto"/>
        </w:rPr>
        <w:t xml:space="preserve"> in the common areas and corridors, swipe card entry to the service and a lift to the first level.</w:t>
      </w:r>
    </w:p>
    <w:p w14:paraId="6753425B" w14:textId="6D4686BF" w:rsidR="00D33DBD" w:rsidRPr="00D33DBD" w:rsidRDefault="00D33DBD" w:rsidP="00AA665B">
      <w:pPr>
        <w:rPr>
          <w:rFonts w:ascii="Arial" w:hAnsi="Arial" w:cs="Arial"/>
          <w:szCs w:val="22"/>
        </w:rPr>
      </w:pPr>
      <w:r w:rsidRPr="00D33DBD">
        <w:rPr>
          <w:rFonts w:ascii="Arial" w:hAnsi="Arial" w:cs="Arial"/>
          <w:szCs w:val="22"/>
        </w:rPr>
        <w:t xml:space="preserve">Consumers and representatives </w:t>
      </w:r>
      <w:r w:rsidR="00A67185">
        <w:rPr>
          <w:rFonts w:ascii="Arial" w:hAnsi="Arial" w:cs="Arial"/>
          <w:szCs w:val="22"/>
        </w:rPr>
        <w:t>said</w:t>
      </w:r>
      <w:r w:rsidRPr="00D33DBD">
        <w:rPr>
          <w:rFonts w:ascii="Arial" w:hAnsi="Arial" w:cs="Arial"/>
          <w:szCs w:val="22"/>
        </w:rPr>
        <w:t xml:space="preserve"> the furniture and fittings were clean, well-maintained, and suitable for their use. Management described detailed preventative maintenance schedules and monthly audits. Staff </w:t>
      </w:r>
      <w:r w:rsidR="005A4A4F">
        <w:rPr>
          <w:rFonts w:ascii="Arial" w:hAnsi="Arial" w:cs="Arial"/>
          <w:szCs w:val="22"/>
        </w:rPr>
        <w:t>explained</w:t>
      </w:r>
      <w:r w:rsidRPr="00D33DBD">
        <w:rPr>
          <w:rFonts w:ascii="Arial" w:hAnsi="Arial" w:cs="Arial"/>
          <w:szCs w:val="22"/>
        </w:rPr>
        <w:t xml:space="preserve"> they wiped down equipment, if shared, between use and hoists and lifters were observed to be clean and stowed away immediately after use.</w:t>
      </w:r>
    </w:p>
    <w:p w14:paraId="2E33A2CA" w14:textId="66ABCFA2" w:rsidR="002B0C90" w:rsidRPr="00262C0B" w:rsidRDefault="002B0C90" w:rsidP="00D33DBD">
      <w:pPr>
        <w:spacing w:before="120" w:after="60"/>
      </w:pPr>
      <w:r>
        <w:br w:type="page"/>
      </w:r>
    </w:p>
    <w:p w14:paraId="2E33A2C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FC045E" w:rsidRPr="00996FAF" w14:paraId="2E33A2CE"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33A2C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2E33A2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2D2"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CF"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2E33A2D0"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2E33A2D1" w14:textId="043BC32C"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9506006"/>
                <w:placeholder>
                  <w:docPart w:val="83010AE06D1643428C356FC6FA00F7A8"/>
                </w:placeholder>
                <w:dropDownList>
                  <w:listItem w:displayText="choose a rating" w:value="choose a rating"/>
                  <w:listItem w:displayText="Compliant" w:value="Compliant"/>
                  <w:listItem w:displayText="Non-compliant" w:value="Non-compliant"/>
                </w:dropDownList>
              </w:sdtPr>
              <w:sdtEndPr/>
              <w:sdtContent>
                <w:r w:rsidR="009B60AB" w:rsidRPr="00C77B67">
                  <w:rPr>
                    <w:rFonts w:ascii="Arial" w:hAnsi="Arial" w:cs="Arial"/>
                    <w:color w:val="auto"/>
                  </w:rPr>
                  <w:t>Compliant</w:t>
                </w:r>
              </w:sdtContent>
            </w:sdt>
          </w:p>
        </w:tc>
      </w:tr>
      <w:tr w:rsidR="009B60AB" w:rsidRPr="00996FAF" w14:paraId="2E33A2D6"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D3"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2E33A2D4"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2E33A2D5" w14:textId="5A5DDA10"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63464668"/>
                <w:placeholder>
                  <w:docPart w:val="A8C3E67CCAF843C4AB6D3BFAC8EECA9B"/>
                </w:placeholder>
                <w:dropDownList>
                  <w:listItem w:displayText="choose a rating" w:value="choose a rating"/>
                  <w:listItem w:displayText="Compliant" w:value="Compliant"/>
                  <w:listItem w:displayText="Non-compliant" w:value="Non-compliant"/>
                </w:dropDownList>
              </w:sdtPr>
              <w:sdtEndPr/>
              <w:sdtContent>
                <w:r w:rsidR="009B60AB" w:rsidRPr="00C77B67">
                  <w:rPr>
                    <w:rFonts w:ascii="Arial" w:hAnsi="Arial" w:cs="Arial"/>
                    <w:color w:val="auto"/>
                  </w:rPr>
                  <w:t>Compliant</w:t>
                </w:r>
              </w:sdtContent>
            </w:sdt>
          </w:p>
        </w:tc>
      </w:tr>
      <w:tr w:rsidR="009B60AB" w:rsidRPr="00996FAF" w14:paraId="2E33A2DA"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D7"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2E33A2D8"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2E33A2D9" w14:textId="5AD4762E"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1979681"/>
                <w:placeholder>
                  <w:docPart w:val="55BF76F201A94CA0968F911A3FBD15A7"/>
                </w:placeholder>
                <w:dropDownList>
                  <w:listItem w:displayText="choose a rating" w:value="choose a rating"/>
                  <w:listItem w:displayText="Compliant" w:value="Compliant"/>
                  <w:listItem w:displayText="Non-compliant" w:value="Non-compliant"/>
                </w:dropDownList>
              </w:sdtPr>
              <w:sdtEndPr/>
              <w:sdtContent>
                <w:r w:rsidR="009B60AB" w:rsidRPr="00C77B67">
                  <w:rPr>
                    <w:rFonts w:ascii="Arial" w:hAnsi="Arial" w:cs="Arial"/>
                    <w:color w:val="auto"/>
                  </w:rPr>
                  <w:t>Compliant</w:t>
                </w:r>
              </w:sdtContent>
            </w:sdt>
          </w:p>
        </w:tc>
      </w:tr>
      <w:tr w:rsidR="009B60AB" w:rsidRPr="00996FAF" w14:paraId="2E33A2DE" w14:textId="77777777" w:rsidTr="00714A9E">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DB"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2E33A2DC"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2E33A2DD" w14:textId="73695C9B" w:rsidR="009B60AB" w:rsidRPr="00996FAF" w:rsidRDefault="00E169C3" w:rsidP="009B60A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6384444"/>
                <w:placeholder>
                  <w:docPart w:val="02593F15B98E4506B93E97871CF8F569"/>
                </w:placeholder>
                <w:dropDownList>
                  <w:listItem w:displayText="choose a rating" w:value="choose a rating"/>
                  <w:listItem w:displayText="Compliant" w:value="Compliant"/>
                  <w:listItem w:displayText="Non-compliant" w:value="Non-compliant"/>
                </w:dropDownList>
              </w:sdtPr>
              <w:sdtEndPr/>
              <w:sdtContent>
                <w:r w:rsidR="009B60AB" w:rsidRPr="00C77B67">
                  <w:rPr>
                    <w:rFonts w:ascii="Arial" w:hAnsi="Arial" w:cs="Arial"/>
                    <w:color w:val="auto"/>
                  </w:rPr>
                  <w:t>Compliant</w:t>
                </w:r>
              </w:sdtContent>
            </w:sdt>
          </w:p>
        </w:tc>
      </w:tr>
    </w:tbl>
    <w:p w14:paraId="2E33A2DF" w14:textId="77777777" w:rsidR="00D87E7C" w:rsidRDefault="00D87E7C" w:rsidP="00714A9E">
      <w:pPr>
        <w:pStyle w:val="Heading20"/>
        <w:spacing w:before="240"/>
      </w:pPr>
      <w:r w:rsidRPr="00996FAF">
        <w:t>Findings</w:t>
      </w:r>
    </w:p>
    <w:p w14:paraId="0CE24B4E" w14:textId="53C7B2D9" w:rsidR="00D33DBD" w:rsidRPr="00570ED0" w:rsidRDefault="00D33DBD" w:rsidP="00AA665B">
      <w:pPr>
        <w:pStyle w:val="NormalArial"/>
        <w:rPr>
          <w:szCs w:val="22"/>
        </w:rPr>
      </w:pPr>
      <w:r w:rsidRPr="00570ED0">
        <w:rPr>
          <w:szCs w:val="22"/>
        </w:rPr>
        <w:t>Consumers and representatives</w:t>
      </w:r>
      <w:r w:rsidRPr="00570ED0">
        <w:rPr>
          <w:rFonts w:eastAsia="Calibri"/>
          <w:color w:val="auto"/>
        </w:rPr>
        <w:t xml:space="preserve"> stated they </w:t>
      </w:r>
      <w:r w:rsidRPr="00570ED0">
        <w:rPr>
          <w:rFonts w:eastAsia="Arial"/>
        </w:rPr>
        <w:t xml:space="preserve">were familiar with feedback and complaints processes, including feedback and complaint forms and consumer meetings. </w:t>
      </w:r>
      <w:r w:rsidRPr="00570ED0">
        <w:rPr>
          <w:rFonts w:eastAsia="Calibri"/>
          <w:color w:val="auto"/>
        </w:rPr>
        <w:t xml:space="preserve">Staff described the avenues available for consumers and representatives if they wished to make a complaint or provide feedback, and the process they follow should a consumer or representative raise an issue with them directly. </w:t>
      </w:r>
      <w:r w:rsidRPr="00570ED0">
        <w:t>The service had processes in place and a feedback policy for consumers or representatives to raise concerns about care and services.</w:t>
      </w:r>
    </w:p>
    <w:p w14:paraId="1CD9B55B" w14:textId="44B9E1DC" w:rsidR="00D33DBD" w:rsidRPr="00570ED0" w:rsidRDefault="00D33DBD" w:rsidP="00AA665B">
      <w:pPr>
        <w:rPr>
          <w:rFonts w:ascii="Arial" w:hAnsi="Arial" w:cs="Arial"/>
          <w:color w:val="auto"/>
        </w:rPr>
      </w:pPr>
      <w:r w:rsidRPr="00570ED0">
        <w:rPr>
          <w:rFonts w:ascii="Arial" w:hAnsi="Arial" w:cs="Arial"/>
        </w:rPr>
        <w:t xml:space="preserve">Consumers and representatives said they </w:t>
      </w:r>
      <w:r w:rsidR="00F02A3F">
        <w:rPr>
          <w:rFonts w:ascii="Arial" w:hAnsi="Arial" w:cs="Arial"/>
        </w:rPr>
        <w:t>wer</w:t>
      </w:r>
      <w:r w:rsidRPr="00570ED0">
        <w:rPr>
          <w:rFonts w:ascii="Arial" w:hAnsi="Arial" w:cs="Arial"/>
        </w:rPr>
        <w:t>e aware of available avenues for raising a complaint such as through the Commission, advocacy services, or with the help of representatives. S</w:t>
      </w:r>
      <w:r w:rsidRPr="00570ED0">
        <w:rPr>
          <w:rFonts w:ascii="Arial" w:eastAsia="Arial" w:hAnsi="Arial" w:cs="Arial"/>
          <w:color w:val="auto"/>
        </w:rPr>
        <w:t>taff demonstrated a shared understanding of the internal and external complaints and feedback avenues and provide</w:t>
      </w:r>
      <w:r w:rsidR="00EB571B">
        <w:rPr>
          <w:rFonts w:ascii="Arial" w:eastAsia="Arial" w:hAnsi="Arial" w:cs="Arial"/>
          <w:color w:val="auto"/>
        </w:rPr>
        <w:t>d</w:t>
      </w:r>
      <w:r w:rsidRPr="00570ED0">
        <w:rPr>
          <w:rFonts w:ascii="Arial" w:eastAsia="Arial" w:hAnsi="Arial" w:cs="Arial"/>
          <w:color w:val="auto"/>
        </w:rPr>
        <w:t xml:space="preserve"> detail</w:t>
      </w:r>
      <w:r w:rsidR="00EB571B">
        <w:rPr>
          <w:rFonts w:ascii="Arial" w:eastAsia="Arial" w:hAnsi="Arial" w:cs="Arial"/>
          <w:color w:val="auto"/>
        </w:rPr>
        <w:t>s</w:t>
      </w:r>
      <w:r w:rsidRPr="00570ED0">
        <w:rPr>
          <w:rFonts w:ascii="Arial" w:eastAsia="Arial" w:hAnsi="Arial" w:cs="Arial"/>
          <w:color w:val="auto"/>
        </w:rPr>
        <w:t xml:space="preserve"> in relation to how they would access advocacy organisations or translation services. </w:t>
      </w:r>
      <w:r w:rsidRPr="00570ED0">
        <w:rPr>
          <w:rFonts w:ascii="Arial" w:hAnsi="Arial" w:cs="Arial"/>
          <w:color w:val="auto"/>
        </w:rPr>
        <w:t>The service ha</w:t>
      </w:r>
      <w:r w:rsidR="003F40D2">
        <w:rPr>
          <w:rFonts w:ascii="Arial" w:hAnsi="Arial" w:cs="Arial"/>
          <w:color w:val="auto"/>
        </w:rPr>
        <w:t>d</w:t>
      </w:r>
      <w:r w:rsidRPr="00570ED0">
        <w:rPr>
          <w:rFonts w:ascii="Arial" w:hAnsi="Arial" w:cs="Arial"/>
          <w:color w:val="auto"/>
        </w:rPr>
        <w:t xml:space="preserve"> a feedback and complaints policy and procedure in place.</w:t>
      </w:r>
    </w:p>
    <w:p w14:paraId="3427E9DC" w14:textId="312D4BFF" w:rsidR="00D33DBD" w:rsidRPr="00570ED0" w:rsidRDefault="00D33DBD" w:rsidP="00AA665B">
      <w:pPr>
        <w:pStyle w:val="NormalArial"/>
        <w:rPr>
          <w:szCs w:val="22"/>
        </w:rPr>
      </w:pPr>
      <w:r w:rsidRPr="00570ED0">
        <w:t>Consumers and representatives stated when feedback was provided the staff responded appropriately and in a timely manner. S</w:t>
      </w:r>
      <w:r w:rsidRPr="00570ED0">
        <w:rPr>
          <w:rFonts w:eastAsia="Calibri"/>
        </w:rPr>
        <w:t>taff demonstrated an understanding of open disclosure in practice including the complaints management process and described how they have applied open disclosure with consumers and representatives in the event something had occurred or gone wrong. A revie</w:t>
      </w:r>
      <w:r w:rsidR="00436029">
        <w:rPr>
          <w:rFonts w:eastAsia="Calibri"/>
        </w:rPr>
        <w:t>w</w:t>
      </w:r>
      <w:r w:rsidRPr="00570ED0">
        <w:rPr>
          <w:rFonts w:eastAsia="Calibri"/>
        </w:rPr>
        <w:t xml:space="preserve"> of </w:t>
      </w:r>
      <w:r w:rsidRPr="00570ED0">
        <w:rPr>
          <w:szCs w:val="22"/>
        </w:rPr>
        <w:t xml:space="preserve">complaints data </w:t>
      </w:r>
      <w:r w:rsidR="005D20A6">
        <w:rPr>
          <w:szCs w:val="22"/>
        </w:rPr>
        <w:t>demonstrated</w:t>
      </w:r>
      <w:r w:rsidRPr="00570ED0">
        <w:rPr>
          <w:szCs w:val="22"/>
        </w:rPr>
        <w:t xml:space="preserve"> actions taken in response to the complaint raised.</w:t>
      </w:r>
    </w:p>
    <w:p w14:paraId="2E33A2E0" w14:textId="18A1A68D" w:rsidR="00117022" w:rsidRPr="00570ED0" w:rsidRDefault="00D33DBD" w:rsidP="00AA665B">
      <w:pPr>
        <w:rPr>
          <w:rFonts w:ascii="Arial" w:hAnsi="Arial" w:cs="Arial"/>
        </w:rPr>
      </w:pPr>
      <w:r w:rsidRPr="00570ED0">
        <w:rPr>
          <w:rFonts w:ascii="Arial" w:hAnsi="Arial" w:cs="Arial"/>
        </w:rPr>
        <w:t xml:space="preserve">Consumers and representatives said they were </w:t>
      </w:r>
      <w:r w:rsidR="00495B64" w:rsidRPr="00570ED0">
        <w:rPr>
          <w:rFonts w:ascii="Arial" w:hAnsi="Arial" w:cs="Arial"/>
        </w:rPr>
        <w:t xml:space="preserve">often </w:t>
      </w:r>
      <w:r w:rsidRPr="00570ED0">
        <w:rPr>
          <w:rFonts w:ascii="Arial" w:hAnsi="Arial" w:cs="Arial"/>
        </w:rPr>
        <w:t xml:space="preserve">asked for feedback regarding care and service </w:t>
      </w:r>
      <w:bookmarkStart w:id="1" w:name="_Int_0TeFcd5o"/>
      <w:r w:rsidRPr="00570ED0">
        <w:rPr>
          <w:rFonts w:ascii="Arial" w:hAnsi="Arial" w:cs="Arial"/>
        </w:rPr>
        <w:t>delivery</w:t>
      </w:r>
      <w:bookmarkEnd w:id="1"/>
      <w:r w:rsidRPr="00570ED0">
        <w:rPr>
          <w:rFonts w:ascii="Arial" w:hAnsi="Arial" w:cs="Arial"/>
        </w:rPr>
        <w:t xml:space="preserve">. </w:t>
      </w:r>
      <w:r w:rsidRPr="00570ED0">
        <w:rPr>
          <w:rFonts w:ascii="Arial" w:eastAsia="Calibri" w:hAnsi="Arial" w:cs="Arial"/>
          <w:color w:val="auto"/>
        </w:rPr>
        <w:t xml:space="preserve">Management advised, and documentation demonstrated, changes and improvements made at the service </w:t>
      </w:r>
      <w:r w:rsidR="00F6268A">
        <w:rPr>
          <w:rFonts w:ascii="Arial" w:eastAsia="Calibri" w:hAnsi="Arial" w:cs="Arial"/>
          <w:color w:val="auto"/>
        </w:rPr>
        <w:t>wer</w:t>
      </w:r>
      <w:r w:rsidRPr="00570ED0">
        <w:rPr>
          <w:rFonts w:ascii="Arial" w:eastAsia="Calibri" w:hAnsi="Arial" w:cs="Arial"/>
          <w:color w:val="auto"/>
        </w:rPr>
        <w:t xml:space="preserve">e discussed at the monthly consumer meetings. </w:t>
      </w:r>
      <w:r w:rsidR="009A1351">
        <w:rPr>
          <w:rFonts w:ascii="Arial" w:eastAsia="Calibri" w:hAnsi="Arial" w:cs="Arial"/>
          <w:color w:val="auto"/>
        </w:rPr>
        <w:t xml:space="preserve">Meeting </w:t>
      </w:r>
      <w:r w:rsidR="0080479A" w:rsidRPr="00570ED0">
        <w:rPr>
          <w:rFonts w:ascii="Arial" w:hAnsi="Arial" w:cs="Arial"/>
          <w:szCs w:val="22"/>
        </w:rPr>
        <w:t>minutes demonstrated how consumers were involved in designing, evaluating and reviewing activities and recommending and implementing changes for activities and the menu.</w:t>
      </w:r>
    </w:p>
    <w:p w14:paraId="2E33A2E1" w14:textId="77777777" w:rsidR="002B0C90" w:rsidRPr="00712752" w:rsidRDefault="002B0C90" w:rsidP="0036130C">
      <w:pPr>
        <w:pStyle w:val="NormalArial"/>
      </w:pPr>
      <w:r w:rsidRPr="00712752">
        <w:br w:type="page"/>
      </w:r>
    </w:p>
    <w:p w14:paraId="2E33A2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FC045E" w:rsidRPr="00996FAF" w14:paraId="2E33A2E5"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33A2E3"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2E33A2E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2E9"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E6"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2E33A2E7"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E33A2E8" w14:textId="0C258DFD"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25570474"/>
                <w:placeholder>
                  <w:docPart w:val="93516D7F0A25428D8B96CA4ABAC15EAB"/>
                </w:placeholder>
                <w:dropDownList>
                  <w:listItem w:displayText="choose a rating" w:value="choose a rating"/>
                  <w:listItem w:displayText="Compliant" w:value="Compliant"/>
                  <w:listItem w:displayText="Non-compliant" w:value="Non-compliant"/>
                </w:dropDownList>
              </w:sdtPr>
              <w:sdtEndPr/>
              <w:sdtContent>
                <w:r w:rsidR="009B60AB" w:rsidRPr="001A605F">
                  <w:rPr>
                    <w:rFonts w:ascii="Arial" w:hAnsi="Arial" w:cs="Arial"/>
                    <w:color w:val="auto"/>
                  </w:rPr>
                  <w:t>Compliant</w:t>
                </w:r>
              </w:sdtContent>
            </w:sdt>
          </w:p>
        </w:tc>
      </w:tr>
      <w:tr w:rsidR="009B60AB" w:rsidRPr="00996FAF" w14:paraId="2E33A2ED"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EA"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2E33A2EB"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2E33A2EC" w14:textId="15C7EBF6"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23321132"/>
                <w:placeholder>
                  <w:docPart w:val="7C9062A3BE3E484F991471A22DABEB03"/>
                </w:placeholder>
                <w:dropDownList>
                  <w:listItem w:displayText="choose a rating" w:value="choose a rating"/>
                  <w:listItem w:displayText="Compliant" w:value="Compliant"/>
                  <w:listItem w:displayText="Non-compliant" w:value="Non-compliant"/>
                </w:dropDownList>
              </w:sdtPr>
              <w:sdtEndPr/>
              <w:sdtContent>
                <w:r w:rsidR="009B60AB" w:rsidRPr="001A605F">
                  <w:rPr>
                    <w:rFonts w:ascii="Arial" w:hAnsi="Arial" w:cs="Arial"/>
                    <w:color w:val="auto"/>
                  </w:rPr>
                  <w:t>Compliant</w:t>
                </w:r>
              </w:sdtContent>
            </w:sdt>
          </w:p>
        </w:tc>
      </w:tr>
      <w:tr w:rsidR="009B60AB" w:rsidRPr="00996FAF" w14:paraId="2E33A2F1"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EE"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2E33A2EF"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2E33A2F0" w14:textId="7F8988C0"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9097142"/>
                <w:placeholder>
                  <w:docPart w:val="07ED5DD7D555472EA242CAE4BF113D54"/>
                </w:placeholder>
                <w:dropDownList>
                  <w:listItem w:displayText="choose a rating" w:value="choose a rating"/>
                  <w:listItem w:displayText="Compliant" w:value="Compliant"/>
                  <w:listItem w:displayText="Non-compliant" w:value="Non-compliant"/>
                </w:dropDownList>
              </w:sdtPr>
              <w:sdtEndPr/>
              <w:sdtContent>
                <w:r w:rsidR="009B60AB" w:rsidRPr="001A605F">
                  <w:rPr>
                    <w:rFonts w:ascii="Arial" w:hAnsi="Arial" w:cs="Arial"/>
                    <w:color w:val="auto"/>
                  </w:rPr>
                  <w:t>Compliant</w:t>
                </w:r>
              </w:sdtContent>
            </w:sdt>
          </w:p>
        </w:tc>
      </w:tr>
      <w:tr w:rsidR="009B60AB" w:rsidRPr="00996FAF" w14:paraId="2E33A2F5"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F2"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2E33A2F3"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2E33A2F4" w14:textId="28D0C627" w:rsidR="009B60AB" w:rsidRPr="00996FAF" w:rsidRDefault="00E169C3" w:rsidP="009B60A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48622763"/>
                <w:placeholder>
                  <w:docPart w:val="06E4EFAFC55C43CBB5B5EF5BA848D70A"/>
                </w:placeholder>
                <w:dropDownList>
                  <w:listItem w:displayText="choose a rating" w:value="choose a rating"/>
                  <w:listItem w:displayText="Compliant" w:value="Compliant"/>
                  <w:listItem w:displayText="Non-compliant" w:value="Non-compliant"/>
                </w:dropDownList>
              </w:sdtPr>
              <w:sdtEndPr/>
              <w:sdtContent>
                <w:r w:rsidR="009B60AB" w:rsidRPr="001A605F">
                  <w:rPr>
                    <w:rFonts w:ascii="Arial" w:hAnsi="Arial" w:cs="Arial"/>
                    <w:color w:val="auto"/>
                  </w:rPr>
                  <w:t>Compliant</w:t>
                </w:r>
              </w:sdtContent>
            </w:sdt>
          </w:p>
        </w:tc>
      </w:tr>
      <w:tr w:rsidR="009B60AB" w:rsidRPr="00996FAF" w14:paraId="2E33A2F9" w14:textId="77777777" w:rsidTr="00714A9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33A2F6"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2E33A2F7"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2E33A2F8" w14:textId="3536730D" w:rsidR="009B60AB" w:rsidRPr="00996FAF" w:rsidRDefault="00E169C3" w:rsidP="009B60AB">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25660108"/>
                <w:placeholder>
                  <w:docPart w:val="DD1090EAAC3F4317870CE061FEDA8A65"/>
                </w:placeholder>
                <w:dropDownList>
                  <w:listItem w:displayText="choose a rating" w:value="choose a rating"/>
                  <w:listItem w:displayText="Compliant" w:value="Compliant"/>
                  <w:listItem w:displayText="Non-compliant" w:value="Non-compliant"/>
                </w:dropDownList>
              </w:sdtPr>
              <w:sdtEndPr/>
              <w:sdtContent>
                <w:r w:rsidR="009B60AB" w:rsidRPr="001A605F">
                  <w:rPr>
                    <w:rFonts w:ascii="Arial" w:hAnsi="Arial" w:cs="Arial"/>
                    <w:color w:val="auto"/>
                  </w:rPr>
                  <w:t>Compliant</w:t>
                </w:r>
              </w:sdtContent>
            </w:sdt>
          </w:p>
        </w:tc>
      </w:tr>
    </w:tbl>
    <w:p w14:paraId="2E33A2FA" w14:textId="77777777" w:rsidR="002B0C90" w:rsidRDefault="002B0C90" w:rsidP="00714A9E">
      <w:pPr>
        <w:pStyle w:val="Heading20"/>
        <w:spacing w:before="240"/>
      </w:pPr>
      <w:r>
        <w:t>Findings</w:t>
      </w:r>
    </w:p>
    <w:p w14:paraId="581DF25E" w14:textId="53EF04FF" w:rsidR="00570ED0" w:rsidRPr="009F09F6" w:rsidRDefault="00570ED0" w:rsidP="00AA665B">
      <w:pPr>
        <w:rPr>
          <w:rFonts w:ascii="Arial" w:eastAsia="Arial" w:hAnsi="Arial" w:cs="Arial"/>
        </w:rPr>
      </w:pPr>
      <w:r w:rsidRPr="009F09F6">
        <w:rPr>
          <w:rFonts w:ascii="Arial" w:eastAsia="Arial" w:hAnsi="Arial" w:cs="Arial"/>
        </w:rPr>
        <w:t xml:space="preserve">Consumers and representatives said they thought there were enough staff at the service. Staff described how they work as a team to provide effective care to the consumers. Management described how they ensure there </w:t>
      </w:r>
      <w:r w:rsidR="00194187">
        <w:rPr>
          <w:rFonts w:ascii="Arial" w:eastAsia="Arial" w:hAnsi="Arial" w:cs="Arial"/>
        </w:rPr>
        <w:t>was</w:t>
      </w:r>
      <w:r w:rsidRPr="009F09F6">
        <w:rPr>
          <w:rFonts w:ascii="Arial" w:eastAsia="Arial" w:hAnsi="Arial" w:cs="Arial"/>
        </w:rPr>
        <w:t xml:space="preserve"> enough staff to provide safe and quality care by having a master roster designed to cover the care needs of their consumers. Management further demonstrated the service had current recruitment practices to add more staff to the service’s workforce.</w:t>
      </w:r>
    </w:p>
    <w:p w14:paraId="71886E44" w14:textId="139F95CA" w:rsidR="00E6370D" w:rsidRPr="009F09F6" w:rsidRDefault="006B2123" w:rsidP="00AA665B">
      <w:pPr>
        <w:pStyle w:val="Default"/>
        <w:spacing w:after="120"/>
        <w:rPr>
          <w:rStyle w:val="PlaceholderText"/>
          <w:rFonts w:eastAsiaTheme="minorEastAsia"/>
          <w:color w:val="auto"/>
        </w:rPr>
      </w:pPr>
      <w:r w:rsidRPr="009F09F6">
        <w:rPr>
          <w:rStyle w:val="PlaceholderText"/>
          <w:rFonts w:eastAsiaTheme="minorEastAsia"/>
          <w:color w:val="auto"/>
        </w:rPr>
        <w:t>Consumers and representatives said staff were kind, gentle and caring when providing care. Staff were observed greeting consumers by their preferred name a</w:t>
      </w:r>
      <w:r w:rsidRPr="009F09F6">
        <w:rPr>
          <w:rStyle w:val="PlaceholderText"/>
          <w:color w:val="auto"/>
        </w:rPr>
        <w:t xml:space="preserve">nd </w:t>
      </w:r>
      <w:r w:rsidRPr="009F09F6">
        <w:rPr>
          <w:rStyle w:val="PlaceholderText"/>
          <w:rFonts w:eastAsiaTheme="minorEastAsia"/>
          <w:color w:val="auto"/>
        </w:rPr>
        <w:t>using t</w:t>
      </w:r>
      <w:r w:rsidRPr="009F09F6">
        <w:rPr>
          <w:rStyle w:val="PlaceholderText"/>
          <w:color w:val="auto"/>
        </w:rPr>
        <w:t xml:space="preserve">he </w:t>
      </w:r>
      <w:r w:rsidRPr="009F09F6">
        <w:rPr>
          <w:rStyle w:val="PlaceholderText"/>
          <w:rFonts w:eastAsiaTheme="minorEastAsia"/>
          <w:color w:val="auto"/>
        </w:rPr>
        <w:t>consumer's preferred name when speaking about them and demonstrated familiar</w:t>
      </w:r>
      <w:r w:rsidR="00BF0A01">
        <w:rPr>
          <w:rStyle w:val="PlaceholderText"/>
          <w:rFonts w:eastAsiaTheme="minorEastAsia"/>
          <w:color w:val="auto"/>
        </w:rPr>
        <w:t>ity</w:t>
      </w:r>
      <w:r w:rsidRPr="009F09F6">
        <w:rPr>
          <w:rStyle w:val="PlaceholderText"/>
          <w:rFonts w:eastAsiaTheme="minorEastAsia"/>
          <w:color w:val="auto"/>
        </w:rPr>
        <w:t xml:space="preserve"> with each consumer's individual needs and identity. The service ha</w:t>
      </w:r>
      <w:r w:rsidR="00E6370D" w:rsidRPr="009F09F6">
        <w:rPr>
          <w:rStyle w:val="PlaceholderText"/>
          <w:rFonts w:eastAsiaTheme="minorEastAsia"/>
          <w:color w:val="auto"/>
        </w:rPr>
        <w:t>d</w:t>
      </w:r>
      <w:r w:rsidRPr="009F09F6">
        <w:rPr>
          <w:rStyle w:val="PlaceholderText"/>
          <w:rFonts w:eastAsiaTheme="minorEastAsia"/>
          <w:color w:val="auto"/>
        </w:rPr>
        <w:t xml:space="preserve"> a suite of documented policies and procedures to guide staff </w:t>
      </w:r>
      <w:proofErr w:type="gramStart"/>
      <w:r w:rsidRPr="009F09F6">
        <w:rPr>
          <w:rStyle w:val="PlaceholderText"/>
          <w:rFonts w:eastAsiaTheme="minorEastAsia"/>
          <w:color w:val="auto"/>
        </w:rPr>
        <w:t>practice, and</w:t>
      </w:r>
      <w:proofErr w:type="gramEnd"/>
      <w:r w:rsidRPr="009F09F6">
        <w:rPr>
          <w:rStyle w:val="PlaceholderText"/>
          <w:rFonts w:eastAsiaTheme="minorEastAsia"/>
          <w:color w:val="auto"/>
        </w:rPr>
        <w:t xml:space="preserve"> outline</w:t>
      </w:r>
      <w:r w:rsidR="008F07FD" w:rsidRPr="009F09F6">
        <w:rPr>
          <w:rStyle w:val="PlaceholderText"/>
          <w:rFonts w:eastAsiaTheme="minorEastAsia"/>
          <w:color w:val="auto"/>
        </w:rPr>
        <w:t>d how</w:t>
      </w:r>
      <w:r w:rsidRPr="009F09F6">
        <w:rPr>
          <w:rStyle w:val="PlaceholderText"/>
          <w:rFonts w:eastAsiaTheme="minorEastAsia"/>
          <w:color w:val="auto"/>
        </w:rPr>
        <w:t xml:space="preserve"> care and services we</w:t>
      </w:r>
      <w:r w:rsidR="00E6370D" w:rsidRPr="009F09F6">
        <w:rPr>
          <w:rStyle w:val="PlaceholderText"/>
          <w:rFonts w:eastAsiaTheme="minorEastAsia"/>
          <w:color w:val="auto"/>
        </w:rPr>
        <w:t>re to be delivered in a respectful, kind, and person-centred manner.</w:t>
      </w:r>
    </w:p>
    <w:p w14:paraId="5765DB3D" w14:textId="6C42101E" w:rsidR="006B2123" w:rsidRPr="009F09F6" w:rsidRDefault="008F07FD" w:rsidP="00AA665B">
      <w:pPr>
        <w:pStyle w:val="Default"/>
        <w:spacing w:after="120"/>
        <w:rPr>
          <w:rStyle w:val="PlaceholderText"/>
          <w:rFonts w:eastAsiaTheme="minorEastAsia"/>
          <w:color w:val="auto"/>
        </w:rPr>
      </w:pPr>
      <w:r w:rsidRPr="009F09F6">
        <w:t>Consumers and representatives said they felt staff were effective in their roles and were happy with the care provided. Management described how they ensured staff were meeting the minimum qualification and registration requirements for their respective roles and ensured they had current criminal history checks. P</w:t>
      </w:r>
      <w:r w:rsidRPr="009F09F6">
        <w:rPr>
          <w:color w:val="auto"/>
          <w:szCs w:val="22"/>
        </w:rPr>
        <w:t>osition descriptions</w:t>
      </w:r>
      <w:r w:rsidRPr="009F09F6">
        <w:rPr>
          <w:rFonts w:eastAsia="Arial"/>
          <w:color w:val="000000" w:themeColor="text1"/>
        </w:rPr>
        <w:t xml:space="preserve"> reviewed outlined the qualifications, registration, knowledge skills and abilities required for staff roles and responsibilities.</w:t>
      </w:r>
    </w:p>
    <w:p w14:paraId="615321BD" w14:textId="2D1E1709" w:rsidR="009F09F6" w:rsidRPr="009F09F6" w:rsidRDefault="009F09F6" w:rsidP="00AA665B">
      <w:pPr>
        <w:pStyle w:val="Default"/>
        <w:spacing w:after="120"/>
        <w:rPr>
          <w:rFonts w:eastAsia="Arial"/>
          <w:color w:val="000000" w:themeColor="text1"/>
        </w:rPr>
      </w:pPr>
      <w:r w:rsidRPr="009F09F6">
        <w:t>Consumers and representatives confirmed staff had the appropriate skills and knowledge to ensure the delivery of safe and quality care and services. Staff described receiving orientation education</w:t>
      </w:r>
      <w:r w:rsidR="00A83715">
        <w:t>,</w:t>
      </w:r>
      <w:r w:rsidRPr="009F09F6">
        <w:t xml:space="preserve"> including annual mandatory training</w:t>
      </w:r>
      <w:r w:rsidR="00DE3124">
        <w:t>,</w:t>
      </w:r>
      <w:r w:rsidRPr="009F09F6">
        <w:t xml:space="preserve"> and felt comfortable requesting additional training, to enhance their performance. </w:t>
      </w:r>
      <w:r w:rsidRPr="009F09F6">
        <w:rPr>
          <w:rFonts w:eastAsia="Arial"/>
          <w:color w:val="000000" w:themeColor="text1"/>
        </w:rPr>
        <w:t xml:space="preserve">Training records reviewed identified 100% staff had completed mandatory training, including infection control, SIRS, restrictive practices, manual handling, and the </w:t>
      </w:r>
      <w:r w:rsidR="00DE3124">
        <w:rPr>
          <w:rFonts w:eastAsia="Arial"/>
          <w:color w:val="000000" w:themeColor="text1"/>
        </w:rPr>
        <w:t>S</w:t>
      </w:r>
      <w:r w:rsidRPr="009F09F6">
        <w:rPr>
          <w:rFonts w:eastAsia="Arial"/>
          <w:color w:val="000000" w:themeColor="text1"/>
        </w:rPr>
        <w:t>tandards.</w:t>
      </w:r>
    </w:p>
    <w:p w14:paraId="2E33A2FC" w14:textId="1AD82DAE" w:rsidR="002B0C90" w:rsidRPr="00E6370D" w:rsidRDefault="009F09F6" w:rsidP="00AA665B">
      <w:pPr>
        <w:pStyle w:val="Default"/>
        <w:spacing w:after="120"/>
        <w:rPr>
          <w:rFonts w:eastAsiaTheme="minorEastAsia"/>
          <w:color w:val="auto"/>
          <w:highlight w:val="yellow"/>
        </w:rPr>
      </w:pPr>
      <w:r w:rsidRPr="009F09F6">
        <w:t xml:space="preserve">Staff confirmed they received regular reviews, and this was completed using self-assessment and grading, which was then reviewed by management. Management described how they use continuous assessment of staff during team meetings, feedback processes, observations, and </w:t>
      </w:r>
      <w:r w:rsidRPr="009F09F6">
        <w:lastRenderedPageBreak/>
        <w:t xml:space="preserve">consumer feedback. The </w:t>
      </w:r>
      <w:r w:rsidRPr="009F09F6">
        <w:rPr>
          <w:color w:val="auto"/>
          <w:szCs w:val="22"/>
        </w:rPr>
        <w:t xml:space="preserve">review of staff </w:t>
      </w:r>
      <w:r w:rsidRPr="009F09F6">
        <w:rPr>
          <w:rFonts w:eastAsia="Arial"/>
          <w:color w:val="000000" w:themeColor="text1"/>
        </w:rPr>
        <w:t xml:space="preserve">appraisal forms </w:t>
      </w:r>
      <w:r w:rsidR="00801338">
        <w:rPr>
          <w:rFonts w:eastAsia="Arial"/>
          <w:color w:val="000000" w:themeColor="text1"/>
        </w:rPr>
        <w:t>identified</w:t>
      </w:r>
      <w:r w:rsidRPr="009F09F6">
        <w:rPr>
          <w:rFonts w:eastAsia="Arial"/>
          <w:color w:val="000000" w:themeColor="text1"/>
        </w:rPr>
        <w:t xml:space="preserve"> timely review of performance was taking place and training arose from performance reviews</w:t>
      </w:r>
      <w:r w:rsidRPr="009F09F6">
        <w:t>.</w:t>
      </w:r>
      <w:r w:rsidR="002B0C90">
        <w:br w:type="page"/>
      </w:r>
    </w:p>
    <w:p w14:paraId="2E33A2F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FC045E" w:rsidRPr="00996FAF" w14:paraId="2E33A300" w14:textId="77777777" w:rsidTr="00714A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33A2F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2E33A2F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60AB" w:rsidRPr="00996FAF" w14:paraId="2E33A304" w14:textId="77777777" w:rsidTr="00714A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33A301"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E33A302"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2E33A303" w14:textId="72CEB263"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14767939"/>
                <w:placeholder>
                  <w:docPart w:val="EFFA6B710DFE4E90AB030040BB4F4E5A"/>
                </w:placeholder>
                <w:dropDownList>
                  <w:listItem w:displayText="choose a rating" w:value="choose a rating"/>
                  <w:listItem w:displayText="Compliant" w:value="Compliant"/>
                  <w:listItem w:displayText="Non-compliant" w:value="Non-compliant"/>
                </w:dropDownList>
              </w:sdtPr>
              <w:sdtEndPr/>
              <w:sdtContent>
                <w:r w:rsidR="009B60AB" w:rsidRPr="00270875">
                  <w:rPr>
                    <w:rFonts w:ascii="Arial" w:hAnsi="Arial" w:cs="Arial"/>
                    <w:color w:val="auto"/>
                  </w:rPr>
                  <w:t>Compliant</w:t>
                </w:r>
              </w:sdtContent>
            </w:sdt>
          </w:p>
        </w:tc>
      </w:tr>
      <w:tr w:rsidR="009B60AB" w:rsidRPr="00996FAF" w14:paraId="2E33A308"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33A305"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2E33A306"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2E33A307" w14:textId="6A5F7A2C" w:rsidR="009B60AB" w:rsidRPr="00996FAF" w:rsidRDefault="00E169C3"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71314339"/>
                <w:placeholder>
                  <w:docPart w:val="6ED08FD3BE514F24A4E13E2085CAE3A4"/>
                </w:placeholder>
                <w:dropDownList>
                  <w:listItem w:displayText="choose a rating" w:value="choose a rating"/>
                  <w:listItem w:displayText="Compliant" w:value="Compliant"/>
                  <w:listItem w:displayText="Non-compliant" w:value="Non-compliant"/>
                </w:dropDownList>
              </w:sdtPr>
              <w:sdtEndPr/>
              <w:sdtContent>
                <w:r w:rsidR="009B60AB" w:rsidRPr="00270875">
                  <w:rPr>
                    <w:rFonts w:ascii="Arial" w:hAnsi="Arial" w:cs="Arial"/>
                    <w:color w:val="auto"/>
                  </w:rPr>
                  <w:t>Compliant</w:t>
                </w:r>
              </w:sdtContent>
            </w:sdt>
          </w:p>
        </w:tc>
      </w:tr>
      <w:tr w:rsidR="009B60AB" w:rsidRPr="00996FAF" w14:paraId="2E33A312" w14:textId="77777777" w:rsidTr="00714A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33A309"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2E33A30A"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E33A30B"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E33A30C"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E33A30D"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E33A30E"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E33A30F"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E33A310" w14:textId="77777777" w:rsidR="009B60AB" w:rsidRPr="00996FAF" w:rsidRDefault="009B60AB" w:rsidP="009B60A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2E33A311" w14:textId="3FA5FEB9" w:rsidR="009B60AB" w:rsidRPr="00996FAF" w:rsidRDefault="00E169C3"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06674995"/>
                <w:placeholder>
                  <w:docPart w:val="5631444948EB4B6CBB240BEDE3390682"/>
                </w:placeholder>
                <w:dropDownList>
                  <w:listItem w:displayText="choose a rating" w:value="choose a rating"/>
                  <w:listItem w:displayText="Compliant" w:value="Compliant"/>
                  <w:listItem w:displayText="Non-compliant" w:value="Non-compliant"/>
                </w:dropDownList>
              </w:sdtPr>
              <w:sdtEndPr/>
              <w:sdtContent>
                <w:r w:rsidR="009B60AB" w:rsidRPr="00270875">
                  <w:rPr>
                    <w:rFonts w:ascii="Arial" w:hAnsi="Arial" w:cs="Arial"/>
                    <w:color w:val="auto"/>
                  </w:rPr>
                  <w:t>Compliant</w:t>
                </w:r>
              </w:sdtContent>
            </w:sdt>
          </w:p>
        </w:tc>
      </w:tr>
      <w:tr w:rsidR="009B60AB" w:rsidRPr="00996FAF" w14:paraId="2E33A31A" w14:textId="77777777" w:rsidTr="00714A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33A313"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2E33A314" w14:textId="77777777" w:rsidR="009B60AB" w:rsidRPr="00996FAF" w:rsidRDefault="009B60AB" w:rsidP="009B60A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E33A315" w14:textId="77777777" w:rsidR="009B60AB" w:rsidRPr="00996FAF" w:rsidRDefault="009B60AB" w:rsidP="009B60A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E33A316" w14:textId="77777777" w:rsidR="009B60AB" w:rsidRPr="00996FAF" w:rsidRDefault="009B60AB" w:rsidP="009B60A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2E33A317" w14:textId="77777777" w:rsidR="009B60AB" w:rsidRPr="00996FAF" w:rsidRDefault="009B60AB" w:rsidP="009B60A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E33A318" w14:textId="77777777" w:rsidR="009B60AB" w:rsidRPr="00996FAF" w:rsidRDefault="009B60AB" w:rsidP="009B60A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E33A319" w14:textId="3B32481D" w:rsidR="009B60AB" w:rsidRPr="00996FAF" w:rsidRDefault="00E169C3" w:rsidP="009B60A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01423269"/>
                <w:placeholder>
                  <w:docPart w:val="A65A3D7A55744472BA3B09EF130F2759"/>
                </w:placeholder>
                <w:dropDownList>
                  <w:listItem w:displayText="choose a rating" w:value="choose a rating"/>
                  <w:listItem w:displayText="Compliant" w:value="Compliant"/>
                  <w:listItem w:displayText="Non-compliant" w:value="Non-compliant"/>
                </w:dropDownList>
              </w:sdtPr>
              <w:sdtEndPr/>
              <w:sdtContent>
                <w:r w:rsidR="009B60AB" w:rsidRPr="00270875">
                  <w:rPr>
                    <w:rFonts w:ascii="Arial" w:hAnsi="Arial" w:cs="Arial"/>
                    <w:color w:val="auto"/>
                  </w:rPr>
                  <w:t>Compliant</w:t>
                </w:r>
              </w:sdtContent>
            </w:sdt>
          </w:p>
        </w:tc>
      </w:tr>
      <w:tr w:rsidR="009B60AB" w:rsidRPr="00996FAF" w14:paraId="2E33A321" w14:textId="77777777" w:rsidTr="00714A9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33A31B" w14:textId="77777777" w:rsidR="009B60AB" w:rsidRPr="00996FAF" w:rsidRDefault="009B60AB" w:rsidP="009B60AB">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2E33A31C" w14:textId="77777777" w:rsidR="009B60AB" w:rsidRPr="00996FAF" w:rsidRDefault="009B60AB" w:rsidP="009B60A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E33A31D" w14:textId="77777777" w:rsidR="009B60AB" w:rsidRPr="00996FAF" w:rsidRDefault="009B60AB" w:rsidP="009B60A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E33A31E" w14:textId="77777777" w:rsidR="009B60AB" w:rsidRPr="00996FAF" w:rsidRDefault="009B60AB" w:rsidP="009B60A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E33A31F" w14:textId="77777777" w:rsidR="009B60AB" w:rsidRPr="00996FAF" w:rsidRDefault="009B60AB" w:rsidP="009B60A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2E33A320" w14:textId="741C413A" w:rsidR="009B60AB" w:rsidRPr="00996FAF" w:rsidRDefault="00E169C3" w:rsidP="009B60A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16046628"/>
                <w:placeholder>
                  <w:docPart w:val="A4110B52EA204889BE6EE9A8EEC36FC3"/>
                </w:placeholder>
                <w:dropDownList>
                  <w:listItem w:displayText="choose a rating" w:value="choose a rating"/>
                  <w:listItem w:displayText="Compliant" w:value="Compliant"/>
                  <w:listItem w:displayText="Non-compliant" w:value="Non-compliant"/>
                </w:dropDownList>
              </w:sdtPr>
              <w:sdtEndPr/>
              <w:sdtContent>
                <w:r w:rsidR="009B60AB" w:rsidRPr="00270875">
                  <w:rPr>
                    <w:rFonts w:ascii="Arial" w:hAnsi="Arial" w:cs="Arial"/>
                    <w:color w:val="auto"/>
                  </w:rPr>
                  <w:t>Compliant</w:t>
                </w:r>
              </w:sdtContent>
            </w:sdt>
          </w:p>
        </w:tc>
      </w:tr>
    </w:tbl>
    <w:p w14:paraId="2E33A322" w14:textId="77777777" w:rsidR="00D87E7C" w:rsidRDefault="00D87E7C" w:rsidP="00714A9E">
      <w:pPr>
        <w:pStyle w:val="Heading20"/>
        <w:spacing w:before="240"/>
      </w:pPr>
      <w:r w:rsidRPr="00996FAF">
        <w:t>Findings</w:t>
      </w:r>
    </w:p>
    <w:p w14:paraId="4781EF7D" w14:textId="14157A44" w:rsidR="0042145B" w:rsidRPr="00AA665B" w:rsidRDefault="0042145B" w:rsidP="00AA665B">
      <w:pPr>
        <w:rPr>
          <w:rFonts w:ascii="Arial" w:hAnsi="Arial" w:cs="Arial"/>
        </w:rPr>
      </w:pPr>
      <w:r w:rsidRPr="00AA665B">
        <w:rPr>
          <w:rFonts w:ascii="Arial" w:hAnsi="Arial" w:cs="Arial"/>
        </w:rPr>
        <w:t xml:space="preserve">Consumers and representatives considered they were partners in improving the delivery of care and services. Staff confirmed the service kept consumers and representatives informed of changes in care or when things went wrong, to ensure effective communication and engagement. The service has </w:t>
      </w:r>
      <w:r w:rsidR="008F21A4" w:rsidRPr="00AA665B">
        <w:rPr>
          <w:rFonts w:ascii="Arial" w:hAnsi="Arial" w:cs="Arial"/>
        </w:rPr>
        <w:t>a continuous improvement plan and could demonstrate where issues rai</w:t>
      </w:r>
      <w:r w:rsidR="00FE7D06">
        <w:rPr>
          <w:rFonts w:ascii="Arial" w:hAnsi="Arial" w:cs="Arial"/>
        </w:rPr>
        <w:t>s</w:t>
      </w:r>
      <w:r w:rsidR="008F21A4" w:rsidRPr="00AA665B">
        <w:rPr>
          <w:rFonts w:ascii="Arial" w:hAnsi="Arial" w:cs="Arial"/>
        </w:rPr>
        <w:t>ed by consumers and representatives had been added to the plan for consistent follow up.</w:t>
      </w:r>
    </w:p>
    <w:p w14:paraId="64906FBC" w14:textId="17EF67BC" w:rsidR="008F21A4" w:rsidRPr="00AA665B" w:rsidRDefault="00EF0F41" w:rsidP="00AA665B">
      <w:pPr>
        <w:rPr>
          <w:rFonts w:ascii="Arial" w:hAnsi="Arial" w:cs="Arial"/>
        </w:rPr>
      </w:pPr>
      <w:r w:rsidRPr="00AA665B">
        <w:rPr>
          <w:rFonts w:ascii="Arial" w:hAnsi="Arial" w:cs="Arial"/>
        </w:rPr>
        <w:t>Consumers</w:t>
      </w:r>
      <w:r w:rsidR="00B90D2E" w:rsidRPr="00AA665B">
        <w:rPr>
          <w:rFonts w:ascii="Arial" w:hAnsi="Arial" w:cs="Arial"/>
        </w:rPr>
        <w:t xml:space="preserve"> and </w:t>
      </w:r>
      <w:r w:rsidRPr="00AA665B">
        <w:rPr>
          <w:rFonts w:ascii="Arial" w:hAnsi="Arial" w:cs="Arial"/>
        </w:rPr>
        <w:t xml:space="preserve">representatives said they </w:t>
      </w:r>
      <w:r w:rsidR="00F956E2" w:rsidRPr="00AA665B">
        <w:rPr>
          <w:rFonts w:ascii="Arial" w:hAnsi="Arial" w:cs="Arial"/>
        </w:rPr>
        <w:t>felt</w:t>
      </w:r>
      <w:r w:rsidRPr="00AA665B">
        <w:rPr>
          <w:rFonts w:ascii="Arial" w:hAnsi="Arial" w:cs="Arial"/>
        </w:rPr>
        <w:t xml:space="preserve"> safe at the service, and most said they receive regular updates in relation to outcomes of care and services. Management and staff described the involvement of the governing body in the promotion of a culture of safe, inclusive services and described the ways the board</w:t>
      </w:r>
      <w:r w:rsidR="00D03273">
        <w:rPr>
          <w:rFonts w:ascii="Arial" w:hAnsi="Arial" w:cs="Arial"/>
        </w:rPr>
        <w:t xml:space="preserve"> was </w:t>
      </w:r>
      <w:r w:rsidRPr="00AA665B">
        <w:rPr>
          <w:rFonts w:ascii="Arial" w:hAnsi="Arial" w:cs="Arial"/>
        </w:rPr>
        <w:t>kept informed by the service</w:t>
      </w:r>
      <w:r w:rsidR="00B90D2E" w:rsidRPr="00AA665B">
        <w:rPr>
          <w:rFonts w:ascii="Arial" w:hAnsi="Arial" w:cs="Arial"/>
        </w:rPr>
        <w:t xml:space="preserve">, including </w:t>
      </w:r>
      <w:r w:rsidRPr="00AA665B">
        <w:rPr>
          <w:rFonts w:ascii="Arial" w:hAnsi="Arial" w:cs="Arial"/>
        </w:rPr>
        <w:t xml:space="preserve">through analysis </w:t>
      </w:r>
      <w:r w:rsidRPr="00AA665B">
        <w:rPr>
          <w:rFonts w:ascii="Arial" w:hAnsi="Arial" w:cs="Arial"/>
        </w:rPr>
        <w:lastRenderedPageBreak/>
        <w:t>and monitoring of clinical indicators and benchmarking across all services in the organisation to identify and address wider trends</w:t>
      </w:r>
      <w:r w:rsidR="00B90D2E" w:rsidRPr="00AA665B">
        <w:rPr>
          <w:rFonts w:ascii="Arial" w:hAnsi="Arial" w:cs="Arial"/>
        </w:rPr>
        <w:t>. Management demonstrated periodic communications of changes to the clinical and personal care requirements and its subsequent dissemination to all relevant staff via email.</w:t>
      </w:r>
    </w:p>
    <w:p w14:paraId="2E33A323" w14:textId="0918DBAE" w:rsidR="00117022" w:rsidRPr="00AA665B" w:rsidRDefault="00964391" w:rsidP="00AA665B">
      <w:pPr>
        <w:pStyle w:val="NormalArial"/>
        <w:rPr>
          <w:rFonts w:eastAsiaTheme="minorEastAsia"/>
          <w:color w:val="auto"/>
        </w:rPr>
      </w:pPr>
      <w:r w:rsidRPr="00AA665B">
        <w:rPr>
          <w:rFonts w:eastAsiaTheme="minorEastAsia"/>
          <w:color w:val="auto"/>
        </w:rPr>
        <w:t>Documentation identified t</w:t>
      </w:r>
      <w:r w:rsidR="00B90D2E" w:rsidRPr="00AA665B">
        <w:rPr>
          <w:rFonts w:eastAsiaTheme="minorEastAsia"/>
          <w:color w:val="auto"/>
        </w:rPr>
        <w:t xml:space="preserve">he board had organisation wide governance systems, </w:t>
      </w:r>
      <w:r w:rsidRPr="00AA665B">
        <w:rPr>
          <w:rFonts w:eastAsiaTheme="minorEastAsia"/>
          <w:color w:val="auto"/>
        </w:rPr>
        <w:t xml:space="preserve">in areas including but not limited to </w:t>
      </w:r>
      <w:r w:rsidR="00B90D2E" w:rsidRPr="00AA665B">
        <w:rPr>
          <w:rFonts w:eastAsiaTheme="minorEastAsia"/>
          <w:color w:val="auto"/>
        </w:rPr>
        <w:t xml:space="preserve">routine reporting and analysis of data related to incident management, workforce requirements, and complaints. The board satisfies itself systems and processes </w:t>
      </w:r>
      <w:r w:rsidR="00A80E66">
        <w:rPr>
          <w:rFonts w:eastAsiaTheme="minorEastAsia"/>
          <w:color w:val="auto"/>
        </w:rPr>
        <w:t>we</w:t>
      </w:r>
      <w:r w:rsidR="00B90D2E" w:rsidRPr="00AA665B">
        <w:rPr>
          <w:rFonts w:eastAsiaTheme="minorEastAsia"/>
          <w:color w:val="auto"/>
        </w:rPr>
        <w:t xml:space="preserve">re in place to ensure the right care </w:t>
      </w:r>
      <w:r w:rsidR="00A80E66">
        <w:rPr>
          <w:rFonts w:eastAsiaTheme="minorEastAsia"/>
          <w:color w:val="auto"/>
        </w:rPr>
        <w:t>wa</w:t>
      </w:r>
      <w:r w:rsidR="00B90D2E" w:rsidRPr="00AA665B">
        <w:rPr>
          <w:rFonts w:eastAsiaTheme="minorEastAsia"/>
          <w:color w:val="auto"/>
        </w:rPr>
        <w:t>s being provided in accordance with the Standards.</w:t>
      </w:r>
    </w:p>
    <w:p w14:paraId="773CB2FD" w14:textId="5A3E88F4" w:rsidR="00964391" w:rsidRPr="00AA665B" w:rsidRDefault="00964391" w:rsidP="00AA665B">
      <w:pPr>
        <w:rPr>
          <w:rFonts w:ascii="Arial" w:hAnsi="Arial" w:cs="Arial"/>
        </w:rPr>
      </w:pPr>
      <w:r w:rsidRPr="00AA665B">
        <w:rPr>
          <w:rFonts w:ascii="Arial" w:hAnsi="Arial" w:cs="Arial"/>
        </w:rPr>
        <w:t>The service had policies and procedures available to provide staff with the guidance they needed to manage and respond to high-impact or high prevalence risks and incidents and to support consumers to live the best life they can. Consumers and representatives stated they felt supported to take risks and make decisions about their care and felt well-informed of incidents that had occurred. Risks were reported, escalated, and regularly reviewed by management. Feedback was communicated through service meetings leading to improvements to care and services for consumers.</w:t>
      </w:r>
    </w:p>
    <w:p w14:paraId="2E33A324" w14:textId="2C18DB2C" w:rsidR="00117022" w:rsidRPr="00714A9E" w:rsidRDefault="00964391" w:rsidP="00714A9E">
      <w:pPr>
        <w:rPr>
          <w:rFonts w:ascii="Arial" w:eastAsia="Arial" w:hAnsi="Arial" w:cs="Arial"/>
          <w:color w:val="000000"/>
          <w:lang w:eastAsia="en-AU"/>
        </w:rPr>
      </w:pPr>
      <w:r w:rsidRPr="00AA665B">
        <w:rPr>
          <w:rFonts w:ascii="Arial" w:hAnsi="Arial" w:cs="Arial"/>
        </w:rPr>
        <w:t xml:space="preserve">The service demonstrated how clinical care practice </w:t>
      </w:r>
      <w:r w:rsidR="00AA665B" w:rsidRPr="00AA665B">
        <w:rPr>
          <w:rFonts w:ascii="Arial" w:hAnsi="Arial" w:cs="Arial"/>
        </w:rPr>
        <w:t>wa</w:t>
      </w:r>
      <w:r w:rsidRPr="00AA665B">
        <w:rPr>
          <w:rFonts w:ascii="Arial" w:hAnsi="Arial" w:cs="Arial"/>
        </w:rPr>
        <w:t>s governed by a clinical governance framework including policies and procedures pertaining to antimicrobial stewardship, minimising the use of restraint and open disclosure. Staff confirmed receiving education about the policies and provide</w:t>
      </w:r>
      <w:r w:rsidR="009E6FA8">
        <w:rPr>
          <w:rFonts w:ascii="Arial" w:hAnsi="Arial" w:cs="Arial"/>
        </w:rPr>
        <w:t>d</w:t>
      </w:r>
      <w:r w:rsidRPr="00AA665B">
        <w:rPr>
          <w:rFonts w:ascii="Arial" w:hAnsi="Arial" w:cs="Arial"/>
        </w:rPr>
        <w:t xml:space="preserve"> examples of their relevance to their work</w:t>
      </w:r>
      <w:r w:rsidR="00AA665B" w:rsidRPr="00AA665B">
        <w:rPr>
          <w:rFonts w:ascii="Arial" w:hAnsi="Arial" w:cs="Arial"/>
        </w:rPr>
        <w:t>. The service consistently demonstrated assessment and care planning, which</w:t>
      </w:r>
      <w:r w:rsidR="00D03273">
        <w:rPr>
          <w:rFonts w:ascii="Arial" w:hAnsi="Arial" w:cs="Arial"/>
        </w:rPr>
        <w:t xml:space="preserve"> was </w:t>
      </w:r>
      <w:r w:rsidR="00AA665B" w:rsidRPr="00AA665B">
        <w:rPr>
          <w:rFonts w:ascii="Arial" w:hAnsi="Arial" w:cs="Arial"/>
        </w:rPr>
        <w:t xml:space="preserve">incorporated into clinical governance, including </w:t>
      </w:r>
      <w:r w:rsidR="00AA665B" w:rsidRPr="00AA665B">
        <w:rPr>
          <w:rStyle w:val="BodyTextChar"/>
          <w:rFonts w:eastAsia="Arial"/>
        </w:rPr>
        <w:t>consideration of risks consistently inform and support the delivery of safe and effective care, were performed effectively.</w:t>
      </w:r>
      <w:bookmarkStart w:id="2" w:name="_GoBack"/>
      <w:bookmarkEnd w:id="2"/>
    </w:p>
    <w:sectPr w:rsidR="00117022" w:rsidRPr="00714A9E"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789BF" w14:textId="77777777" w:rsidR="00951B81" w:rsidRDefault="00951B81" w:rsidP="00D71F88">
      <w:pPr>
        <w:spacing w:after="0"/>
      </w:pPr>
      <w:r>
        <w:separator/>
      </w:r>
    </w:p>
  </w:endnote>
  <w:endnote w:type="continuationSeparator" w:id="0">
    <w:p w14:paraId="2EDD92AF" w14:textId="77777777" w:rsidR="00951B81" w:rsidRDefault="00951B81"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00002FF" w:usb1="4000ACFF" w:usb2="00000001" w:usb3="00000000" w:csb0="0000019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2D" w14:textId="77777777" w:rsidR="005D225E" w:rsidRDefault="005D2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2E"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D225E">
      <w:rPr>
        <w:rStyle w:val="FooterBold"/>
        <w:rFonts w:ascii="Arial" w:hAnsi="Arial"/>
        <w:b w:val="0"/>
      </w:rPr>
      <w:t>The Orchards Aged Care</w:t>
    </w:r>
    <w:r w:rsidRPr="00DF37F2">
      <w:rPr>
        <w:rStyle w:val="FooterBold"/>
        <w:rFonts w:ascii="Arial" w:hAnsi="Arial"/>
        <w:b w:val="0"/>
      </w:rPr>
      <w:tab/>
      <w:t xml:space="preserve">RPT-ACC-0122 v3.0 </w:t>
    </w:r>
  </w:p>
  <w:p w14:paraId="2E33A32F"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D225E">
      <w:rPr>
        <w:rStyle w:val="FooterBold"/>
        <w:rFonts w:ascii="Arial" w:hAnsi="Arial"/>
        <w:b w:val="0"/>
      </w:rPr>
      <w:t>1003</w:t>
    </w:r>
    <w:r w:rsidRPr="00DF37F2">
      <w:rPr>
        <w:rStyle w:val="FooterBold"/>
        <w:rFonts w:ascii="Arial" w:hAnsi="Arial"/>
        <w:b w:val="0"/>
      </w:rPr>
      <w:tab/>
      <w:t xml:space="preserve">OFFICIAL: Sensitive </w:t>
    </w:r>
  </w:p>
  <w:p w14:paraId="2E33A330"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32"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EF3F4" w14:textId="77777777" w:rsidR="00951B81" w:rsidRDefault="00951B81" w:rsidP="00D71F88">
      <w:pPr>
        <w:spacing w:after="0"/>
      </w:pPr>
      <w:r>
        <w:separator/>
      </w:r>
    </w:p>
  </w:footnote>
  <w:footnote w:type="continuationSeparator" w:id="0">
    <w:p w14:paraId="0DB0BB0D" w14:textId="77777777" w:rsidR="00951B81" w:rsidRDefault="00951B81" w:rsidP="00D71F88">
      <w:pPr>
        <w:spacing w:after="0"/>
      </w:pPr>
      <w:r>
        <w:continuationSeparator/>
      </w:r>
    </w:p>
  </w:footnote>
  <w:footnote w:id="1">
    <w:p w14:paraId="2E33A338" w14:textId="761382D7" w:rsidR="002B0884" w:rsidRPr="00BE7F38" w:rsidRDefault="000078F8" w:rsidP="00BE7F3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A77879">
        <w:rPr>
          <w:rFonts w:ascii="Arial" w:hAnsi="Arial" w:cs="Arial"/>
          <w:color w:val="auto"/>
          <w:sz w:val="20"/>
          <w:szCs w:val="20"/>
        </w:rPr>
        <w:t>40A</w:t>
      </w:r>
      <w:r w:rsidR="00A77879" w:rsidRPr="00A77879">
        <w:rPr>
          <w:rFonts w:ascii="Arial" w:hAnsi="Arial" w:cs="Arial"/>
          <w:color w:val="auto"/>
          <w:sz w:val="20"/>
          <w:szCs w:val="20"/>
        </w:rPr>
        <w:t xml:space="preserve"> </w:t>
      </w:r>
      <w:r w:rsidRPr="00A77879">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2B" w14:textId="77777777" w:rsidR="005D225E" w:rsidRDefault="005D2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2C"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2E33A333" wp14:editId="2E33A334">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A331" w14:textId="77777777" w:rsidR="00FA0A5B" w:rsidRDefault="00FA0A5B">
    <w:pPr>
      <w:pStyle w:val="Header"/>
    </w:pPr>
    <w:r>
      <w:rPr>
        <w:noProof/>
      </w:rPr>
      <w:drawing>
        <wp:anchor distT="0" distB="0" distL="114300" distR="114300" simplePos="0" relativeHeight="251661312" behindDoc="0" locked="0" layoutInCell="1" allowOverlap="1" wp14:anchorId="2E33A335" wp14:editId="2E33A33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FB1DE0"/>
    <w:multiLevelType w:val="hybridMultilevel"/>
    <w:tmpl w:val="B6E618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C96786"/>
    <w:multiLevelType w:val="hybridMultilevel"/>
    <w:tmpl w:val="B6628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517D8A"/>
    <w:multiLevelType w:val="hybridMultilevel"/>
    <w:tmpl w:val="E458C3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671A67"/>
    <w:multiLevelType w:val="hybridMultilevel"/>
    <w:tmpl w:val="515803FC"/>
    <w:lvl w:ilvl="0" w:tplc="0C090001">
      <w:start w:val="1"/>
      <w:numFmt w:val="bullet"/>
      <w:lvlText w:val=""/>
      <w:lvlJc w:val="left"/>
      <w:pPr>
        <w:ind w:left="779" w:hanging="360"/>
      </w:pPr>
      <w:rPr>
        <w:rFonts w:ascii="Symbol" w:hAnsi="Symbol" w:hint="default"/>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2" w15:restartNumberingAfterBreak="0">
    <w:nsid w:val="50C14916"/>
    <w:multiLevelType w:val="hybridMultilevel"/>
    <w:tmpl w:val="4AC01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6"/>
  </w:num>
  <w:num w:numId="2">
    <w:abstractNumId w:val="4"/>
  </w:num>
  <w:num w:numId="3">
    <w:abstractNumId w:val="2"/>
  </w:num>
  <w:num w:numId="4">
    <w:abstractNumId w:val="7"/>
  </w:num>
  <w:num w:numId="5">
    <w:abstractNumId w:val="6"/>
  </w:num>
  <w:num w:numId="6">
    <w:abstractNumId w:val="0"/>
  </w:num>
  <w:num w:numId="7">
    <w:abstractNumId w:val="13"/>
  </w:num>
  <w:num w:numId="8">
    <w:abstractNumId w:val="5"/>
  </w:num>
  <w:num w:numId="9">
    <w:abstractNumId w:val="8"/>
  </w:num>
  <w:num w:numId="10">
    <w:abstractNumId w:val="3"/>
  </w:num>
  <w:num w:numId="11">
    <w:abstractNumId w:val="15"/>
  </w:num>
  <w:num w:numId="12">
    <w:abstractNumId w:val="14"/>
  </w:num>
  <w:num w:numId="13">
    <w:abstractNumId w:val="1"/>
  </w:num>
  <w:num w:numId="14">
    <w:abstractNumId w:val="10"/>
  </w:num>
  <w:num w:numId="15">
    <w:abstractNumId w:val="12"/>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DE3tTCxsDQ1N7BQ0lEKTi0uzszPAykwrwUA7gSECCwAAAA="/>
  </w:docVars>
  <w:rsids>
    <w:rsidRoot w:val="00D71F88"/>
    <w:rsid w:val="00002AFF"/>
    <w:rsid w:val="000078F8"/>
    <w:rsid w:val="000102F7"/>
    <w:rsid w:val="00010F8D"/>
    <w:rsid w:val="00016BDF"/>
    <w:rsid w:val="00023077"/>
    <w:rsid w:val="0003529D"/>
    <w:rsid w:val="000521F9"/>
    <w:rsid w:val="00056C05"/>
    <w:rsid w:val="000615E8"/>
    <w:rsid w:val="000633A4"/>
    <w:rsid w:val="000648B8"/>
    <w:rsid w:val="00067FBD"/>
    <w:rsid w:val="00075ED8"/>
    <w:rsid w:val="00081522"/>
    <w:rsid w:val="00081C50"/>
    <w:rsid w:val="0009621F"/>
    <w:rsid w:val="000B4CB0"/>
    <w:rsid w:val="000C2368"/>
    <w:rsid w:val="000C49B3"/>
    <w:rsid w:val="000D5D7C"/>
    <w:rsid w:val="000E1262"/>
    <w:rsid w:val="000E67AF"/>
    <w:rsid w:val="000F3C8B"/>
    <w:rsid w:val="001051FD"/>
    <w:rsid w:val="001115BE"/>
    <w:rsid w:val="00111A24"/>
    <w:rsid w:val="00117022"/>
    <w:rsid w:val="00127C68"/>
    <w:rsid w:val="001452C0"/>
    <w:rsid w:val="00174A65"/>
    <w:rsid w:val="00187B0B"/>
    <w:rsid w:val="00194187"/>
    <w:rsid w:val="001A5684"/>
    <w:rsid w:val="001A65B9"/>
    <w:rsid w:val="001C6E88"/>
    <w:rsid w:val="001D1642"/>
    <w:rsid w:val="001D38F3"/>
    <w:rsid w:val="001F0624"/>
    <w:rsid w:val="002039CE"/>
    <w:rsid w:val="00216030"/>
    <w:rsid w:val="002269BA"/>
    <w:rsid w:val="002305B9"/>
    <w:rsid w:val="00233BDC"/>
    <w:rsid w:val="00235DB7"/>
    <w:rsid w:val="00250244"/>
    <w:rsid w:val="00250EA0"/>
    <w:rsid w:val="00253B17"/>
    <w:rsid w:val="00262C0B"/>
    <w:rsid w:val="00264726"/>
    <w:rsid w:val="002769BA"/>
    <w:rsid w:val="00281C5A"/>
    <w:rsid w:val="002A46C0"/>
    <w:rsid w:val="002B0884"/>
    <w:rsid w:val="002B0C90"/>
    <w:rsid w:val="002C1417"/>
    <w:rsid w:val="002C3367"/>
    <w:rsid w:val="002D0369"/>
    <w:rsid w:val="002D1AA5"/>
    <w:rsid w:val="002D5C77"/>
    <w:rsid w:val="002E2493"/>
    <w:rsid w:val="002E629F"/>
    <w:rsid w:val="002F2C7C"/>
    <w:rsid w:val="002F49A8"/>
    <w:rsid w:val="00310BB7"/>
    <w:rsid w:val="003341F4"/>
    <w:rsid w:val="00334B7D"/>
    <w:rsid w:val="00341843"/>
    <w:rsid w:val="00342C05"/>
    <w:rsid w:val="00347E1F"/>
    <w:rsid w:val="00356885"/>
    <w:rsid w:val="003574D0"/>
    <w:rsid w:val="0036130C"/>
    <w:rsid w:val="0037073C"/>
    <w:rsid w:val="0037734C"/>
    <w:rsid w:val="0038604D"/>
    <w:rsid w:val="0039322A"/>
    <w:rsid w:val="003A38D9"/>
    <w:rsid w:val="003B1763"/>
    <w:rsid w:val="003B480F"/>
    <w:rsid w:val="003B6C03"/>
    <w:rsid w:val="003F1506"/>
    <w:rsid w:val="003F2E05"/>
    <w:rsid w:val="003F40D2"/>
    <w:rsid w:val="00410F41"/>
    <w:rsid w:val="00412D24"/>
    <w:rsid w:val="0042145B"/>
    <w:rsid w:val="0042301F"/>
    <w:rsid w:val="00436029"/>
    <w:rsid w:val="00443E1F"/>
    <w:rsid w:val="004476E2"/>
    <w:rsid w:val="004505A8"/>
    <w:rsid w:val="00456743"/>
    <w:rsid w:val="004619EA"/>
    <w:rsid w:val="00480CD5"/>
    <w:rsid w:val="00486531"/>
    <w:rsid w:val="0049280B"/>
    <w:rsid w:val="004930A0"/>
    <w:rsid w:val="00495B64"/>
    <w:rsid w:val="00497BA5"/>
    <w:rsid w:val="004A13BF"/>
    <w:rsid w:val="004C5989"/>
    <w:rsid w:val="004D004D"/>
    <w:rsid w:val="004E125C"/>
    <w:rsid w:val="004F0D24"/>
    <w:rsid w:val="00503340"/>
    <w:rsid w:val="00504C76"/>
    <w:rsid w:val="00506BF0"/>
    <w:rsid w:val="00511423"/>
    <w:rsid w:val="00516130"/>
    <w:rsid w:val="005205DE"/>
    <w:rsid w:val="00521FB1"/>
    <w:rsid w:val="00533736"/>
    <w:rsid w:val="00536869"/>
    <w:rsid w:val="00542F8E"/>
    <w:rsid w:val="00543917"/>
    <w:rsid w:val="00550022"/>
    <w:rsid w:val="005518FB"/>
    <w:rsid w:val="0055298F"/>
    <w:rsid w:val="00553F51"/>
    <w:rsid w:val="00556D0F"/>
    <w:rsid w:val="00567F6E"/>
    <w:rsid w:val="0057095C"/>
    <w:rsid w:val="00570ED0"/>
    <w:rsid w:val="005901B9"/>
    <w:rsid w:val="00595D84"/>
    <w:rsid w:val="005968A5"/>
    <w:rsid w:val="005A4A4F"/>
    <w:rsid w:val="005B582C"/>
    <w:rsid w:val="005B7570"/>
    <w:rsid w:val="005C11B1"/>
    <w:rsid w:val="005C2085"/>
    <w:rsid w:val="005D20A6"/>
    <w:rsid w:val="005D225E"/>
    <w:rsid w:val="005D23EC"/>
    <w:rsid w:val="005E191A"/>
    <w:rsid w:val="005E490D"/>
    <w:rsid w:val="00602258"/>
    <w:rsid w:val="00604D93"/>
    <w:rsid w:val="006101AC"/>
    <w:rsid w:val="0061226B"/>
    <w:rsid w:val="00633881"/>
    <w:rsid w:val="00641314"/>
    <w:rsid w:val="00641383"/>
    <w:rsid w:val="0065211B"/>
    <w:rsid w:val="00683ED8"/>
    <w:rsid w:val="00690506"/>
    <w:rsid w:val="0069170C"/>
    <w:rsid w:val="006B2123"/>
    <w:rsid w:val="006B2CC6"/>
    <w:rsid w:val="006B74B8"/>
    <w:rsid w:val="006C4830"/>
    <w:rsid w:val="006C7E35"/>
    <w:rsid w:val="006C7E90"/>
    <w:rsid w:val="006D65F9"/>
    <w:rsid w:val="006E41C6"/>
    <w:rsid w:val="006E72A8"/>
    <w:rsid w:val="006F1ED6"/>
    <w:rsid w:val="006F6797"/>
    <w:rsid w:val="007027C7"/>
    <w:rsid w:val="00712752"/>
    <w:rsid w:val="00714A9E"/>
    <w:rsid w:val="00723397"/>
    <w:rsid w:val="00724C4E"/>
    <w:rsid w:val="00732F84"/>
    <w:rsid w:val="0073463F"/>
    <w:rsid w:val="00736387"/>
    <w:rsid w:val="00740F79"/>
    <w:rsid w:val="0075021E"/>
    <w:rsid w:val="00767A3F"/>
    <w:rsid w:val="00767D0A"/>
    <w:rsid w:val="00774964"/>
    <w:rsid w:val="007924A1"/>
    <w:rsid w:val="00792566"/>
    <w:rsid w:val="00796EEA"/>
    <w:rsid w:val="007A1021"/>
    <w:rsid w:val="007A18CD"/>
    <w:rsid w:val="007A1C66"/>
    <w:rsid w:val="007B1DDF"/>
    <w:rsid w:val="007D06B0"/>
    <w:rsid w:val="007D0C63"/>
    <w:rsid w:val="007D3980"/>
    <w:rsid w:val="007E5E47"/>
    <w:rsid w:val="00801338"/>
    <w:rsid w:val="00802465"/>
    <w:rsid w:val="0080479A"/>
    <w:rsid w:val="008133BD"/>
    <w:rsid w:val="00814079"/>
    <w:rsid w:val="00814B8B"/>
    <w:rsid w:val="008174C2"/>
    <w:rsid w:val="008203F1"/>
    <w:rsid w:val="008279E5"/>
    <w:rsid w:val="00831C3D"/>
    <w:rsid w:val="00865EA1"/>
    <w:rsid w:val="00867AF5"/>
    <w:rsid w:val="008701F6"/>
    <w:rsid w:val="00870F58"/>
    <w:rsid w:val="00874F9A"/>
    <w:rsid w:val="0087700C"/>
    <w:rsid w:val="00885E69"/>
    <w:rsid w:val="00887C69"/>
    <w:rsid w:val="008C377A"/>
    <w:rsid w:val="008C3ABF"/>
    <w:rsid w:val="008D77DD"/>
    <w:rsid w:val="008E777B"/>
    <w:rsid w:val="008F07FD"/>
    <w:rsid w:val="008F21A4"/>
    <w:rsid w:val="008F61E9"/>
    <w:rsid w:val="009054FA"/>
    <w:rsid w:val="00925320"/>
    <w:rsid w:val="00930CB2"/>
    <w:rsid w:val="0093734D"/>
    <w:rsid w:val="0094022F"/>
    <w:rsid w:val="0094210D"/>
    <w:rsid w:val="00951B81"/>
    <w:rsid w:val="00954ADF"/>
    <w:rsid w:val="00954E2F"/>
    <w:rsid w:val="0095507B"/>
    <w:rsid w:val="009638B3"/>
    <w:rsid w:val="00964391"/>
    <w:rsid w:val="00980D12"/>
    <w:rsid w:val="00984B0B"/>
    <w:rsid w:val="009902E6"/>
    <w:rsid w:val="00996FAF"/>
    <w:rsid w:val="00997093"/>
    <w:rsid w:val="009A0501"/>
    <w:rsid w:val="009A1351"/>
    <w:rsid w:val="009A38B1"/>
    <w:rsid w:val="009B60AB"/>
    <w:rsid w:val="009E6FA8"/>
    <w:rsid w:val="009F09F6"/>
    <w:rsid w:val="009F33C5"/>
    <w:rsid w:val="00A00459"/>
    <w:rsid w:val="00A02831"/>
    <w:rsid w:val="00A146BD"/>
    <w:rsid w:val="00A21758"/>
    <w:rsid w:val="00A26282"/>
    <w:rsid w:val="00A32566"/>
    <w:rsid w:val="00A41847"/>
    <w:rsid w:val="00A512D2"/>
    <w:rsid w:val="00A51B3D"/>
    <w:rsid w:val="00A56ECB"/>
    <w:rsid w:val="00A67185"/>
    <w:rsid w:val="00A77879"/>
    <w:rsid w:val="00A8066E"/>
    <w:rsid w:val="00A80E66"/>
    <w:rsid w:val="00A83715"/>
    <w:rsid w:val="00A8444A"/>
    <w:rsid w:val="00A92489"/>
    <w:rsid w:val="00A940DB"/>
    <w:rsid w:val="00AA3657"/>
    <w:rsid w:val="00AA665B"/>
    <w:rsid w:val="00AB223E"/>
    <w:rsid w:val="00AC0409"/>
    <w:rsid w:val="00AD3CC7"/>
    <w:rsid w:val="00AD54CB"/>
    <w:rsid w:val="00AD69B2"/>
    <w:rsid w:val="00AE6AC8"/>
    <w:rsid w:val="00AF0FB0"/>
    <w:rsid w:val="00AF250E"/>
    <w:rsid w:val="00B107A6"/>
    <w:rsid w:val="00B31E03"/>
    <w:rsid w:val="00B32BCB"/>
    <w:rsid w:val="00B47A17"/>
    <w:rsid w:val="00B53BF5"/>
    <w:rsid w:val="00B53F7A"/>
    <w:rsid w:val="00B660DE"/>
    <w:rsid w:val="00B66842"/>
    <w:rsid w:val="00B90D2E"/>
    <w:rsid w:val="00B976EE"/>
    <w:rsid w:val="00BB5E65"/>
    <w:rsid w:val="00BD5304"/>
    <w:rsid w:val="00BE486B"/>
    <w:rsid w:val="00BE68C3"/>
    <w:rsid w:val="00BE7F38"/>
    <w:rsid w:val="00BF0A01"/>
    <w:rsid w:val="00BF2C51"/>
    <w:rsid w:val="00C12FE6"/>
    <w:rsid w:val="00C14D57"/>
    <w:rsid w:val="00C217E0"/>
    <w:rsid w:val="00C25E1F"/>
    <w:rsid w:val="00C272D4"/>
    <w:rsid w:val="00C33415"/>
    <w:rsid w:val="00C345EA"/>
    <w:rsid w:val="00C41CA1"/>
    <w:rsid w:val="00C60321"/>
    <w:rsid w:val="00C60792"/>
    <w:rsid w:val="00C639CF"/>
    <w:rsid w:val="00C713A0"/>
    <w:rsid w:val="00C73479"/>
    <w:rsid w:val="00C743BC"/>
    <w:rsid w:val="00C8005C"/>
    <w:rsid w:val="00C8258B"/>
    <w:rsid w:val="00C94172"/>
    <w:rsid w:val="00CA37CB"/>
    <w:rsid w:val="00CC1D6A"/>
    <w:rsid w:val="00CD662D"/>
    <w:rsid w:val="00CE7BEA"/>
    <w:rsid w:val="00CF0A25"/>
    <w:rsid w:val="00CF274B"/>
    <w:rsid w:val="00D03273"/>
    <w:rsid w:val="00D04405"/>
    <w:rsid w:val="00D104BA"/>
    <w:rsid w:val="00D13630"/>
    <w:rsid w:val="00D238BA"/>
    <w:rsid w:val="00D24425"/>
    <w:rsid w:val="00D2559D"/>
    <w:rsid w:val="00D31356"/>
    <w:rsid w:val="00D3157C"/>
    <w:rsid w:val="00D33DBD"/>
    <w:rsid w:val="00D34DBD"/>
    <w:rsid w:val="00D457F2"/>
    <w:rsid w:val="00D46FB8"/>
    <w:rsid w:val="00D47B82"/>
    <w:rsid w:val="00D53757"/>
    <w:rsid w:val="00D71F88"/>
    <w:rsid w:val="00D87E7C"/>
    <w:rsid w:val="00DA1E26"/>
    <w:rsid w:val="00DA3E0E"/>
    <w:rsid w:val="00DA7FB0"/>
    <w:rsid w:val="00DB3583"/>
    <w:rsid w:val="00DB41A7"/>
    <w:rsid w:val="00DD317D"/>
    <w:rsid w:val="00DE2726"/>
    <w:rsid w:val="00DE3124"/>
    <w:rsid w:val="00DE6277"/>
    <w:rsid w:val="00DF37F2"/>
    <w:rsid w:val="00DF421D"/>
    <w:rsid w:val="00E06CD7"/>
    <w:rsid w:val="00E2364A"/>
    <w:rsid w:val="00E3409E"/>
    <w:rsid w:val="00E43658"/>
    <w:rsid w:val="00E53B54"/>
    <w:rsid w:val="00E6370D"/>
    <w:rsid w:val="00E64CE6"/>
    <w:rsid w:val="00E96E04"/>
    <w:rsid w:val="00EA74C2"/>
    <w:rsid w:val="00EB017C"/>
    <w:rsid w:val="00EB358B"/>
    <w:rsid w:val="00EB571B"/>
    <w:rsid w:val="00EB63F6"/>
    <w:rsid w:val="00ED0F94"/>
    <w:rsid w:val="00EE4EDC"/>
    <w:rsid w:val="00EF0F41"/>
    <w:rsid w:val="00EF7B6B"/>
    <w:rsid w:val="00F01EF5"/>
    <w:rsid w:val="00F02953"/>
    <w:rsid w:val="00F02A3F"/>
    <w:rsid w:val="00F045F4"/>
    <w:rsid w:val="00F31A4A"/>
    <w:rsid w:val="00F40E2B"/>
    <w:rsid w:val="00F54E84"/>
    <w:rsid w:val="00F6268A"/>
    <w:rsid w:val="00F6671F"/>
    <w:rsid w:val="00F7276C"/>
    <w:rsid w:val="00F956E2"/>
    <w:rsid w:val="00FA0A5B"/>
    <w:rsid w:val="00FB7522"/>
    <w:rsid w:val="00FC045E"/>
    <w:rsid w:val="00FC4739"/>
    <w:rsid w:val="00FC5740"/>
    <w:rsid w:val="00FC6592"/>
    <w:rsid w:val="00FE7D06"/>
    <w:rsid w:val="00FF253B"/>
    <w:rsid w:val="00FF36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3A1E1"/>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075ED8"/>
    <w:rPr>
      <w:rFonts w:ascii="Fira Sans Light" w:hAnsi="Fira Sans Light"/>
      <w:color w:val="000000" w:themeColor="text1"/>
      <w:sz w:val="24"/>
      <w:szCs w:val="24"/>
    </w:rPr>
  </w:style>
  <w:style w:type="character" w:customStyle="1" w:styleId="normaltextrun">
    <w:name w:val="normaltextrun"/>
    <w:basedOn w:val="DefaultParagraphFont"/>
    <w:rsid w:val="00016BDF"/>
  </w:style>
  <w:style w:type="character" w:styleId="PlaceholderText">
    <w:name w:val="Placeholder Text"/>
    <w:basedOn w:val="DefaultParagraphFont"/>
    <w:uiPriority w:val="99"/>
    <w:semiHidden/>
    <w:rsid w:val="006B2123"/>
    <w:rPr>
      <w:color w:val="808080"/>
    </w:rPr>
  </w:style>
  <w:style w:type="paragraph" w:customStyle="1" w:styleId="Default">
    <w:name w:val="Default"/>
    <w:rsid w:val="006B2123"/>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99"/>
    <w:unhideWhenUsed/>
    <w:rsid w:val="00AA665B"/>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AA665B"/>
    <w:rPr>
      <w:rFonts w:ascii="Arial" w:eastAsia="Times New Roman"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5D70718990AB4C2E85BF71D5A6DE06FE"/>
        <w:category>
          <w:name w:val="General"/>
          <w:gallery w:val="placeholder"/>
        </w:category>
        <w:types>
          <w:type w:val="bbPlcHdr"/>
        </w:types>
        <w:behaviors>
          <w:behavior w:val="content"/>
        </w:behaviors>
        <w:guid w:val="{BD6DCF7C-894A-4911-B78C-62C295DC5EF1}"/>
      </w:docPartPr>
      <w:docPartBody>
        <w:p w:rsidR="00213B35" w:rsidRDefault="005E5373" w:rsidP="005E5373">
          <w:pPr>
            <w:pStyle w:val="5D70718990AB4C2E85BF71D5A6DE06FE"/>
          </w:pPr>
          <w:r w:rsidRPr="00D858FE">
            <w:rPr>
              <w:rStyle w:val="PlaceholderText"/>
            </w:rPr>
            <w:t>Choose an item.</w:t>
          </w:r>
        </w:p>
      </w:docPartBody>
    </w:docPart>
    <w:docPart>
      <w:docPartPr>
        <w:name w:val="5FBF467948274B19A338673E5231819D"/>
        <w:category>
          <w:name w:val="General"/>
          <w:gallery w:val="placeholder"/>
        </w:category>
        <w:types>
          <w:type w:val="bbPlcHdr"/>
        </w:types>
        <w:behaviors>
          <w:behavior w:val="content"/>
        </w:behaviors>
        <w:guid w:val="{AF1C36A9-0E21-4E20-AA9F-E4243A439B97}"/>
      </w:docPartPr>
      <w:docPartBody>
        <w:p w:rsidR="00213B35" w:rsidRDefault="005E5373" w:rsidP="005E5373">
          <w:pPr>
            <w:pStyle w:val="5FBF467948274B19A338673E5231819D"/>
          </w:pPr>
          <w:r w:rsidRPr="00D858FE">
            <w:rPr>
              <w:rStyle w:val="PlaceholderText"/>
            </w:rPr>
            <w:t>Choose an item.</w:t>
          </w:r>
        </w:p>
      </w:docPartBody>
    </w:docPart>
    <w:docPart>
      <w:docPartPr>
        <w:name w:val="5ED0781DCBC64C848055432AF3B4E954"/>
        <w:category>
          <w:name w:val="General"/>
          <w:gallery w:val="placeholder"/>
        </w:category>
        <w:types>
          <w:type w:val="bbPlcHdr"/>
        </w:types>
        <w:behaviors>
          <w:behavior w:val="content"/>
        </w:behaviors>
        <w:guid w:val="{48811440-D96B-4870-AD36-A9A7C287385B}"/>
      </w:docPartPr>
      <w:docPartBody>
        <w:p w:rsidR="00213B35" w:rsidRDefault="005E5373" w:rsidP="005E5373">
          <w:pPr>
            <w:pStyle w:val="5ED0781DCBC64C848055432AF3B4E954"/>
          </w:pPr>
          <w:r w:rsidRPr="00D858FE">
            <w:rPr>
              <w:rStyle w:val="PlaceholderText"/>
            </w:rPr>
            <w:t>Choose an item.</w:t>
          </w:r>
        </w:p>
      </w:docPartBody>
    </w:docPart>
    <w:docPart>
      <w:docPartPr>
        <w:name w:val="BD691E7E9B4D4138946A67F2E2E74C98"/>
        <w:category>
          <w:name w:val="General"/>
          <w:gallery w:val="placeholder"/>
        </w:category>
        <w:types>
          <w:type w:val="bbPlcHdr"/>
        </w:types>
        <w:behaviors>
          <w:behavior w:val="content"/>
        </w:behaviors>
        <w:guid w:val="{A2207D68-CA36-49C6-A2D9-7E7D4537DCDC}"/>
      </w:docPartPr>
      <w:docPartBody>
        <w:p w:rsidR="00213B35" w:rsidRDefault="005E5373" w:rsidP="005E5373">
          <w:pPr>
            <w:pStyle w:val="BD691E7E9B4D4138946A67F2E2E74C98"/>
          </w:pPr>
          <w:r w:rsidRPr="00D858FE">
            <w:rPr>
              <w:rStyle w:val="PlaceholderText"/>
            </w:rPr>
            <w:t>Choose an item.</w:t>
          </w:r>
        </w:p>
      </w:docPartBody>
    </w:docPart>
    <w:docPart>
      <w:docPartPr>
        <w:name w:val="A20B8C55BA0C4433B3AE3E640C40A322"/>
        <w:category>
          <w:name w:val="General"/>
          <w:gallery w:val="placeholder"/>
        </w:category>
        <w:types>
          <w:type w:val="bbPlcHdr"/>
        </w:types>
        <w:behaviors>
          <w:behavior w:val="content"/>
        </w:behaviors>
        <w:guid w:val="{575128BC-2651-4CA3-806B-874E11FB61C6}"/>
      </w:docPartPr>
      <w:docPartBody>
        <w:p w:rsidR="00213B35" w:rsidRDefault="005E5373" w:rsidP="005E5373">
          <w:pPr>
            <w:pStyle w:val="A20B8C55BA0C4433B3AE3E640C40A322"/>
          </w:pPr>
          <w:r w:rsidRPr="00D858FE">
            <w:rPr>
              <w:rStyle w:val="PlaceholderText"/>
            </w:rPr>
            <w:t>Choose an item.</w:t>
          </w:r>
        </w:p>
      </w:docPartBody>
    </w:docPart>
    <w:docPart>
      <w:docPartPr>
        <w:name w:val="18FFA8DAA72948A4BDB79EADE23FAE26"/>
        <w:category>
          <w:name w:val="General"/>
          <w:gallery w:val="placeholder"/>
        </w:category>
        <w:types>
          <w:type w:val="bbPlcHdr"/>
        </w:types>
        <w:behaviors>
          <w:behavior w:val="content"/>
        </w:behaviors>
        <w:guid w:val="{7B9F178A-9C75-456D-AA66-512CE5FAB624}"/>
      </w:docPartPr>
      <w:docPartBody>
        <w:p w:rsidR="00213B35" w:rsidRDefault="005E5373" w:rsidP="005E5373">
          <w:pPr>
            <w:pStyle w:val="18FFA8DAA72948A4BDB79EADE23FAE26"/>
          </w:pPr>
          <w:r w:rsidRPr="00D858FE">
            <w:rPr>
              <w:rStyle w:val="PlaceholderText"/>
            </w:rPr>
            <w:t>Choose an item.</w:t>
          </w:r>
        </w:p>
      </w:docPartBody>
    </w:docPart>
    <w:docPart>
      <w:docPartPr>
        <w:name w:val="C55A0935CED2446FA48E1F46BBB93CC5"/>
        <w:category>
          <w:name w:val="General"/>
          <w:gallery w:val="placeholder"/>
        </w:category>
        <w:types>
          <w:type w:val="bbPlcHdr"/>
        </w:types>
        <w:behaviors>
          <w:behavior w:val="content"/>
        </w:behaviors>
        <w:guid w:val="{4B501DBD-F8A5-44B9-BB01-778C580721FD}"/>
      </w:docPartPr>
      <w:docPartBody>
        <w:p w:rsidR="00213B35" w:rsidRDefault="005E5373" w:rsidP="005E5373">
          <w:pPr>
            <w:pStyle w:val="C55A0935CED2446FA48E1F46BBB93CC5"/>
          </w:pPr>
          <w:r w:rsidRPr="00D858FE">
            <w:rPr>
              <w:rStyle w:val="PlaceholderText"/>
            </w:rPr>
            <w:t>Choose an item.</w:t>
          </w:r>
        </w:p>
      </w:docPartBody>
    </w:docPart>
    <w:docPart>
      <w:docPartPr>
        <w:name w:val="D36870A2B5164229A3E19F4828729074"/>
        <w:category>
          <w:name w:val="General"/>
          <w:gallery w:val="placeholder"/>
        </w:category>
        <w:types>
          <w:type w:val="bbPlcHdr"/>
        </w:types>
        <w:behaviors>
          <w:behavior w:val="content"/>
        </w:behaviors>
        <w:guid w:val="{EA4E8568-4D0D-4014-AACD-343E43EC75C7}"/>
      </w:docPartPr>
      <w:docPartBody>
        <w:p w:rsidR="00213B35" w:rsidRDefault="005E5373" w:rsidP="005E5373">
          <w:pPr>
            <w:pStyle w:val="D36870A2B5164229A3E19F4828729074"/>
          </w:pPr>
          <w:r w:rsidRPr="00D858FE">
            <w:rPr>
              <w:rStyle w:val="PlaceholderText"/>
            </w:rPr>
            <w:t>Choose an item.</w:t>
          </w:r>
        </w:p>
      </w:docPartBody>
    </w:docPart>
    <w:docPart>
      <w:docPartPr>
        <w:name w:val="CCF25A37B7534542A11AF3C2AD0BA988"/>
        <w:category>
          <w:name w:val="General"/>
          <w:gallery w:val="placeholder"/>
        </w:category>
        <w:types>
          <w:type w:val="bbPlcHdr"/>
        </w:types>
        <w:behaviors>
          <w:behavior w:val="content"/>
        </w:behaviors>
        <w:guid w:val="{CCE00391-5436-420D-97E5-CA9DD5FB34B7}"/>
      </w:docPartPr>
      <w:docPartBody>
        <w:p w:rsidR="00213B35" w:rsidRDefault="005E5373" w:rsidP="005E5373">
          <w:pPr>
            <w:pStyle w:val="CCF25A37B7534542A11AF3C2AD0BA988"/>
          </w:pPr>
          <w:r w:rsidRPr="00D858FE">
            <w:rPr>
              <w:rStyle w:val="PlaceholderText"/>
            </w:rPr>
            <w:t>Choose an item.</w:t>
          </w:r>
        </w:p>
      </w:docPartBody>
    </w:docPart>
    <w:docPart>
      <w:docPartPr>
        <w:name w:val="B7AF1AF144424370A353F6FB8A3E11CD"/>
        <w:category>
          <w:name w:val="General"/>
          <w:gallery w:val="placeholder"/>
        </w:category>
        <w:types>
          <w:type w:val="bbPlcHdr"/>
        </w:types>
        <w:behaviors>
          <w:behavior w:val="content"/>
        </w:behaviors>
        <w:guid w:val="{53A8A1FC-C70F-4366-AE1A-440019551023}"/>
      </w:docPartPr>
      <w:docPartBody>
        <w:p w:rsidR="00213B35" w:rsidRDefault="005E5373" w:rsidP="005E5373">
          <w:pPr>
            <w:pStyle w:val="B7AF1AF144424370A353F6FB8A3E11CD"/>
          </w:pPr>
          <w:r w:rsidRPr="00D858FE">
            <w:rPr>
              <w:rStyle w:val="PlaceholderText"/>
            </w:rPr>
            <w:t>Choose an item.</w:t>
          </w:r>
        </w:p>
      </w:docPartBody>
    </w:docPart>
    <w:docPart>
      <w:docPartPr>
        <w:name w:val="6D7BC54C20624FDABEBD61DF2AD65BF9"/>
        <w:category>
          <w:name w:val="General"/>
          <w:gallery w:val="placeholder"/>
        </w:category>
        <w:types>
          <w:type w:val="bbPlcHdr"/>
        </w:types>
        <w:behaviors>
          <w:behavior w:val="content"/>
        </w:behaviors>
        <w:guid w:val="{5E4DE7F2-8FF0-46E1-ADEB-B897AC85FB82}"/>
      </w:docPartPr>
      <w:docPartBody>
        <w:p w:rsidR="00213B35" w:rsidRDefault="005E5373" w:rsidP="005E5373">
          <w:pPr>
            <w:pStyle w:val="6D7BC54C20624FDABEBD61DF2AD65BF9"/>
          </w:pPr>
          <w:r w:rsidRPr="00D858FE">
            <w:rPr>
              <w:rStyle w:val="PlaceholderText"/>
            </w:rPr>
            <w:t>Choose an item.</w:t>
          </w:r>
        </w:p>
      </w:docPartBody>
    </w:docPart>
    <w:docPart>
      <w:docPartPr>
        <w:name w:val="8D83902F09B04D25946B4395B2096F04"/>
        <w:category>
          <w:name w:val="General"/>
          <w:gallery w:val="placeholder"/>
        </w:category>
        <w:types>
          <w:type w:val="bbPlcHdr"/>
        </w:types>
        <w:behaviors>
          <w:behavior w:val="content"/>
        </w:behaviors>
        <w:guid w:val="{93D54028-F242-4F99-9927-E22BA936E14E}"/>
      </w:docPartPr>
      <w:docPartBody>
        <w:p w:rsidR="00213B35" w:rsidRDefault="005E5373" w:rsidP="005E5373">
          <w:pPr>
            <w:pStyle w:val="8D83902F09B04D25946B4395B2096F04"/>
          </w:pPr>
          <w:r w:rsidRPr="00D858FE">
            <w:rPr>
              <w:rStyle w:val="PlaceholderText"/>
            </w:rPr>
            <w:t>Choose an item.</w:t>
          </w:r>
        </w:p>
      </w:docPartBody>
    </w:docPart>
    <w:docPart>
      <w:docPartPr>
        <w:name w:val="31ED7850595F4C5FB351923E819C6BCF"/>
        <w:category>
          <w:name w:val="General"/>
          <w:gallery w:val="placeholder"/>
        </w:category>
        <w:types>
          <w:type w:val="bbPlcHdr"/>
        </w:types>
        <w:behaviors>
          <w:behavior w:val="content"/>
        </w:behaviors>
        <w:guid w:val="{3C298D86-2030-481B-8166-000FAFBBB00B}"/>
      </w:docPartPr>
      <w:docPartBody>
        <w:p w:rsidR="00213B35" w:rsidRDefault="005E5373" w:rsidP="005E5373">
          <w:pPr>
            <w:pStyle w:val="31ED7850595F4C5FB351923E819C6BCF"/>
          </w:pPr>
          <w:r w:rsidRPr="00D858FE">
            <w:rPr>
              <w:rStyle w:val="PlaceholderText"/>
            </w:rPr>
            <w:t>Choose an item.</w:t>
          </w:r>
        </w:p>
      </w:docPartBody>
    </w:docPart>
    <w:docPart>
      <w:docPartPr>
        <w:name w:val="AC8F899F32174C0AAD0E69CA7947D643"/>
        <w:category>
          <w:name w:val="General"/>
          <w:gallery w:val="placeholder"/>
        </w:category>
        <w:types>
          <w:type w:val="bbPlcHdr"/>
        </w:types>
        <w:behaviors>
          <w:behavior w:val="content"/>
        </w:behaviors>
        <w:guid w:val="{4D5098EB-D06F-4FE1-AA8C-43449AE0D95F}"/>
      </w:docPartPr>
      <w:docPartBody>
        <w:p w:rsidR="00213B35" w:rsidRDefault="005E5373" w:rsidP="005E5373">
          <w:pPr>
            <w:pStyle w:val="AC8F899F32174C0AAD0E69CA7947D643"/>
          </w:pPr>
          <w:r w:rsidRPr="00D858FE">
            <w:rPr>
              <w:rStyle w:val="PlaceholderText"/>
            </w:rPr>
            <w:t>Choose an item.</w:t>
          </w:r>
        </w:p>
      </w:docPartBody>
    </w:docPart>
    <w:docPart>
      <w:docPartPr>
        <w:name w:val="C6AC478956D1419C8617C43A0B637D25"/>
        <w:category>
          <w:name w:val="General"/>
          <w:gallery w:val="placeholder"/>
        </w:category>
        <w:types>
          <w:type w:val="bbPlcHdr"/>
        </w:types>
        <w:behaviors>
          <w:behavior w:val="content"/>
        </w:behaviors>
        <w:guid w:val="{6DC0376C-BFB7-4958-8E96-AB6516142010}"/>
      </w:docPartPr>
      <w:docPartBody>
        <w:p w:rsidR="00213B35" w:rsidRDefault="005E5373" w:rsidP="005E5373">
          <w:pPr>
            <w:pStyle w:val="C6AC478956D1419C8617C43A0B637D25"/>
          </w:pPr>
          <w:r w:rsidRPr="00D858FE">
            <w:rPr>
              <w:rStyle w:val="PlaceholderText"/>
            </w:rPr>
            <w:t>Choose an item.</w:t>
          </w:r>
        </w:p>
      </w:docPartBody>
    </w:docPart>
    <w:docPart>
      <w:docPartPr>
        <w:name w:val="E7562FAD7AE94BC788616A528828D23E"/>
        <w:category>
          <w:name w:val="General"/>
          <w:gallery w:val="placeholder"/>
        </w:category>
        <w:types>
          <w:type w:val="bbPlcHdr"/>
        </w:types>
        <w:behaviors>
          <w:behavior w:val="content"/>
        </w:behaviors>
        <w:guid w:val="{4D792123-0BFC-47FE-8F6C-FDCFBDA2AC04}"/>
      </w:docPartPr>
      <w:docPartBody>
        <w:p w:rsidR="00213B35" w:rsidRDefault="005E5373" w:rsidP="005E5373">
          <w:pPr>
            <w:pStyle w:val="E7562FAD7AE94BC788616A528828D23E"/>
          </w:pPr>
          <w:r w:rsidRPr="00D858FE">
            <w:rPr>
              <w:rStyle w:val="PlaceholderText"/>
            </w:rPr>
            <w:t>Choose an item.</w:t>
          </w:r>
        </w:p>
      </w:docPartBody>
    </w:docPart>
    <w:docPart>
      <w:docPartPr>
        <w:name w:val="79E486521A314E35A1B5DA53C74FD763"/>
        <w:category>
          <w:name w:val="General"/>
          <w:gallery w:val="placeholder"/>
        </w:category>
        <w:types>
          <w:type w:val="bbPlcHdr"/>
        </w:types>
        <w:behaviors>
          <w:behavior w:val="content"/>
        </w:behaviors>
        <w:guid w:val="{4931B093-391F-4597-8365-861561DA53C9}"/>
      </w:docPartPr>
      <w:docPartBody>
        <w:p w:rsidR="00213B35" w:rsidRDefault="005E5373" w:rsidP="005E5373">
          <w:pPr>
            <w:pStyle w:val="79E486521A314E35A1B5DA53C74FD763"/>
          </w:pPr>
          <w:r w:rsidRPr="00D858FE">
            <w:rPr>
              <w:rStyle w:val="PlaceholderText"/>
            </w:rPr>
            <w:t>Choose an item.</w:t>
          </w:r>
        </w:p>
      </w:docPartBody>
    </w:docPart>
    <w:docPart>
      <w:docPartPr>
        <w:name w:val="F70D6582E1AE48B7A7529D25CF7D8414"/>
        <w:category>
          <w:name w:val="General"/>
          <w:gallery w:val="placeholder"/>
        </w:category>
        <w:types>
          <w:type w:val="bbPlcHdr"/>
        </w:types>
        <w:behaviors>
          <w:behavior w:val="content"/>
        </w:behaviors>
        <w:guid w:val="{B158F03C-ECF5-4CF9-99C9-BB60DAD1FA65}"/>
      </w:docPartPr>
      <w:docPartBody>
        <w:p w:rsidR="00213B35" w:rsidRDefault="005E5373" w:rsidP="005E5373">
          <w:pPr>
            <w:pStyle w:val="F70D6582E1AE48B7A7529D25CF7D8414"/>
          </w:pPr>
          <w:r w:rsidRPr="00D858FE">
            <w:rPr>
              <w:rStyle w:val="PlaceholderText"/>
            </w:rPr>
            <w:t>Choose an item.</w:t>
          </w:r>
        </w:p>
      </w:docPartBody>
    </w:docPart>
    <w:docPart>
      <w:docPartPr>
        <w:name w:val="66AE2F802D8D4378B50965674596B6E1"/>
        <w:category>
          <w:name w:val="General"/>
          <w:gallery w:val="placeholder"/>
        </w:category>
        <w:types>
          <w:type w:val="bbPlcHdr"/>
        </w:types>
        <w:behaviors>
          <w:behavior w:val="content"/>
        </w:behaviors>
        <w:guid w:val="{62F5FB39-7D14-4D9E-9035-0E3E2B14C13A}"/>
      </w:docPartPr>
      <w:docPartBody>
        <w:p w:rsidR="00213B35" w:rsidRDefault="005E5373" w:rsidP="005E5373">
          <w:pPr>
            <w:pStyle w:val="66AE2F802D8D4378B50965674596B6E1"/>
          </w:pPr>
          <w:r w:rsidRPr="00D858FE">
            <w:rPr>
              <w:rStyle w:val="PlaceholderText"/>
            </w:rPr>
            <w:t>Choose an item.</w:t>
          </w:r>
        </w:p>
      </w:docPartBody>
    </w:docPart>
    <w:docPart>
      <w:docPartPr>
        <w:name w:val="F5A7546842254BD9A0A927348D632963"/>
        <w:category>
          <w:name w:val="General"/>
          <w:gallery w:val="placeholder"/>
        </w:category>
        <w:types>
          <w:type w:val="bbPlcHdr"/>
        </w:types>
        <w:behaviors>
          <w:behavior w:val="content"/>
        </w:behaviors>
        <w:guid w:val="{FC2DC0B7-C090-4F23-942B-D7433128A4EE}"/>
      </w:docPartPr>
      <w:docPartBody>
        <w:p w:rsidR="00213B35" w:rsidRDefault="005E5373" w:rsidP="005E5373">
          <w:pPr>
            <w:pStyle w:val="F5A7546842254BD9A0A927348D632963"/>
          </w:pPr>
          <w:r w:rsidRPr="00D858FE">
            <w:rPr>
              <w:rStyle w:val="PlaceholderText"/>
            </w:rPr>
            <w:t>Choose an item.</w:t>
          </w:r>
        </w:p>
      </w:docPartBody>
    </w:docPart>
    <w:docPart>
      <w:docPartPr>
        <w:name w:val="2B0E75A1771E40EB8AFCACD1F9A96C30"/>
        <w:category>
          <w:name w:val="General"/>
          <w:gallery w:val="placeholder"/>
        </w:category>
        <w:types>
          <w:type w:val="bbPlcHdr"/>
        </w:types>
        <w:behaviors>
          <w:behavior w:val="content"/>
        </w:behaviors>
        <w:guid w:val="{22B3CF48-7A5F-4F7F-9590-ECD10FF82161}"/>
      </w:docPartPr>
      <w:docPartBody>
        <w:p w:rsidR="00213B35" w:rsidRDefault="005E5373" w:rsidP="005E5373">
          <w:pPr>
            <w:pStyle w:val="2B0E75A1771E40EB8AFCACD1F9A96C30"/>
          </w:pPr>
          <w:r w:rsidRPr="00D858FE">
            <w:rPr>
              <w:rStyle w:val="PlaceholderText"/>
            </w:rPr>
            <w:t>Choose an item.</w:t>
          </w:r>
        </w:p>
      </w:docPartBody>
    </w:docPart>
    <w:docPart>
      <w:docPartPr>
        <w:name w:val="7275BBA593BA49E8A4C039EA073FF733"/>
        <w:category>
          <w:name w:val="General"/>
          <w:gallery w:val="placeholder"/>
        </w:category>
        <w:types>
          <w:type w:val="bbPlcHdr"/>
        </w:types>
        <w:behaviors>
          <w:behavior w:val="content"/>
        </w:behaviors>
        <w:guid w:val="{F9AD37CB-D0BE-4E68-8658-46265D4B0C9D}"/>
      </w:docPartPr>
      <w:docPartBody>
        <w:p w:rsidR="00213B35" w:rsidRDefault="005E5373" w:rsidP="005E5373">
          <w:pPr>
            <w:pStyle w:val="7275BBA593BA49E8A4C039EA073FF733"/>
          </w:pPr>
          <w:r w:rsidRPr="00D858FE">
            <w:rPr>
              <w:rStyle w:val="PlaceholderText"/>
            </w:rPr>
            <w:t>Choose an item.</w:t>
          </w:r>
        </w:p>
      </w:docPartBody>
    </w:docPart>
    <w:docPart>
      <w:docPartPr>
        <w:name w:val="66BE3FD404D148ECB391A0F858DD0709"/>
        <w:category>
          <w:name w:val="General"/>
          <w:gallery w:val="placeholder"/>
        </w:category>
        <w:types>
          <w:type w:val="bbPlcHdr"/>
        </w:types>
        <w:behaviors>
          <w:behavior w:val="content"/>
        </w:behaviors>
        <w:guid w:val="{6F71EAF2-1FAB-47B1-941F-65FA64BFC7D2}"/>
      </w:docPartPr>
      <w:docPartBody>
        <w:p w:rsidR="00213B35" w:rsidRDefault="005E5373" w:rsidP="005E5373">
          <w:pPr>
            <w:pStyle w:val="66BE3FD404D148ECB391A0F858DD0709"/>
          </w:pPr>
          <w:r w:rsidRPr="00D858FE">
            <w:rPr>
              <w:rStyle w:val="PlaceholderText"/>
            </w:rPr>
            <w:t>Choose an item.</w:t>
          </w:r>
        </w:p>
      </w:docPartBody>
    </w:docPart>
    <w:docPart>
      <w:docPartPr>
        <w:name w:val="3557A1A602344A5B88974E3AA28B885D"/>
        <w:category>
          <w:name w:val="General"/>
          <w:gallery w:val="placeholder"/>
        </w:category>
        <w:types>
          <w:type w:val="bbPlcHdr"/>
        </w:types>
        <w:behaviors>
          <w:behavior w:val="content"/>
        </w:behaviors>
        <w:guid w:val="{089B1422-564F-4E3F-90BD-116C0BBE1BE5}"/>
      </w:docPartPr>
      <w:docPartBody>
        <w:p w:rsidR="00213B35" w:rsidRDefault="005E5373" w:rsidP="005E5373">
          <w:pPr>
            <w:pStyle w:val="3557A1A602344A5B88974E3AA28B885D"/>
          </w:pPr>
          <w:r w:rsidRPr="00D858FE">
            <w:rPr>
              <w:rStyle w:val="PlaceholderText"/>
            </w:rPr>
            <w:t>Choose an item.</w:t>
          </w:r>
        </w:p>
      </w:docPartBody>
    </w:docPart>
    <w:docPart>
      <w:docPartPr>
        <w:name w:val="34B51BF8B5F042A7BD4A2C34A9CD6A63"/>
        <w:category>
          <w:name w:val="General"/>
          <w:gallery w:val="placeholder"/>
        </w:category>
        <w:types>
          <w:type w:val="bbPlcHdr"/>
        </w:types>
        <w:behaviors>
          <w:behavior w:val="content"/>
        </w:behaviors>
        <w:guid w:val="{C960DDAC-FF30-4363-BF14-094AAC1D5D7D}"/>
      </w:docPartPr>
      <w:docPartBody>
        <w:p w:rsidR="00213B35" w:rsidRDefault="005E5373" w:rsidP="005E5373">
          <w:pPr>
            <w:pStyle w:val="34B51BF8B5F042A7BD4A2C34A9CD6A63"/>
          </w:pPr>
          <w:r w:rsidRPr="00D858FE">
            <w:rPr>
              <w:rStyle w:val="PlaceholderText"/>
            </w:rPr>
            <w:t>Choose an item.</w:t>
          </w:r>
        </w:p>
      </w:docPartBody>
    </w:docPart>
    <w:docPart>
      <w:docPartPr>
        <w:name w:val="3C09B0E2F31B4192BD78C78CEA1754E9"/>
        <w:category>
          <w:name w:val="General"/>
          <w:gallery w:val="placeholder"/>
        </w:category>
        <w:types>
          <w:type w:val="bbPlcHdr"/>
        </w:types>
        <w:behaviors>
          <w:behavior w:val="content"/>
        </w:behaviors>
        <w:guid w:val="{10BFE32B-033A-416C-BF4C-F11C5B7B7290}"/>
      </w:docPartPr>
      <w:docPartBody>
        <w:p w:rsidR="00213B35" w:rsidRDefault="005E5373" w:rsidP="005E5373">
          <w:pPr>
            <w:pStyle w:val="3C09B0E2F31B4192BD78C78CEA1754E9"/>
          </w:pPr>
          <w:r w:rsidRPr="00D858FE">
            <w:rPr>
              <w:rStyle w:val="PlaceholderText"/>
            </w:rPr>
            <w:t>Choose an item.</w:t>
          </w:r>
        </w:p>
      </w:docPartBody>
    </w:docPart>
    <w:docPart>
      <w:docPartPr>
        <w:name w:val="83010AE06D1643428C356FC6FA00F7A8"/>
        <w:category>
          <w:name w:val="General"/>
          <w:gallery w:val="placeholder"/>
        </w:category>
        <w:types>
          <w:type w:val="bbPlcHdr"/>
        </w:types>
        <w:behaviors>
          <w:behavior w:val="content"/>
        </w:behaviors>
        <w:guid w:val="{4B749CE3-D58F-4768-9382-35A2774DD134}"/>
      </w:docPartPr>
      <w:docPartBody>
        <w:p w:rsidR="00213B35" w:rsidRDefault="005E5373" w:rsidP="005E5373">
          <w:pPr>
            <w:pStyle w:val="83010AE06D1643428C356FC6FA00F7A8"/>
          </w:pPr>
          <w:r w:rsidRPr="00D858FE">
            <w:rPr>
              <w:rStyle w:val="PlaceholderText"/>
            </w:rPr>
            <w:t>Choose an item.</w:t>
          </w:r>
        </w:p>
      </w:docPartBody>
    </w:docPart>
    <w:docPart>
      <w:docPartPr>
        <w:name w:val="A8C3E67CCAF843C4AB6D3BFAC8EECA9B"/>
        <w:category>
          <w:name w:val="General"/>
          <w:gallery w:val="placeholder"/>
        </w:category>
        <w:types>
          <w:type w:val="bbPlcHdr"/>
        </w:types>
        <w:behaviors>
          <w:behavior w:val="content"/>
        </w:behaviors>
        <w:guid w:val="{6703A59E-3063-4D34-BEC2-8D7ED4828C96}"/>
      </w:docPartPr>
      <w:docPartBody>
        <w:p w:rsidR="00213B35" w:rsidRDefault="005E5373" w:rsidP="005E5373">
          <w:pPr>
            <w:pStyle w:val="A8C3E67CCAF843C4AB6D3BFAC8EECA9B"/>
          </w:pPr>
          <w:r w:rsidRPr="00D858FE">
            <w:rPr>
              <w:rStyle w:val="PlaceholderText"/>
            </w:rPr>
            <w:t>Choose an item.</w:t>
          </w:r>
        </w:p>
      </w:docPartBody>
    </w:docPart>
    <w:docPart>
      <w:docPartPr>
        <w:name w:val="55BF76F201A94CA0968F911A3FBD15A7"/>
        <w:category>
          <w:name w:val="General"/>
          <w:gallery w:val="placeholder"/>
        </w:category>
        <w:types>
          <w:type w:val="bbPlcHdr"/>
        </w:types>
        <w:behaviors>
          <w:behavior w:val="content"/>
        </w:behaviors>
        <w:guid w:val="{87659957-1F2A-4EAB-84BC-9CA9D5DA2F3F}"/>
      </w:docPartPr>
      <w:docPartBody>
        <w:p w:rsidR="00213B35" w:rsidRDefault="005E5373" w:rsidP="005E5373">
          <w:pPr>
            <w:pStyle w:val="55BF76F201A94CA0968F911A3FBD15A7"/>
          </w:pPr>
          <w:r w:rsidRPr="00D858FE">
            <w:rPr>
              <w:rStyle w:val="PlaceholderText"/>
            </w:rPr>
            <w:t>Choose an item.</w:t>
          </w:r>
        </w:p>
      </w:docPartBody>
    </w:docPart>
    <w:docPart>
      <w:docPartPr>
        <w:name w:val="02593F15B98E4506B93E97871CF8F569"/>
        <w:category>
          <w:name w:val="General"/>
          <w:gallery w:val="placeholder"/>
        </w:category>
        <w:types>
          <w:type w:val="bbPlcHdr"/>
        </w:types>
        <w:behaviors>
          <w:behavior w:val="content"/>
        </w:behaviors>
        <w:guid w:val="{5732BC82-A3D3-413A-ADFE-937E13F412AE}"/>
      </w:docPartPr>
      <w:docPartBody>
        <w:p w:rsidR="00213B35" w:rsidRDefault="005E5373" w:rsidP="005E5373">
          <w:pPr>
            <w:pStyle w:val="02593F15B98E4506B93E97871CF8F569"/>
          </w:pPr>
          <w:r w:rsidRPr="00D858FE">
            <w:rPr>
              <w:rStyle w:val="PlaceholderText"/>
            </w:rPr>
            <w:t>Choose an item.</w:t>
          </w:r>
        </w:p>
      </w:docPartBody>
    </w:docPart>
    <w:docPart>
      <w:docPartPr>
        <w:name w:val="93516D7F0A25428D8B96CA4ABAC15EAB"/>
        <w:category>
          <w:name w:val="General"/>
          <w:gallery w:val="placeholder"/>
        </w:category>
        <w:types>
          <w:type w:val="bbPlcHdr"/>
        </w:types>
        <w:behaviors>
          <w:behavior w:val="content"/>
        </w:behaviors>
        <w:guid w:val="{594193CB-774C-4DD7-9408-D8ABF7AD4E72}"/>
      </w:docPartPr>
      <w:docPartBody>
        <w:p w:rsidR="00213B35" w:rsidRDefault="005E5373" w:rsidP="005E5373">
          <w:pPr>
            <w:pStyle w:val="93516D7F0A25428D8B96CA4ABAC15EAB"/>
          </w:pPr>
          <w:r w:rsidRPr="00D858FE">
            <w:rPr>
              <w:rStyle w:val="PlaceholderText"/>
            </w:rPr>
            <w:t>Choose an item.</w:t>
          </w:r>
        </w:p>
      </w:docPartBody>
    </w:docPart>
    <w:docPart>
      <w:docPartPr>
        <w:name w:val="7C9062A3BE3E484F991471A22DABEB03"/>
        <w:category>
          <w:name w:val="General"/>
          <w:gallery w:val="placeholder"/>
        </w:category>
        <w:types>
          <w:type w:val="bbPlcHdr"/>
        </w:types>
        <w:behaviors>
          <w:behavior w:val="content"/>
        </w:behaviors>
        <w:guid w:val="{0C2B5862-DEF6-4890-A2AF-309F3315CB29}"/>
      </w:docPartPr>
      <w:docPartBody>
        <w:p w:rsidR="00213B35" w:rsidRDefault="005E5373" w:rsidP="005E5373">
          <w:pPr>
            <w:pStyle w:val="7C9062A3BE3E484F991471A22DABEB03"/>
          </w:pPr>
          <w:r w:rsidRPr="00D858FE">
            <w:rPr>
              <w:rStyle w:val="PlaceholderText"/>
            </w:rPr>
            <w:t>Choose an item.</w:t>
          </w:r>
        </w:p>
      </w:docPartBody>
    </w:docPart>
    <w:docPart>
      <w:docPartPr>
        <w:name w:val="07ED5DD7D555472EA242CAE4BF113D54"/>
        <w:category>
          <w:name w:val="General"/>
          <w:gallery w:val="placeholder"/>
        </w:category>
        <w:types>
          <w:type w:val="bbPlcHdr"/>
        </w:types>
        <w:behaviors>
          <w:behavior w:val="content"/>
        </w:behaviors>
        <w:guid w:val="{52FA4ECB-D009-4C18-A194-851EE8BA5089}"/>
      </w:docPartPr>
      <w:docPartBody>
        <w:p w:rsidR="00213B35" w:rsidRDefault="005E5373" w:rsidP="005E5373">
          <w:pPr>
            <w:pStyle w:val="07ED5DD7D555472EA242CAE4BF113D54"/>
          </w:pPr>
          <w:r w:rsidRPr="00D858FE">
            <w:rPr>
              <w:rStyle w:val="PlaceholderText"/>
            </w:rPr>
            <w:t>Choose an item.</w:t>
          </w:r>
        </w:p>
      </w:docPartBody>
    </w:docPart>
    <w:docPart>
      <w:docPartPr>
        <w:name w:val="06E4EFAFC55C43CBB5B5EF5BA848D70A"/>
        <w:category>
          <w:name w:val="General"/>
          <w:gallery w:val="placeholder"/>
        </w:category>
        <w:types>
          <w:type w:val="bbPlcHdr"/>
        </w:types>
        <w:behaviors>
          <w:behavior w:val="content"/>
        </w:behaviors>
        <w:guid w:val="{7CB7602F-26DA-4645-9563-09FC53E7E9BF}"/>
      </w:docPartPr>
      <w:docPartBody>
        <w:p w:rsidR="00213B35" w:rsidRDefault="005E5373" w:rsidP="005E5373">
          <w:pPr>
            <w:pStyle w:val="06E4EFAFC55C43CBB5B5EF5BA848D70A"/>
          </w:pPr>
          <w:r w:rsidRPr="00D858FE">
            <w:rPr>
              <w:rStyle w:val="PlaceholderText"/>
            </w:rPr>
            <w:t>Choose an item.</w:t>
          </w:r>
        </w:p>
      </w:docPartBody>
    </w:docPart>
    <w:docPart>
      <w:docPartPr>
        <w:name w:val="DD1090EAAC3F4317870CE061FEDA8A65"/>
        <w:category>
          <w:name w:val="General"/>
          <w:gallery w:val="placeholder"/>
        </w:category>
        <w:types>
          <w:type w:val="bbPlcHdr"/>
        </w:types>
        <w:behaviors>
          <w:behavior w:val="content"/>
        </w:behaviors>
        <w:guid w:val="{842FE1F4-D7EC-4495-B15A-0CEA699370F6}"/>
      </w:docPartPr>
      <w:docPartBody>
        <w:p w:rsidR="00213B35" w:rsidRDefault="005E5373" w:rsidP="005E5373">
          <w:pPr>
            <w:pStyle w:val="DD1090EAAC3F4317870CE061FEDA8A65"/>
          </w:pPr>
          <w:r w:rsidRPr="00D858FE">
            <w:rPr>
              <w:rStyle w:val="PlaceholderText"/>
            </w:rPr>
            <w:t>Choose an item.</w:t>
          </w:r>
        </w:p>
      </w:docPartBody>
    </w:docPart>
    <w:docPart>
      <w:docPartPr>
        <w:name w:val="EFFA6B710DFE4E90AB030040BB4F4E5A"/>
        <w:category>
          <w:name w:val="General"/>
          <w:gallery w:val="placeholder"/>
        </w:category>
        <w:types>
          <w:type w:val="bbPlcHdr"/>
        </w:types>
        <w:behaviors>
          <w:behavior w:val="content"/>
        </w:behaviors>
        <w:guid w:val="{F0CF64FF-EC81-48B4-8253-59C594157FD6}"/>
      </w:docPartPr>
      <w:docPartBody>
        <w:p w:rsidR="00213B35" w:rsidRDefault="005E5373" w:rsidP="005E5373">
          <w:pPr>
            <w:pStyle w:val="EFFA6B710DFE4E90AB030040BB4F4E5A"/>
          </w:pPr>
          <w:r w:rsidRPr="00D858FE">
            <w:rPr>
              <w:rStyle w:val="PlaceholderText"/>
            </w:rPr>
            <w:t>Choose an item.</w:t>
          </w:r>
        </w:p>
      </w:docPartBody>
    </w:docPart>
    <w:docPart>
      <w:docPartPr>
        <w:name w:val="6ED08FD3BE514F24A4E13E2085CAE3A4"/>
        <w:category>
          <w:name w:val="General"/>
          <w:gallery w:val="placeholder"/>
        </w:category>
        <w:types>
          <w:type w:val="bbPlcHdr"/>
        </w:types>
        <w:behaviors>
          <w:behavior w:val="content"/>
        </w:behaviors>
        <w:guid w:val="{136C4412-328C-4DB4-877A-124177DB7FA0}"/>
      </w:docPartPr>
      <w:docPartBody>
        <w:p w:rsidR="00213B35" w:rsidRDefault="005E5373" w:rsidP="005E5373">
          <w:pPr>
            <w:pStyle w:val="6ED08FD3BE514F24A4E13E2085CAE3A4"/>
          </w:pPr>
          <w:r w:rsidRPr="00D858FE">
            <w:rPr>
              <w:rStyle w:val="PlaceholderText"/>
            </w:rPr>
            <w:t>Choose an item.</w:t>
          </w:r>
        </w:p>
      </w:docPartBody>
    </w:docPart>
    <w:docPart>
      <w:docPartPr>
        <w:name w:val="5631444948EB4B6CBB240BEDE3390682"/>
        <w:category>
          <w:name w:val="General"/>
          <w:gallery w:val="placeholder"/>
        </w:category>
        <w:types>
          <w:type w:val="bbPlcHdr"/>
        </w:types>
        <w:behaviors>
          <w:behavior w:val="content"/>
        </w:behaviors>
        <w:guid w:val="{1D348802-FB63-48D1-9951-8B40BF0C5C53}"/>
      </w:docPartPr>
      <w:docPartBody>
        <w:p w:rsidR="00213B35" w:rsidRDefault="005E5373" w:rsidP="005E5373">
          <w:pPr>
            <w:pStyle w:val="5631444948EB4B6CBB240BEDE3390682"/>
          </w:pPr>
          <w:r w:rsidRPr="00D858FE">
            <w:rPr>
              <w:rStyle w:val="PlaceholderText"/>
            </w:rPr>
            <w:t>Choose an item.</w:t>
          </w:r>
        </w:p>
      </w:docPartBody>
    </w:docPart>
    <w:docPart>
      <w:docPartPr>
        <w:name w:val="A65A3D7A55744472BA3B09EF130F2759"/>
        <w:category>
          <w:name w:val="General"/>
          <w:gallery w:val="placeholder"/>
        </w:category>
        <w:types>
          <w:type w:val="bbPlcHdr"/>
        </w:types>
        <w:behaviors>
          <w:behavior w:val="content"/>
        </w:behaviors>
        <w:guid w:val="{A9ADE61B-FF3E-4DC5-BDB7-D246646CC5C8}"/>
      </w:docPartPr>
      <w:docPartBody>
        <w:p w:rsidR="00213B35" w:rsidRDefault="005E5373" w:rsidP="005E5373">
          <w:pPr>
            <w:pStyle w:val="A65A3D7A55744472BA3B09EF130F2759"/>
          </w:pPr>
          <w:r w:rsidRPr="00D858FE">
            <w:rPr>
              <w:rStyle w:val="PlaceholderText"/>
            </w:rPr>
            <w:t>Choose an item.</w:t>
          </w:r>
        </w:p>
      </w:docPartBody>
    </w:docPart>
    <w:docPart>
      <w:docPartPr>
        <w:name w:val="A4110B52EA204889BE6EE9A8EEC36FC3"/>
        <w:category>
          <w:name w:val="General"/>
          <w:gallery w:val="placeholder"/>
        </w:category>
        <w:types>
          <w:type w:val="bbPlcHdr"/>
        </w:types>
        <w:behaviors>
          <w:behavior w:val="content"/>
        </w:behaviors>
        <w:guid w:val="{01C35192-E0F8-4F5A-9CF2-6397976397D0}"/>
      </w:docPartPr>
      <w:docPartBody>
        <w:p w:rsidR="00213B35" w:rsidRDefault="005E5373" w:rsidP="005E5373">
          <w:pPr>
            <w:pStyle w:val="A4110B52EA204889BE6EE9A8EEC36FC3"/>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00002FF" w:usb1="4000ACFF" w:usb2="00000001" w:usb3="00000000" w:csb0="0000019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95541"/>
    <w:rsid w:val="000B1EF3"/>
    <w:rsid w:val="00213B35"/>
    <w:rsid w:val="00295E0C"/>
    <w:rsid w:val="003E5DF1"/>
    <w:rsid w:val="00545354"/>
    <w:rsid w:val="005E5373"/>
    <w:rsid w:val="00605D6B"/>
    <w:rsid w:val="0086046D"/>
    <w:rsid w:val="00BF58F7"/>
    <w:rsid w:val="00E457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E5373"/>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6A5912A791EE4CE0989E5F55DB8DE313">
    <w:name w:val="6A5912A791EE4CE0989E5F55DB8DE313"/>
    <w:rsid w:val="00BF58F7"/>
  </w:style>
  <w:style w:type="paragraph" w:customStyle="1" w:styleId="5D70718990AB4C2E85BF71D5A6DE06FE">
    <w:name w:val="5D70718990AB4C2E85BF71D5A6DE06FE"/>
    <w:rsid w:val="005E5373"/>
  </w:style>
  <w:style w:type="paragraph" w:customStyle="1" w:styleId="5FBF467948274B19A338673E5231819D">
    <w:name w:val="5FBF467948274B19A338673E5231819D"/>
    <w:rsid w:val="005E5373"/>
  </w:style>
  <w:style w:type="paragraph" w:customStyle="1" w:styleId="5ED0781DCBC64C848055432AF3B4E954">
    <w:name w:val="5ED0781DCBC64C848055432AF3B4E954"/>
    <w:rsid w:val="005E5373"/>
  </w:style>
  <w:style w:type="paragraph" w:customStyle="1" w:styleId="BD691E7E9B4D4138946A67F2E2E74C98">
    <w:name w:val="BD691E7E9B4D4138946A67F2E2E74C98"/>
    <w:rsid w:val="005E5373"/>
  </w:style>
  <w:style w:type="paragraph" w:customStyle="1" w:styleId="A20B8C55BA0C4433B3AE3E640C40A322">
    <w:name w:val="A20B8C55BA0C4433B3AE3E640C40A322"/>
    <w:rsid w:val="005E5373"/>
  </w:style>
  <w:style w:type="paragraph" w:customStyle="1" w:styleId="18FFA8DAA72948A4BDB79EADE23FAE26">
    <w:name w:val="18FFA8DAA72948A4BDB79EADE23FAE26"/>
    <w:rsid w:val="005E5373"/>
  </w:style>
  <w:style w:type="paragraph" w:customStyle="1" w:styleId="C55A0935CED2446FA48E1F46BBB93CC5">
    <w:name w:val="C55A0935CED2446FA48E1F46BBB93CC5"/>
    <w:rsid w:val="005E5373"/>
  </w:style>
  <w:style w:type="paragraph" w:customStyle="1" w:styleId="D36870A2B5164229A3E19F4828729074">
    <w:name w:val="D36870A2B5164229A3E19F4828729074"/>
    <w:rsid w:val="005E5373"/>
  </w:style>
  <w:style w:type="paragraph" w:customStyle="1" w:styleId="CCF25A37B7534542A11AF3C2AD0BA988">
    <w:name w:val="CCF25A37B7534542A11AF3C2AD0BA988"/>
    <w:rsid w:val="005E5373"/>
  </w:style>
  <w:style w:type="paragraph" w:customStyle="1" w:styleId="B7AF1AF144424370A353F6FB8A3E11CD">
    <w:name w:val="B7AF1AF144424370A353F6FB8A3E11CD"/>
    <w:rsid w:val="005E5373"/>
  </w:style>
  <w:style w:type="paragraph" w:customStyle="1" w:styleId="6D7BC54C20624FDABEBD61DF2AD65BF9">
    <w:name w:val="6D7BC54C20624FDABEBD61DF2AD65BF9"/>
    <w:rsid w:val="005E5373"/>
  </w:style>
  <w:style w:type="paragraph" w:customStyle="1" w:styleId="8D83902F09B04D25946B4395B2096F04">
    <w:name w:val="8D83902F09B04D25946B4395B2096F04"/>
    <w:rsid w:val="005E5373"/>
  </w:style>
  <w:style w:type="paragraph" w:customStyle="1" w:styleId="31ED7850595F4C5FB351923E819C6BCF">
    <w:name w:val="31ED7850595F4C5FB351923E819C6BCF"/>
    <w:rsid w:val="005E5373"/>
  </w:style>
  <w:style w:type="paragraph" w:customStyle="1" w:styleId="AC8F899F32174C0AAD0E69CA7947D643">
    <w:name w:val="AC8F899F32174C0AAD0E69CA7947D643"/>
    <w:rsid w:val="005E5373"/>
  </w:style>
  <w:style w:type="paragraph" w:customStyle="1" w:styleId="C6AC478956D1419C8617C43A0B637D25">
    <w:name w:val="C6AC478956D1419C8617C43A0B637D25"/>
    <w:rsid w:val="005E5373"/>
  </w:style>
  <w:style w:type="paragraph" w:customStyle="1" w:styleId="E7562FAD7AE94BC788616A528828D23E">
    <w:name w:val="E7562FAD7AE94BC788616A528828D23E"/>
    <w:rsid w:val="005E5373"/>
  </w:style>
  <w:style w:type="paragraph" w:customStyle="1" w:styleId="79E486521A314E35A1B5DA53C74FD763">
    <w:name w:val="79E486521A314E35A1B5DA53C74FD763"/>
    <w:rsid w:val="005E5373"/>
  </w:style>
  <w:style w:type="paragraph" w:customStyle="1" w:styleId="F70D6582E1AE48B7A7529D25CF7D8414">
    <w:name w:val="F70D6582E1AE48B7A7529D25CF7D8414"/>
    <w:rsid w:val="005E5373"/>
  </w:style>
  <w:style w:type="paragraph" w:customStyle="1" w:styleId="66AE2F802D8D4378B50965674596B6E1">
    <w:name w:val="66AE2F802D8D4378B50965674596B6E1"/>
    <w:rsid w:val="005E5373"/>
  </w:style>
  <w:style w:type="paragraph" w:customStyle="1" w:styleId="F5A7546842254BD9A0A927348D632963">
    <w:name w:val="F5A7546842254BD9A0A927348D632963"/>
    <w:rsid w:val="005E5373"/>
  </w:style>
  <w:style w:type="paragraph" w:customStyle="1" w:styleId="2B0E75A1771E40EB8AFCACD1F9A96C30">
    <w:name w:val="2B0E75A1771E40EB8AFCACD1F9A96C30"/>
    <w:rsid w:val="005E5373"/>
  </w:style>
  <w:style w:type="paragraph" w:customStyle="1" w:styleId="7275BBA593BA49E8A4C039EA073FF733">
    <w:name w:val="7275BBA593BA49E8A4C039EA073FF733"/>
    <w:rsid w:val="005E5373"/>
  </w:style>
  <w:style w:type="paragraph" w:customStyle="1" w:styleId="66BE3FD404D148ECB391A0F858DD0709">
    <w:name w:val="66BE3FD404D148ECB391A0F858DD0709"/>
    <w:rsid w:val="005E5373"/>
  </w:style>
  <w:style w:type="paragraph" w:customStyle="1" w:styleId="3557A1A602344A5B88974E3AA28B885D">
    <w:name w:val="3557A1A602344A5B88974E3AA28B885D"/>
    <w:rsid w:val="005E5373"/>
  </w:style>
  <w:style w:type="paragraph" w:customStyle="1" w:styleId="34B51BF8B5F042A7BD4A2C34A9CD6A63">
    <w:name w:val="34B51BF8B5F042A7BD4A2C34A9CD6A63"/>
    <w:rsid w:val="005E5373"/>
  </w:style>
  <w:style w:type="paragraph" w:customStyle="1" w:styleId="3C09B0E2F31B4192BD78C78CEA1754E9">
    <w:name w:val="3C09B0E2F31B4192BD78C78CEA1754E9"/>
    <w:rsid w:val="005E5373"/>
  </w:style>
  <w:style w:type="paragraph" w:customStyle="1" w:styleId="83010AE06D1643428C356FC6FA00F7A8">
    <w:name w:val="83010AE06D1643428C356FC6FA00F7A8"/>
    <w:rsid w:val="005E5373"/>
  </w:style>
  <w:style w:type="paragraph" w:customStyle="1" w:styleId="A8C3E67CCAF843C4AB6D3BFAC8EECA9B">
    <w:name w:val="A8C3E67CCAF843C4AB6D3BFAC8EECA9B"/>
    <w:rsid w:val="005E5373"/>
  </w:style>
  <w:style w:type="paragraph" w:customStyle="1" w:styleId="55BF76F201A94CA0968F911A3FBD15A7">
    <w:name w:val="55BF76F201A94CA0968F911A3FBD15A7"/>
    <w:rsid w:val="005E5373"/>
  </w:style>
  <w:style w:type="paragraph" w:customStyle="1" w:styleId="02593F15B98E4506B93E97871CF8F569">
    <w:name w:val="02593F15B98E4506B93E97871CF8F569"/>
    <w:rsid w:val="005E5373"/>
  </w:style>
  <w:style w:type="paragraph" w:customStyle="1" w:styleId="93516D7F0A25428D8B96CA4ABAC15EAB">
    <w:name w:val="93516D7F0A25428D8B96CA4ABAC15EAB"/>
    <w:rsid w:val="005E5373"/>
  </w:style>
  <w:style w:type="paragraph" w:customStyle="1" w:styleId="7C9062A3BE3E484F991471A22DABEB03">
    <w:name w:val="7C9062A3BE3E484F991471A22DABEB03"/>
    <w:rsid w:val="005E5373"/>
  </w:style>
  <w:style w:type="paragraph" w:customStyle="1" w:styleId="07ED5DD7D555472EA242CAE4BF113D54">
    <w:name w:val="07ED5DD7D555472EA242CAE4BF113D54"/>
    <w:rsid w:val="005E5373"/>
  </w:style>
  <w:style w:type="paragraph" w:customStyle="1" w:styleId="06E4EFAFC55C43CBB5B5EF5BA848D70A">
    <w:name w:val="06E4EFAFC55C43CBB5B5EF5BA848D70A"/>
    <w:rsid w:val="005E5373"/>
  </w:style>
  <w:style w:type="paragraph" w:customStyle="1" w:styleId="DD1090EAAC3F4317870CE061FEDA8A65">
    <w:name w:val="DD1090EAAC3F4317870CE061FEDA8A65"/>
    <w:rsid w:val="005E5373"/>
  </w:style>
  <w:style w:type="paragraph" w:customStyle="1" w:styleId="EFFA6B710DFE4E90AB030040BB4F4E5A">
    <w:name w:val="EFFA6B710DFE4E90AB030040BB4F4E5A"/>
    <w:rsid w:val="005E5373"/>
  </w:style>
  <w:style w:type="paragraph" w:customStyle="1" w:styleId="6ED08FD3BE514F24A4E13E2085CAE3A4">
    <w:name w:val="6ED08FD3BE514F24A4E13E2085CAE3A4"/>
    <w:rsid w:val="005E5373"/>
  </w:style>
  <w:style w:type="paragraph" w:customStyle="1" w:styleId="5631444948EB4B6CBB240BEDE3390682">
    <w:name w:val="5631444948EB4B6CBB240BEDE3390682"/>
    <w:rsid w:val="005E5373"/>
  </w:style>
  <w:style w:type="paragraph" w:customStyle="1" w:styleId="A65A3D7A55744472BA3B09EF130F2759">
    <w:name w:val="A65A3D7A55744472BA3B09EF130F2759"/>
    <w:rsid w:val="005E5373"/>
  </w:style>
  <w:style w:type="paragraph" w:customStyle="1" w:styleId="A4110B52EA204889BE6EE9A8EEC36FC3">
    <w:name w:val="A4110B52EA204889BE6EE9A8EEC36FC3"/>
    <w:rsid w:val="005E53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1003</RACS_x0020_ID>
    <Approved_x0020_Provider xmlns="a8338b6e-77a6-4851-82b6-98166143ffdd" xsi:nil="true"/>
    <Management_x0020_Company_x0020_ID xmlns="a8338b6e-77a6-4851-82b6-98166143ffdd" xsi:nil="true"/>
    <Home xmlns="a8338b6e-77a6-4851-82b6-98166143ffdd">The Orchards Aged Care</Home>
    <Signed xmlns="a8338b6e-77a6-4851-82b6-98166143ffdd" xsi:nil="true"/>
    <Uploaded xmlns="a8338b6e-77a6-4851-82b6-98166143ffdd">true</Uploaded>
    <Management_x0020_Company xmlns="a8338b6e-77a6-4851-82b6-98166143ffdd" xsi:nil="true"/>
    <Doc_x0020_Date xmlns="a8338b6e-77a6-4851-82b6-98166143ffdd">2023-01-17T22:45:08+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1003_28-11-2022.docx</Location>
    <Home_x0020_ID xmlns="a8338b6e-77a6-4851-82b6-98166143ffdd">37D01BFF-7FFC-E111-80A3-005056922186</Home_x0020_ID>
    <State xmlns="a8338b6e-77a6-4851-82b6-98166143ffdd">NSW</State>
    <Doc_x0020_Sent_Received_x0020_Date xmlns="a8338b6e-77a6-4851-82b6-98166143ffdd">2023-01-18T00:00:00+00:00</Doc_x0020_Sent_Received_x0020_Date>
    <Activity_x0020_ID xmlns="a8338b6e-77a6-4851-82b6-98166143ffdd">6D2B5952-9EC1-EB11-AC8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D35D17DD-C1CD-4A7D-8B89-E1746CB0B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a8338b6e-77a6-4851-82b6-98166143ffd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305</Words>
  <Characters>3023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23T02:57:00Z</dcterms:created>
  <dcterms:modified xsi:type="dcterms:W3CDTF">2023-01-23T02: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